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B1974FF" w14:textId="053C9565" w:rsidR="00690BF7" w:rsidRPr="003C3846" w:rsidRDefault="00332A6A" w:rsidP="00332A6A">
      <w:pPr>
        <w:tabs>
          <w:tab w:val="left" w:pos="900"/>
        </w:tabs>
        <w:rPr>
          <w:rFonts w:asciiTheme="majorHAnsi" w:hAnsiTheme="majorHAnsi" w:cs="Times New Roman"/>
          <w:b/>
          <w:bCs/>
          <w:color w:val="2E74B5" w:themeColor="accent1" w:themeShade="BF"/>
          <w:sz w:val="56"/>
          <w:szCs w:val="56"/>
        </w:rPr>
      </w:pPr>
      <w:r w:rsidRPr="003C3846">
        <w:rPr>
          <w:rFonts w:asciiTheme="majorHAnsi" w:hAnsiTheme="majorHAnsi" w:cs="Times New Roman"/>
          <w:b/>
          <w:bCs/>
          <w:color w:val="2E74B5" w:themeColor="accent1" w:themeShade="BF"/>
          <w:sz w:val="56"/>
          <w:szCs w:val="56"/>
        </w:rPr>
        <w:t>Tabl</w:t>
      </w:r>
      <w:r w:rsidR="006E38E3" w:rsidRPr="003C3846">
        <w:rPr>
          <w:rFonts w:asciiTheme="majorHAnsi" w:hAnsiTheme="majorHAnsi" w:cs="Times New Roman"/>
          <w:b/>
          <w:bCs/>
          <w:color w:val="2E74B5" w:themeColor="accent1" w:themeShade="BF"/>
          <w:sz w:val="56"/>
          <w:szCs w:val="56"/>
        </w:rPr>
        <w:t>eau Pulse Series: Hands</w:t>
      </w:r>
      <w:r w:rsidR="004C0098">
        <w:rPr>
          <w:rFonts w:asciiTheme="majorHAnsi" w:hAnsiTheme="majorHAnsi" w:cs="Times New Roman"/>
          <w:b/>
          <w:bCs/>
          <w:color w:val="2E74B5" w:themeColor="accent1" w:themeShade="BF"/>
          <w:sz w:val="56"/>
          <w:szCs w:val="56"/>
        </w:rPr>
        <w:t>-</w:t>
      </w:r>
      <w:r w:rsidR="006E38E3" w:rsidRPr="003C3846">
        <w:rPr>
          <w:rFonts w:asciiTheme="majorHAnsi" w:hAnsiTheme="majorHAnsi" w:cs="Times New Roman"/>
          <w:b/>
          <w:bCs/>
          <w:color w:val="2E74B5" w:themeColor="accent1" w:themeShade="BF"/>
          <w:sz w:val="56"/>
          <w:szCs w:val="56"/>
        </w:rPr>
        <w:t xml:space="preserve">On Prep Builder </w:t>
      </w:r>
      <w:r w:rsidR="006E38E3" w:rsidRPr="004C0098">
        <w:rPr>
          <w:rFonts w:asciiTheme="majorHAnsi" w:hAnsiTheme="majorHAnsi" w:cs="Times New Roman"/>
          <w:b/>
          <w:bCs/>
          <w:color w:val="2E74B5" w:themeColor="accent1" w:themeShade="BF"/>
          <w:sz w:val="44"/>
          <w:szCs w:val="44"/>
        </w:rPr>
        <w:t>for</w:t>
      </w:r>
      <w:r w:rsidR="006E38E3" w:rsidRPr="003C3846">
        <w:rPr>
          <w:rFonts w:asciiTheme="majorHAnsi" w:hAnsiTheme="majorHAnsi" w:cs="Times New Roman"/>
          <w:b/>
          <w:bCs/>
          <w:color w:val="2E74B5" w:themeColor="accent1" w:themeShade="BF"/>
          <w:sz w:val="56"/>
          <w:szCs w:val="56"/>
        </w:rPr>
        <w:t xml:space="preserve"> Healthcare and Life Sciences</w:t>
      </w:r>
      <w:r w:rsidR="00690BF7" w:rsidRPr="003C3846">
        <w:rPr>
          <w:rFonts w:asciiTheme="majorHAnsi" w:hAnsiTheme="majorHAnsi" w:cs="Times New Roman"/>
          <w:noProof/>
          <w:sz w:val="44"/>
          <w:szCs w:val="44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452BD23F" wp14:editId="1BD1D4A5">
                <wp:simplePos x="0" y="0"/>
                <wp:positionH relativeFrom="column">
                  <wp:posOffset>2466645</wp:posOffset>
                </wp:positionH>
                <wp:positionV relativeFrom="paragraph">
                  <wp:posOffset>66510</wp:posOffset>
                </wp:positionV>
                <wp:extent cx="360" cy="360"/>
                <wp:effectExtent l="38100" t="38100" r="57150" b="5715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4FE466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4" o:spid="_x0000_s1026" type="#_x0000_t75" style="position:absolute;margin-left:193.5pt;margin-top:4.55pt;width:1.45pt;height:1.4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">
                <v:imagedata r:id="rId10" o:title=""/>
              </v:shape>
            </w:pict>
          </mc:Fallback>
        </mc:AlternateContent>
      </w:r>
      <w:r w:rsidR="00690BF7" w:rsidRPr="003C3846">
        <w:rPr>
          <w:rFonts w:asciiTheme="majorHAnsi" w:hAnsiTheme="majorHAnsi" w:cs="Times New Roman"/>
          <w:noProof/>
          <w:sz w:val="44"/>
          <w:szCs w:val="44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19A0A82F" wp14:editId="208F5BAC">
                <wp:simplePos x="0" y="0"/>
                <wp:positionH relativeFrom="column">
                  <wp:posOffset>1285845</wp:posOffset>
                </wp:positionH>
                <wp:positionV relativeFrom="paragraph">
                  <wp:posOffset>75870</wp:posOffset>
                </wp:positionV>
                <wp:extent cx="360" cy="360"/>
                <wp:effectExtent l="38100" t="38100" r="57150" b="5715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1362D" id="Ink 13" o:spid="_x0000_s1026" type="#_x0000_t75" style="position:absolute;margin-left:100.55pt;margin-top:5.25pt;width:1.45pt;height:1.4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">
                <v:imagedata r:id="rId10" o:title=""/>
              </v:shape>
            </w:pict>
          </mc:Fallback>
        </mc:AlternateContent>
      </w:r>
      <w:r w:rsidR="00690BF7" w:rsidRPr="003C3846">
        <w:rPr>
          <w:rFonts w:asciiTheme="majorHAnsi" w:hAnsiTheme="majorHAnsi" w:cs="Times New Roman"/>
          <w:noProof/>
          <w:sz w:val="44"/>
          <w:szCs w:val="44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6C434200" wp14:editId="4CA63D6D">
                <wp:simplePos x="0" y="0"/>
                <wp:positionH relativeFrom="column">
                  <wp:posOffset>1304925</wp:posOffset>
                </wp:positionH>
                <wp:positionV relativeFrom="paragraph">
                  <wp:posOffset>142830</wp:posOffset>
                </wp:positionV>
                <wp:extent cx="360" cy="360"/>
                <wp:effectExtent l="38100" t="38100" r="57150" b="5715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F8CC1E" id="Ink 12" o:spid="_x0000_s1026" type="#_x0000_t75" style="position:absolute;margin-left:102.05pt;margin-top:10.55pt;width:1.45pt;height:1.4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">
                <v:imagedata r:id="rId10" o:title=""/>
              </v:shape>
            </w:pict>
          </mc:Fallback>
        </mc:AlternateContent>
      </w:r>
      <w:r w:rsidR="00690BF7" w:rsidRPr="003C3846">
        <w:rPr>
          <w:rFonts w:asciiTheme="majorHAnsi" w:hAnsiTheme="majorHAnsi" w:cs="Times New Roman"/>
          <w:noProof/>
          <w:sz w:val="44"/>
          <w:szCs w:val="44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5329A6E2" wp14:editId="46EC5F2C">
                <wp:simplePos x="0" y="0"/>
                <wp:positionH relativeFrom="column">
                  <wp:posOffset>1390605</wp:posOffset>
                </wp:positionH>
                <wp:positionV relativeFrom="paragraph">
                  <wp:posOffset>60735</wp:posOffset>
                </wp:positionV>
                <wp:extent cx="360" cy="360"/>
                <wp:effectExtent l="38100" t="38100" r="57150" b="5715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9AC2C3" id="Ink 11" o:spid="_x0000_s1026" type="#_x0000_t75" style="position:absolute;margin-left:108.8pt;margin-top:4.1pt;width:1.45pt;height:1.4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">
                <v:imagedata r:id="rId10" o:title=""/>
              </v:shape>
            </w:pict>
          </mc:Fallback>
        </mc:AlternateContent>
      </w:r>
    </w:p>
    <w:p w14:paraId="5A648EF0" w14:textId="77777777" w:rsidR="003C3846" w:rsidRPr="003C3846" w:rsidRDefault="003C3846" w:rsidP="00332A6A">
      <w:pPr>
        <w:tabs>
          <w:tab w:val="left" w:pos="900"/>
        </w:tabs>
        <w:rPr>
          <w:rFonts w:asciiTheme="majorHAnsi" w:hAnsiTheme="majorHAnsi" w:cs="Times New Roman"/>
          <w:b/>
          <w:bCs/>
          <w:color w:val="2E74B5" w:themeColor="accent1" w:themeShade="BF"/>
          <w:sz w:val="32"/>
          <w:szCs w:val="32"/>
        </w:rPr>
      </w:pPr>
    </w:p>
    <w:p w14:paraId="54F3AFA4" w14:textId="75E86302" w:rsidR="008F3C9F" w:rsidRPr="008F3C9F" w:rsidRDefault="006C084C" w:rsidP="008F3C9F">
      <w:pPr>
        <w:rPr>
          <w:rFonts w:asciiTheme="majorHAnsi" w:hAnsiTheme="majorHAnsi" w:cs="Times New Roman"/>
          <w:szCs w:val="22"/>
        </w:rPr>
      </w:pPr>
      <w:r>
        <w:rPr>
          <w:rFonts w:asciiTheme="majorHAnsi" w:hAnsiTheme="majorHAnsi" w:cs="Times New Roman"/>
          <w:szCs w:val="22"/>
        </w:rPr>
        <w:t xml:space="preserve">Tableau </w:t>
      </w:r>
      <w:r w:rsidR="00B06C80">
        <w:rPr>
          <w:rFonts w:asciiTheme="majorHAnsi" w:hAnsiTheme="majorHAnsi" w:cs="Times New Roman"/>
          <w:szCs w:val="22"/>
        </w:rPr>
        <w:t>Prep</w:t>
      </w:r>
      <w:r w:rsidR="0077420F">
        <w:rPr>
          <w:rFonts w:asciiTheme="majorHAnsi" w:hAnsiTheme="majorHAnsi" w:cs="Times New Roman"/>
          <w:szCs w:val="22"/>
        </w:rPr>
        <w:t xml:space="preserve"> Builder</w:t>
      </w:r>
      <w:r>
        <w:rPr>
          <w:rFonts w:asciiTheme="majorHAnsi" w:hAnsiTheme="majorHAnsi" w:cs="Times New Roman"/>
          <w:szCs w:val="22"/>
        </w:rPr>
        <w:t xml:space="preserve"> </w:t>
      </w:r>
      <w:r w:rsidR="008F3C9F" w:rsidRPr="008F3C9F">
        <w:rPr>
          <w:rFonts w:asciiTheme="majorHAnsi" w:hAnsiTheme="majorHAnsi" w:cs="Times New Roman"/>
          <w:szCs w:val="22"/>
        </w:rPr>
        <w:t xml:space="preserve">helps analysts and business users get data ready for analysis </w:t>
      </w:r>
    </w:p>
    <w:p w14:paraId="31A76357" w14:textId="6F2B41E7" w:rsidR="008F3C9F" w:rsidRPr="008F3C9F" w:rsidRDefault="00B06C80" w:rsidP="008F3C9F">
      <w:pPr>
        <w:pStyle w:val="ListParagraph"/>
        <w:numPr>
          <w:ilvl w:val="0"/>
          <w:numId w:val="4"/>
        </w:numPr>
        <w:rPr>
          <w:rFonts w:asciiTheme="majorHAnsi" w:hAnsiTheme="majorHAnsi" w:cs="Times New Roman"/>
          <w:szCs w:val="22"/>
        </w:rPr>
      </w:pPr>
      <w:r>
        <w:rPr>
          <w:rFonts w:asciiTheme="majorHAnsi" w:hAnsiTheme="majorHAnsi" w:cs="Times New Roman"/>
          <w:szCs w:val="22"/>
        </w:rPr>
        <w:t>Prep</w:t>
      </w:r>
      <w:r w:rsidR="008F3C9F" w:rsidRPr="008F3C9F">
        <w:rPr>
          <w:rFonts w:asciiTheme="majorHAnsi" w:hAnsiTheme="majorHAnsi" w:cs="Times New Roman"/>
          <w:szCs w:val="22"/>
        </w:rPr>
        <w:t xml:space="preserve"> makes data preparation visual and direct just like building a </w:t>
      </w:r>
      <w:r w:rsidR="0077420F">
        <w:rPr>
          <w:rFonts w:asciiTheme="majorHAnsi" w:hAnsiTheme="majorHAnsi" w:cs="Times New Roman"/>
          <w:szCs w:val="22"/>
        </w:rPr>
        <w:t>v</w:t>
      </w:r>
      <w:r w:rsidR="0077420F" w:rsidRPr="008F3C9F">
        <w:rPr>
          <w:rFonts w:asciiTheme="majorHAnsi" w:hAnsiTheme="majorHAnsi" w:cs="Times New Roman"/>
          <w:szCs w:val="22"/>
        </w:rPr>
        <w:t xml:space="preserve">iz </w:t>
      </w:r>
    </w:p>
    <w:p w14:paraId="7D9ABF51" w14:textId="1B37E9A6" w:rsidR="008F3C9F" w:rsidRPr="008F3C9F" w:rsidRDefault="00B06C80" w:rsidP="008F3C9F">
      <w:pPr>
        <w:pStyle w:val="ListParagraph"/>
        <w:numPr>
          <w:ilvl w:val="0"/>
          <w:numId w:val="4"/>
        </w:numPr>
        <w:rPr>
          <w:rFonts w:asciiTheme="majorHAnsi" w:hAnsiTheme="majorHAnsi" w:cs="Times New Roman"/>
          <w:szCs w:val="22"/>
        </w:rPr>
      </w:pPr>
      <w:r>
        <w:rPr>
          <w:rFonts w:asciiTheme="majorHAnsi" w:hAnsiTheme="majorHAnsi" w:cs="Times New Roman"/>
          <w:szCs w:val="22"/>
        </w:rPr>
        <w:t>Prep</w:t>
      </w:r>
      <w:r w:rsidRPr="008F3C9F">
        <w:rPr>
          <w:rFonts w:asciiTheme="majorHAnsi" w:hAnsiTheme="majorHAnsi" w:cs="Times New Roman"/>
          <w:szCs w:val="22"/>
        </w:rPr>
        <w:t xml:space="preserve"> </w:t>
      </w:r>
      <w:r w:rsidR="008F3C9F" w:rsidRPr="008F3C9F">
        <w:rPr>
          <w:rFonts w:asciiTheme="majorHAnsi" w:hAnsiTheme="majorHAnsi" w:cs="Times New Roman"/>
          <w:szCs w:val="22"/>
        </w:rPr>
        <w:t xml:space="preserve">has smart </w:t>
      </w:r>
      <w:r w:rsidR="00097262" w:rsidRPr="008F3C9F">
        <w:rPr>
          <w:rFonts w:asciiTheme="majorHAnsi" w:hAnsiTheme="majorHAnsi" w:cs="Times New Roman"/>
          <w:szCs w:val="22"/>
        </w:rPr>
        <w:t>defaults,</w:t>
      </w:r>
      <w:r w:rsidR="008F3C9F" w:rsidRPr="008F3C9F">
        <w:rPr>
          <w:rFonts w:asciiTheme="majorHAnsi" w:hAnsiTheme="majorHAnsi" w:cs="Times New Roman"/>
          <w:szCs w:val="22"/>
        </w:rPr>
        <w:t xml:space="preserve"> so users don’t have to do repetitive </w:t>
      </w:r>
      <w:r w:rsidR="0077420F" w:rsidRPr="008F3C9F">
        <w:rPr>
          <w:rFonts w:asciiTheme="majorHAnsi" w:hAnsiTheme="majorHAnsi" w:cs="Times New Roman"/>
          <w:szCs w:val="22"/>
        </w:rPr>
        <w:t xml:space="preserve">tasks </w:t>
      </w:r>
    </w:p>
    <w:p w14:paraId="7D7B433E" w14:textId="4B0B38EE" w:rsidR="008452D5" w:rsidRPr="0077420F" w:rsidRDefault="00B06C80" w:rsidP="008452D5">
      <w:pPr>
        <w:pStyle w:val="ListParagraph"/>
        <w:numPr>
          <w:ilvl w:val="0"/>
          <w:numId w:val="4"/>
        </w:numPr>
        <w:rPr>
          <w:rFonts w:asciiTheme="majorHAnsi" w:hAnsiTheme="majorHAnsi" w:cs="Times New Roman"/>
          <w:szCs w:val="22"/>
        </w:rPr>
      </w:pPr>
      <w:r>
        <w:rPr>
          <w:rFonts w:asciiTheme="majorHAnsi" w:hAnsiTheme="majorHAnsi" w:cs="Times New Roman"/>
          <w:szCs w:val="22"/>
        </w:rPr>
        <w:t>Prep</w:t>
      </w:r>
      <w:r w:rsidRPr="008F3C9F">
        <w:rPr>
          <w:rFonts w:asciiTheme="majorHAnsi" w:hAnsiTheme="majorHAnsi" w:cs="Times New Roman"/>
          <w:szCs w:val="22"/>
        </w:rPr>
        <w:t xml:space="preserve"> </w:t>
      </w:r>
      <w:r w:rsidR="008F3C9F" w:rsidRPr="008F3C9F">
        <w:rPr>
          <w:rFonts w:asciiTheme="majorHAnsi" w:hAnsiTheme="majorHAnsi" w:cs="Times New Roman"/>
          <w:szCs w:val="22"/>
        </w:rPr>
        <w:t xml:space="preserve">is tightly integrated with Tableau so users can quickly analyze data </w:t>
      </w:r>
    </w:p>
    <w:p w14:paraId="453237E9" w14:textId="77777777" w:rsidR="003C3846" w:rsidRDefault="003C3846" w:rsidP="0077420F">
      <w:pPr>
        <w:rPr>
          <w:rFonts w:asciiTheme="majorHAnsi" w:hAnsiTheme="majorHAnsi" w:cs="Times New Roman"/>
          <w:b/>
          <w:szCs w:val="22"/>
        </w:rPr>
      </w:pPr>
    </w:p>
    <w:p w14:paraId="3825DBDB" w14:textId="3E4405F4" w:rsidR="00D43AA8" w:rsidRDefault="0077420F" w:rsidP="00D43AA8">
      <w:pPr>
        <w:rPr>
          <w:rFonts w:asciiTheme="majorHAnsi" w:hAnsiTheme="majorHAnsi" w:cs="Times New Roman"/>
          <w:szCs w:val="22"/>
        </w:rPr>
      </w:pPr>
      <w:r>
        <w:rPr>
          <w:rFonts w:asciiTheme="majorHAnsi" w:hAnsiTheme="majorHAnsi" w:cs="Times New Roman"/>
          <w:szCs w:val="22"/>
        </w:rPr>
        <w:t xml:space="preserve">Tableau Prep Conductor </w:t>
      </w:r>
      <w:r w:rsidR="00395DBF">
        <w:rPr>
          <w:rFonts w:asciiTheme="majorHAnsi" w:hAnsiTheme="majorHAnsi" w:cs="Times New Roman"/>
          <w:szCs w:val="22"/>
        </w:rPr>
        <w:t>lets users schedule and run Prep flows in a scalable, reliable, and secure environment.</w:t>
      </w:r>
      <w:r>
        <w:rPr>
          <w:rFonts w:asciiTheme="majorHAnsi" w:hAnsiTheme="majorHAnsi" w:cs="Times New Roman"/>
          <w:szCs w:val="22"/>
        </w:rPr>
        <w:t xml:space="preserve"> </w:t>
      </w:r>
      <w:r w:rsidR="00395DBF">
        <w:rPr>
          <w:rFonts w:asciiTheme="majorHAnsi" w:hAnsiTheme="majorHAnsi" w:cs="Times New Roman"/>
          <w:szCs w:val="22"/>
        </w:rPr>
        <w:t>Customers can centralize the scheduling, monitoring, and administration of data preparation performed in Tableau Prep.</w:t>
      </w:r>
    </w:p>
    <w:p w14:paraId="52A52719" w14:textId="73F54352" w:rsidR="003C3846" w:rsidRDefault="003C3846" w:rsidP="00D43AA8">
      <w:pPr>
        <w:rPr>
          <w:rFonts w:asciiTheme="majorHAnsi" w:hAnsiTheme="majorHAnsi" w:cs="Times New Roman"/>
          <w:szCs w:val="22"/>
        </w:rPr>
      </w:pPr>
    </w:p>
    <w:p w14:paraId="23249D3F" w14:textId="17F33962" w:rsidR="003C3846" w:rsidRPr="003C3846" w:rsidRDefault="003C3846" w:rsidP="00D43AA8">
      <w:pPr>
        <w:rPr>
          <w:rFonts w:asciiTheme="majorHAnsi" w:hAnsiTheme="majorHAnsi" w:cs="Times New Roman"/>
          <w:b/>
          <w:bCs/>
          <w:color w:val="2E74B5" w:themeColor="accent1" w:themeShade="BF"/>
          <w:sz w:val="40"/>
          <w:szCs w:val="40"/>
        </w:rPr>
      </w:pPr>
      <w:r w:rsidRPr="003C3846">
        <w:rPr>
          <w:rFonts w:asciiTheme="majorHAnsi" w:hAnsiTheme="majorHAnsi" w:cs="Times New Roman"/>
          <w:b/>
          <w:bCs/>
          <w:color w:val="2E74B5" w:themeColor="accent1" w:themeShade="BF"/>
          <w:sz w:val="40"/>
          <w:szCs w:val="40"/>
        </w:rPr>
        <w:t>Hands</w:t>
      </w:r>
      <w:r w:rsidR="004C0098">
        <w:rPr>
          <w:rFonts w:asciiTheme="majorHAnsi" w:hAnsiTheme="majorHAnsi" w:cs="Times New Roman"/>
          <w:b/>
          <w:bCs/>
          <w:color w:val="2E74B5" w:themeColor="accent1" w:themeShade="BF"/>
          <w:sz w:val="40"/>
          <w:szCs w:val="40"/>
        </w:rPr>
        <w:t>-</w:t>
      </w:r>
      <w:r w:rsidRPr="003C3846">
        <w:rPr>
          <w:rFonts w:asciiTheme="majorHAnsi" w:hAnsiTheme="majorHAnsi" w:cs="Times New Roman"/>
          <w:b/>
          <w:bCs/>
          <w:color w:val="2E74B5" w:themeColor="accent1" w:themeShade="BF"/>
          <w:sz w:val="40"/>
          <w:szCs w:val="40"/>
        </w:rPr>
        <w:t>On Instructions</w:t>
      </w:r>
    </w:p>
    <w:p w14:paraId="7CA159A2" w14:textId="77777777" w:rsidR="001C6480" w:rsidRPr="00015C78" w:rsidRDefault="001C6480">
      <w:pPr>
        <w:rPr>
          <w:rFonts w:asciiTheme="majorHAnsi" w:hAnsiTheme="majorHAnsi" w:cs="Times New Roman"/>
          <w:szCs w:val="22"/>
        </w:rPr>
      </w:pPr>
    </w:p>
    <w:tbl>
      <w:tblPr>
        <w:tblStyle w:val="12"/>
        <w:tblW w:w="1006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15"/>
        <w:gridCol w:w="4950"/>
      </w:tblGrid>
      <w:tr w:rsidR="0042200D" w:rsidRPr="008F3C9F" w14:paraId="5A962B8A" w14:textId="77777777" w:rsidTr="005312B4">
        <w:tc>
          <w:tcPr>
            <w:tcW w:w="51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C94E" w14:textId="3923DA30" w:rsidR="00D621D5" w:rsidRDefault="00D621D5" w:rsidP="004A36DD">
            <w:pPr>
              <w:rPr>
                <w:rFonts w:asciiTheme="majorHAnsi" w:hAnsiTheme="majorHAnsi" w:cstheme="majorHAnsi"/>
                <w:szCs w:val="22"/>
              </w:rPr>
            </w:pPr>
            <w:r>
              <w:rPr>
                <w:rFonts w:asciiTheme="majorHAnsi" w:hAnsiTheme="majorHAnsi" w:cstheme="majorHAnsi"/>
                <w:szCs w:val="22"/>
              </w:rPr>
              <w:t xml:space="preserve">Open </w:t>
            </w:r>
            <w:r w:rsidR="00D20ED3">
              <w:rPr>
                <w:rFonts w:asciiTheme="majorHAnsi" w:hAnsiTheme="majorHAnsi" w:cstheme="majorHAnsi"/>
                <w:szCs w:val="22"/>
              </w:rPr>
              <w:t>Tableau Prep</w:t>
            </w:r>
            <w:r w:rsidR="00114168">
              <w:rPr>
                <w:rFonts w:asciiTheme="majorHAnsi" w:hAnsiTheme="majorHAnsi" w:cstheme="majorHAnsi"/>
                <w:szCs w:val="22"/>
              </w:rPr>
              <w:t xml:space="preserve"> and have your 3 .csv files readily available:</w:t>
            </w:r>
          </w:p>
          <w:p w14:paraId="2F7635B6" w14:textId="64F74B86" w:rsidR="00114168" w:rsidRDefault="00114168" w:rsidP="004A36DD">
            <w:pPr>
              <w:rPr>
                <w:rFonts w:asciiTheme="majorHAnsi" w:hAnsiTheme="majorHAnsi" w:cstheme="majorHAnsi"/>
                <w:szCs w:val="22"/>
              </w:rPr>
            </w:pPr>
          </w:p>
          <w:p w14:paraId="7E194DA9" w14:textId="3747747E" w:rsidR="00114168" w:rsidRDefault="00114168" w:rsidP="004A36DD">
            <w:pPr>
              <w:rPr>
                <w:rFonts w:asciiTheme="majorHAnsi" w:hAnsiTheme="majorHAnsi" w:cstheme="majorHAnsi"/>
                <w:szCs w:val="22"/>
              </w:rPr>
            </w:pPr>
            <w:r w:rsidRPr="00114168">
              <w:rPr>
                <w:rFonts w:asciiTheme="majorHAnsi" w:hAnsiTheme="majorHAnsi" w:cstheme="majorHAnsi"/>
                <w:noProof/>
                <w:szCs w:val="22"/>
              </w:rPr>
              <w:drawing>
                <wp:inline distT="0" distB="0" distL="0" distR="0" wp14:anchorId="4B4CDB7E" wp14:editId="35207513">
                  <wp:extent cx="3356697" cy="90805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5940" cy="91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020186" w14:textId="77777777" w:rsidR="00D621D5" w:rsidRDefault="00D621D5" w:rsidP="004A36DD">
            <w:pPr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5B09BF08" w14:textId="6E2A1704" w:rsidR="004A36DD" w:rsidRPr="00AF0637" w:rsidRDefault="004A36DD" w:rsidP="00114168">
            <w:pPr>
              <w:pStyle w:val="ListParagraph"/>
              <w:rPr>
                <w:rFonts w:asciiTheme="majorHAnsi" w:hAnsiTheme="majorHAnsi" w:cstheme="majorHAnsi"/>
                <w:szCs w:val="22"/>
              </w:rPr>
            </w:pPr>
          </w:p>
        </w:tc>
        <w:tc>
          <w:tcPr>
            <w:tcW w:w="4950" w:type="dxa"/>
            <w:shd w:val="clear" w:color="auto" w:fill="F4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FAD4C" w14:textId="409AAC67" w:rsidR="00FE6DF5" w:rsidRDefault="00FE6DF5">
            <w:p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7C9CA89F" w14:textId="23C8676E" w:rsidR="00747411" w:rsidRPr="00CE72C7" w:rsidRDefault="00114168" w:rsidP="00507556">
            <w:pPr>
              <w:spacing w:line="240" w:lineRule="auto"/>
              <w:rPr>
                <w:rFonts w:asciiTheme="majorHAnsi" w:hAnsiTheme="majorHAnsi" w:cstheme="majorHAnsi"/>
                <w:szCs w:val="22"/>
              </w:rPr>
            </w:pPr>
            <w:r>
              <w:rPr>
                <w:rFonts w:asciiTheme="majorHAnsi" w:hAnsiTheme="majorHAnsi" w:cstheme="majorHAnsi"/>
                <w:szCs w:val="22"/>
              </w:rPr>
              <w:t>Today we will get hands on with</w:t>
            </w:r>
            <w:r w:rsidR="00E52FE4">
              <w:rPr>
                <w:rFonts w:asciiTheme="majorHAnsi" w:hAnsiTheme="majorHAnsi" w:cstheme="majorHAnsi"/>
                <w:szCs w:val="22"/>
              </w:rPr>
              <w:t xml:space="preserve"> </w:t>
            </w:r>
            <w:r w:rsidR="00B06C80">
              <w:rPr>
                <w:rFonts w:asciiTheme="majorHAnsi" w:hAnsiTheme="majorHAnsi" w:cstheme="majorHAnsi"/>
                <w:szCs w:val="22"/>
              </w:rPr>
              <w:t>Tableau Prep</w:t>
            </w:r>
            <w:r w:rsidR="00F31A88">
              <w:rPr>
                <w:rFonts w:asciiTheme="majorHAnsi" w:hAnsiTheme="majorHAnsi" w:cstheme="majorHAnsi"/>
                <w:szCs w:val="22"/>
              </w:rPr>
              <w:t xml:space="preserve"> Builder and Conductor</w:t>
            </w:r>
            <w:r w:rsidR="00E2569D">
              <w:rPr>
                <w:rFonts w:asciiTheme="majorHAnsi" w:hAnsiTheme="majorHAnsi" w:cstheme="majorHAnsi"/>
                <w:szCs w:val="22"/>
              </w:rPr>
              <w:t>.</w:t>
            </w:r>
          </w:p>
          <w:p w14:paraId="42B804F7" w14:textId="77777777" w:rsidR="004A36DD" w:rsidRPr="00CE72C7" w:rsidRDefault="004A36DD" w:rsidP="008452D5">
            <w:pPr>
              <w:spacing w:line="240" w:lineRule="auto"/>
              <w:rPr>
                <w:rFonts w:asciiTheme="majorHAnsi" w:hAnsiTheme="majorHAnsi" w:cstheme="majorHAnsi"/>
                <w:szCs w:val="22"/>
              </w:rPr>
            </w:pPr>
          </w:p>
          <w:p w14:paraId="6864BF9E" w14:textId="69FB2B88" w:rsidR="00565F6C" w:rsidRPr="00CE72C7" w:rsidRDefault="00114168" w:rsidP="000B5573">
            <w:pPr>
              <w:spacing w:line="240" w:lineRule="auto"/>
              <w:rPr>
                <w:rFonts w:asciiTheme="majorHAnsi" w:hAnsiTheme="majorHAnsi" w:cstheme="majorHAnsi"/>
                <w:b/>
                <w:bCs/>
                <w:szCs w:val="22"/>
              </w:rPr>
            </w:pPr>
            <w:r>
              <w:rPr>
                <w:rFonts w:asciiTheme="majorHAnsi" w:hAnsiTheme="majorHAnsi" w:cstheme="majorHAnsi"/>
                <w:szCs w:val="22"/>
              </w:rPr>
              <w:t>We</w:t>
            </w:r>
            <w:r w:rsidR="00A846A0">
              <w:rPr>
                <w:rFonts w:asciiTheme="majorHAnsi" w:hAnsiTheme="majorHAnsi" w:cstheme="majorHAnsi"/>
                <w:szCs w:val="22"/>
              </w:rPr>
              <w:t xml:space="preserve"> will be covering four</w:t>
            </w:r>
            <w:r>
              <w:rPr>
                <w:rFonts w:asciiTheme="majorHAnsi" w:hAnsiTheme="majorHAnsi" w:cstheme="majorHAnsi"/>
                <w:szCs w:val="22"/>
              </w:rPr>
              <w:t xml:space="preserve"> main</w:t>
            </w:r>
            <w:r w:rsidR="00A846A0">
              <w:rPr>
                <w:rFonts w:asciiTheme="majorHAnsi" w:hAnsiTheme="majorHAnsi" w:cstheme="majorHAnsi"/>
                <w:szCs w:val="22"/>
              </w:rPr>
              <w:t xml:space="preserve"> topi</w:t>
            </w:r>
            <w:r>
              <w:rPr>
                <w:rFonts w:asciiTheme="majorHAnsi" w:hAnsiTheme="majorHAnsi" w:cstheme="majorHAnsi"/>
                <w:szCs w:val="22"/>
              </w:rPr>
              <w:t>cs:</w:t>
            </w:r>
          </w:p>
          <w:p w14:paraId="28A35A56" w14:textId="72624F4A" w:rsidR="006E1FC0" w:rsidRPr="00CE72C7" w:rsidRDefault="00565F6C" w:rsidP="00565F6C">
            <w:pPr>
              <w:pStyle w:val="ListParagraph"/>
              <w:numPr>
                <w:ilvl w:val="0"/>
                <w:numId w:val="22"/>
              </w:numPr>
              <w:spacing w:line="240" w:lineRule="auto"/>
              <w:rPr>
                <w:rFonts w:asciiTheme="majorHAnsi" w:hAnsiTheme="majorHAnsi" w:cstheme="majorHAnsi"/>
                <w:szCs w:val="22"/>
              </w:rPr>
            </w:pPr>
            <w:r w:rsidRPr="00CE72C7">
              <w:rPr>
                <w:rFonts w:asciiTheme="majorHAnsi" w:hAnsiTheme="majorHAnsi" w:cstheme="majorHAnsi"/>
                <w:szCs w:val="22"/>
              </w:rPr>
              <w:t xml:space="preserve">How </w:t>
            </w:r>
            <w:r w:rsidR="00E52FE4">
              <w:rPr>
                <w:rFonts w:asciiTheme="majorHAnsi" w:hAnsiTheme="majorHAnsi" w:cstheme="majorHAnsi"/>
                <w:szCs w:val="22"/>
              </w:rPr>
              <w:t>to</w:t>
            </w:r>
            <w:r w:rsidR="00CE72C7" w:rsidRPr="00CE72C7">
              <w:rPr>
                <w:rFonts w:asciiTheme="majorHAnsi" w:hAnsiTheme="majorHAnsi" w:cstheme="majorHAnsi"/>
                <w:szCs w:val="22"/>
              </w:rPr>
              <w:t xml:space="preserve"> </w:t>
            </w:r>
            <w:r w:rsidR="009A57BF">
              <w:rPr>
                <w:rFonts w:asciiTheme="majorHAnsi" w:hAnsiTheme="majorHAnsi" w:cstheme="majorHAnsi"/>
                <w:szCs w:val="22"/>
              </w:rPr>
              <w:t>connect to data in Prep</w:t>
            </w:r>
            <w:r w:rsidR="00F31A88">
              <w:rPr>
                <w:rFonts w:asciiTheme="majorHAnsi" w:hAnsiTheme="majorHAnsi" w:cstheme="majorHAnsi"/>
                <w:szCs w:val="22"/>
              </w:rPr>
              <w:t xml:space="preserve"> Builder</w:t>
            </w:r>
          </w:p>
          <w:p w14:paraId="27118FDC" w14:textId="3D9E6A52" w:rsidR="00565F6C" w:rsidRPr="00CE72C7" w:rsidRDefault="00565F6C" w:rsidP="00565F6C">
            <w:pPr>
              <w:pStyle w:val="ListParagraph"/>
              <w:numPr>
                <w:ilvl w:val="0"/>
                <w:numId w:val="22"/>
              </w:numPr>
              <w:spacing w:line="240" w:lineRule="auto"/>
              <w:rPr>
                <w:rFonts w:asciiTheme="majorHAnsi" w:hAnsiTheme="majorHAnsi" w:cstheme="majorHAnsi"/>
                <w:szCs w:val="22"/>
              </w:rPr>
            </w:pPr>
            <w:r w:rsidRPr="00CE72C7">
              <w:rPr>
                <w:rFonts w:asciiTheme="majorHAnsi" w:hAnsiTheme="majorHAnsi" w:cstheme="majorHAnsi"/>
                <w:szCs w:val="22"/>
              </w:rPr>
              <w:t xml:space="preserve">How </w:t>
            </w:r>
            <w:r w:rsidR="00E52FE4">
              <w:rPr>
                <w:rFonts w:asciiTheme="majorHAnsi" w:hAnsiTheme="majorHAnsi" w:cstheme="majorHAnsi"/>
                <w:szCs w:val="22"/>
              </w:rPr>
              <w:t>to</w:t>
            </w:r>
            <w:r w:rsidRPr="00CE72C7">
              <w:rPr>
                <w:rFonts w:asciiTheme="majorHAnsi" w:hAnsiTheme="majorHAnsi" w:cstheme="majorHAnsi"/>
                <w:szCs w:val="22"/>
              </w:rPr>
              <w:t xml:space="preserve"> combine and integrate</w:t>
            </w:r>
            <w:r w:rsidR="00CE72C7" w:rsidRPr="00CE72C7">
              <w:rPr>
                <w:rFonts w:asciiTheme="majorHAnsi" w:hAnsiTheme="majorHAnsi" w:cstheme="majorHAnsi"/>
                <w:szCs w:val="22"/>
              </w:rPr>
              <w:t xml:space="preserve"> multiple data sets through joins and unions</w:t>
            </w:r>
          </w:p>
          <w:p w14:paraId="45DD4035" w14:textId="079FCE4E" w:rsidR="00CD7E2E" w:rsidRPr="00CE72C7" w:rsidRDefault="00565F6C" w:rsidP="00565F6C">
            <w:pPr>
              <w:pStyle w:val="ListParagraph"/>
              <w:numPr>
                <w:ilvl w:val="0"/>
                <w:numId w:val="22"/>
              </w:numPr>
              <w:spacing w:line="240" w:lineRule="auto"/>
              <w:rPr>
                <w:rFonts w:asciiTheme="majorHAnsi" w:hAnsiTheme="majorHAnsi" w:cstheme="majorHAnsi"/>
                <w:szCs w:val="22"/>
              </w:rPr>
            </w:pPr>
            <w:r w:rsidRPr="00CE72C7">
              <w:rPr>
                <w:rFonts w:asciiTheme="majorHAnsi" w:hAnsiTheme="majorHAnsi" w:cstheme="majorHAnsi"/>
                <w:szCs w:val="22"/>
              </w:rPr>
              <w:t xml:space="preserve">How </w:t>
            </w:r>
            <w:r w:rsidR="00CE72C7" w:rsidRPr="00CE72C7">
              <w:rPr>
                <w:rFonts w:asciiTheme="majorHAnsi" w:hAnsiTheme="majorHAnsi" w:cstheme="majorHAnsi"/>
                <w:szCs w:val="22"/>
              </w:rPr>
              <w:t>we can interact with and clean data</w:t>
            </w:r>
          </w:p>
          <w:p w14:paraId="1514619A" w14:textId="73C3C8FB" w:rsidR="00CE72C7" w:rsidRPr="00CE72C7" w:rsidRDefault="00CE72C7" w:rsidP="00CE72C7">
            <w:pPr>
              <w:pStyle w:val="ListParagraph"/>
              <w:numPr>
                <w:ilvl w:val="0"/>
                <w:numId w:val="22"/>
              </w:numPr>
              <w:spacing w:line="240" w:lineRule="auto"/>
              <w:rPr>
                <w:rFonts w:asciiTheme="majorHAnsi" w:hAnsiTheme="majorHAnsi" w:cstheme="majorHAnsi"/>
                <w:szCs w:val="22"/>
              </w:rPr>
            </w:pPr>
            <w:r w:rsidRPr="00CE72C7">
              <w:rPr>
                <w:rFonts w:asciiTheme="majorHAnsi" w:hAnsiTheme="majorHAnsi" w:cstheme="majorHAnsi"/>
                <w:szCs w:val="22"/>
              </w:rPr>
              <w:t>And</w:t>
            </w:r>
            <w:r w:rsidR="00E52FE4">
              <w:rPr>
                <w:rFonts w:asciiTheme="majorHAnsi" w:hAnsiTheme="majorHAnsi" w:cstheme="majorHAnsi"/>
                <w:szCs w:val="22"/>
              </w:rPr>
              <w:t xml:space="preserve"> finally</w:t>
            </w:r>
            <w:r w:rsidR="00815382">
              <w:rPr>
                <w:rFonts w:asciiTheme="majorHAnsi" w:hAnsiTheme="majorHAnsi" w:cstheme="majorHAnsi"/>
                <w:szCs w:val="22"/>
              </w:rPr>
              <w:t>,</w:t>
            </w:r>
            <w:r w:rsidRPr="00CE72C7">
              <w:rPr>
                <w:rFonts w:asciiTheme="majorHAnsi" w:hAnsiTheme="majorHAnsi" w:cstheme="majorHAnsi"/>
                <w:szCs w:val="22"/>
              </w:rPr>
              <w:t xml:space="preserve"> </w:t>
            </w:r>
            <w:r w:rsidR="00F31A88">
              <w:rPr>
                <w:rFonts w:asciiTheme="majorHAnsi" w:hAnsiTheme="majorHAnsi" w:cstheme="majorHAnsi"/>
                <w:szCs w:val="22"/>
              </w:rPr>
              <w:t xml:space="preserve">share and </w:t>
            </w:r>
            <w:r w:rsidR="005D31C1">
              <w:rPr>
                <w:rFonts w:asciiTheme="majorHAnsi" w:hAnsiTheme="majorHAnsi" w:cstheme="majorHAnsi"/>
                <w:szCs w:val="22"/>
              </w:rPr>
              <w:t>refresh the data</w:t>
            </w:r>
            <w:r w:rsidR="00F31A88">
              <w:rPr>
                <w:rFonts w:asciiTheme="majorHAnsi" w:hAnsiTheme="majorHAnsi" w:cstheme="majorHAnsi"/>
                <w:szCs w:val="22"/>
              </w:rPr>
              <w:t xml:space="preserve"> on Tableau Server.</w:t>
            </w:r>
          </w:p>
          <w:p w14:paraId="4A5FE55E" w14:textId="77777777" w:rsidR="00CE72C7" w:rsidRPr="00CE72C7" w:rsidRDefault="00CE72C7" w:rsidP="00CE72C7">
            <w:pPr>
              <w:pStyle w:val="ListParagraph"/>
              <w:spacing w:line="240" w:lineRule="auto"/>
              <w:rPr>
                <w:rFonts w:asciiTheme="majorHAnsi" w:hAnsiTheme="majorHAnsi" w:cstheme="majorHAnsi"/>
                <w:b/>
                <w:bCs/>
                <w:szCs w:val="22"/>
              </w:rPr>
            </w:pPr>
          </w:p>
          <w:p w14:paraId="6AD3A785" w14:textId="5111B549" w:rsidR="00AB2B25" w:rsidRDefault="00114168" w:rsidP="004B4059">
            <w:pPr>
              <w:spacing w:line="240" w:lineRule="auto"/>
              <w:rPr>
                <w:rFonts w:asciiTheme="majorHAnsi" w:eastAsia="PMingLiU" w:hAnsiTheme="majorHAnsi" w:cstheme="majorHAnsi"/>
                <w:color w:val="auto"/>
                <w:szCs w:val="22"/>
                <w:lang w:eastAsia="zh-TW"/>
              </w:rPr>
            </w:pPr>
            <w:r>
              <w:rPr>
                <w:rFonts w:asciiTheme="majorHAnsi" w:hAnsiTheme="majorHAnsi" w:cstheme="majorHAnsi"/>
                <w:color w:val="auto"/>
                <w:szCs w:val="22"/>
              </w:rPr>
              <w:t xml:space="preserve">We </w:t>
            </w:r>
            <w:r w:rsidR="004C0098">
              <w:rPr>
                <w:rFonts w:asciiTheme="majorHAnsi" w:hAnsiTheme="majorHAnsi" w:cstheme="majorHAnsi"/>
                <w:color w:val="auto"/>
                <w:szCs w:val="22"/>
              </w:rPr>
              <w:t xml:space="preserve">first </w:t>
            </w:r>
            <w:r>
              <w:rPr>
                <w:rFonts w:asciiTheme="majorHAnsi" w:hAnsiTheme="majorHAnsi" w:cstheme="majorHAnsi"/>
                <w:color w:val="auto"/>
                <w:szCs w:val="22"/>
              </w:rPr>
              <w:t>need to clean and join 3 Medical Billing files</w:t>
            </w:r>
            <w:r w:rsidR="00E76001">
              <w:rPr>
                <w:rFonts w:asciiTheme="majorHAnsi" w:eastAsia="PMingLiU" w:hAnsiTheme="majorHAnsi" w:cstheme="majorHAnsi"/>
                <w:color w:val="auto"/>
                <w:szCs w:val="22"/>
                <w:lang w:eastAsia="zh-TW"/>
              </w:rPr>
              <w:t>.</w:t>
            </w:r>
          </w:p>
          <w:p w14:paraId="1CB99584" w14:textId="16A9A845" w:rsidR="00E76001" w:rsidRDefault="00E76001" w:rsidP="004B4059">
            <w:pPr>
              <w:spacing w:line="240" w:lineRule="auto"/>
              <w:rPr>
                <w:rFonts w:asciiTheme="majorHAnsi" w:eastAsia="PMingLiU" w:hAnsiTheme="majorHAnsi" w:cstheme="majorHAnsi"/>
                <w:color w:val="auto"/>
                <w:szCs w:val="22"/>
                <w:lang w:eastAsia="zh-TW"/>
              </w:rPr>
            </w:pPr>
          </w:p>
          <w:p w14:paraId="25CA3D16" w14:textId="5FBF8370" w:rsidR="00747411" w:rsidRPr="00CE72C7" w:rsidRDefault="00747411" w:rsidP="00CE72C7">
            <w:pPr>
              <w:spacing w:line="240" w:lineRule="auto"/>
              <w:rPr>
                <w:rFonts w:asciiTheme="majorHAnsi" w:eastAsia="PMingLiU" w:hAnsiTheme="majorHAnsi" w:cstheme="majorHAnsi"/>
                <w:color w:val="auto"/>
                <w:szCs w:val="22"/>
                <w:lang w:eastAsia="zh-TW"/>
              </w:rPr>
            </w:pPr>
          </w:p>
        </w:tc>
      </w:tr>
      <w:tr w:rsidR="0042200D" w:rsidRPr="00AF0637" w14:paraId="4300508A" w14:textId="77777777" w:rsidTr="005312B4">
        <w:trPr>
          <w:trHeight w:val="3983"/>
        </w:trPr>
        <w:tc>
          <w:tcPr>
            <w:tcW w:w="51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17C5B" w14:textId="77777777" w:rsidR="004A36DD" w:rsidRPr="004A36DD" w:rsidRDefault="004A36DD" w:rsidP="004A36DD">
            <w:pPr>
              <w:pStyle w:val="ListParagraph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3065C5E3" w14:textId="77777777" w:rsidR="004A36DD" w:rsidRDefault="004A36DD" w:rsidP="004A36DD">
            <w:pPr>
              <w:rPr>
                <w:rFonts w:asciiTheme="majorHAnsi" w:eastAsia="Times New Roman" w:hAnsiTheme="majorHAnsi" w:cstheme="majorHAnsi"/>
                <w:szCs w:val="22"/>
              </w:rPr>
            </w:pPr>
            <w:r>
              <w:rPr>
                <w:rFonts w:asciiTheme="majorHAnsi" w:eastAsia="Times New Roman" w:hAnsiTheme="majorHAnsi" w:cstheme="majorHAnsi"/>
                <w:noProof/>
                <w:szCs w:val="22"/>
              </w:rPr>
              <w:drawing>
                <wp:inline distT="0" distB="0" distL="0" distR="0" wp14:anchorId="4F359E25" wp14:editId="5700CA28">
                  <wp:extent cx="2692400" cy="1169035"/>
                  <wp:effectExtent l="0" t="0" r="0" b="0"/>
                  <wp:docPr id="65" name="Picture 65" descr="Screen Clipp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D808E85.tmp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2400" cy="1169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B9C88A" w14:textId="0B1E8D3C" w:rsidR="008D3FA6" w:rsidRDefault="008D3FA6" w:rsidP="004A36DD">
            <w:pPr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18413919" w14:textId="43333076" w:rsidR="008D3FA6" w:rsidRPr="004A36DD" w:rsidRDefault="00F732B2" w:rsidP="008D3FA6">
            <w:pPr>
              <w:jc w:val="center"/>
              <w:rPr>
                <w:rFonts w:asciiTheme="majorHAnsi" w:eastAsia="Times New Roman" w:hAnsiTheme="majorHAnsi" w:cstheme="majorHAnsi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24699B5C" wp14:editId="21F4B0E6">
                  <wp:extent cx="1295400" cy="89535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0" w:type="dxa"/>
            <w:shd w:val="clear" w:color="auto" w:fill="F4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38459B" w14:textId="0155E734" w:rsidR="0042200D" w:rsidRPr="00AF0637" w:rsidRDefault="00AF0637">
            <w:pPr>
              <w:spacing w:line="240" w:lineRule="auto"/>
              <w:rPr>
                <w:rFonts w:asciiTheme="majorHAnsi" w:eastAsia="Times New Roman" w:hAnsiTheme="majorHAnsi" w:cstheme="majorHAnsi"/>
                <w:b/>
                <w:szCs w:val="22"/>
                <w:u w:val="single"/>
              </w:rPr>
            </w:pPr>
            <w:r w:rsidRPr="00AF0637">
              <w:rPr>
                <w:rFonts w:asciiTheme="majorHAnsi" w:eastAsia="Times New Roman" w:hAnsiTheme="majorHAnsi" w:cstheme="majorHAnsi"/>
                <w:b/>
                <w:szCs w:val="22"/>
                <w:u w:val="single"/>
              </w:rPr>
              <w:t xml:space="preserve">CONNECTING TO DATA: </w:t>
            </w:r>
          </w:p>
          <w:p w14:paraId="1ED316C4" w14:textId="77777777" w:rsidR="00AF0637" w:rsidRPr="00AF0637" w:rsidRDefault="00AF0637">
            <w:pPr>
              <w:spacing w:line="240" w:lineRule="auto"/>
              <w:rPr>
                <w:rFonts w:asciiTheme="majorHAnsi" w:eastAsia="Times New Roman" w:hAnsiTheme="majorHAnsi" w:cstheme="majorHAnsi"/>
                <w:b/>
                <w:szCs w:val="22"/>
              </w:rPr>
            </w:pPr>
          </w:p>
          <w:p w14:paraId="56BAB02D" w14:textId="77777777" w:rsidR="00114168" w:rsidRPr="000755C0" w:rsidRDefault="00114168" w:rsidP="00114168">
            <w:pPr>
              <w:pStyle w:val="ListParagraph"/>
              <w:numPr>
                <w:ilvl w:val="0"/>
                <w:numId w:val="19"/>
              </w:numPr>
              <w:rPr>
                <w:rFonts w:asciiTheme="majorHAnsi" w:eastAsia="Times New Roman" w:hAnsiTheme="majorHAnsi" w:cstheme="majorHAnsi"/>
                <w:szCs w:val="22"/>
              </w:rPr>
            </w:pPr>
            <w:r>
              <w:rPr>
                <w:rFonts w:asciiTheme="majorHAnsi" w:eastAsia="Times New Roman" w:hAnsiTheme="majorHAnsi" w:cstheme="majorHAnsi"/>
                <w:szCs w:val="22"/>
              </w:rPr>
              <w:t xml:space="preserve">Click on the </w:t>
            </w:r>
            <w:r>
              <w:rPr>
                <w:rFonts w:ascii="Calibri" w:eastAsia="PMingLiU" w:hAnsi="Calibri"/>
                <w:color w:val="auto"/>
                <w:szCs w:val="22"/>
                <w:lang w:eastAsia="zh-TW"/>
              </w:rPr>
              <w:t xml:space="preserve">Add Connection </w:t>
            </w:r>
            <w:r>
              <w:rPr>
                <w:noProof/>
              </w:rPr>
              <w:drawing>
                <wp:inline distT="0" distB="0" distL="0" distR="0" wp14:anchorId="4AC3FD0F" wp14:editId="5BD0007D">
                  <wp:extent cx="161925" cy="142875"/>
                  <wp:effectExtent l="0" t="0" r="9525" b="9525"/>
                  <wp:docPr id="2" name="Picture 2" descr="https://onlinehelp.tableau.com/v0.0/maestro/en-us/Img/maestro_addconnetio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onlinehelp.tableau.com/v0.0/maestro/en-us/Img/maestro_addconneti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erriweather" w:hAnsi="Merriweather"/>
                <w:color w:val="333333"/>
                <w:sz w:val="21"/>
                <w:szCs w:val="21"/>
              </w:rPr>
              <w:t xml:space="preserve"> </w:t>
            </w:r>
            <w:r>
              <w:rPr>
                <w:rFonts w:ascii="Calibri" w:eastAsia="PMingLiU" w:hAnsi="Calibri"/>
                <w:color w:val="auto"/>
                <w:szCs w:val="22"/>
                <w:lang w:eastAsia="zh-TW"/>
              </w:rPr>
              <w:t>button</w:t>
            </w:r>
          </w:p>
          <w:p w14:paraId="53059D51" w14:textId="77777777" w:rsidR="00114168" w:rsidRPr="006870C9" w:rsidRDefault="00114168" w:rsidP="00114168">
            <w:pPr>
              <w:pStyle w:val="ListParagraph"/>
              <w:numPr>
                <w:ilvl w:val="0"/>
                <w:numId w:val="19"/>
              </w:numPr>
              <w:rPr>
                <w:rFonts w:asciiTheme="majorHAnsi" w:eastAsia="Times New Roman" w:hAnsiTheme="majorHAnsi" w:cstheme="majorHAnsi"/>
                <w:szCs w:val="22"/>
              </w:rPr>
            </w:pPr>
            <w:r>
              <w:rPr>
                <w:rFonts w:asciiTheme="majorHAnsi" w:eastAsia="Times New Roman" w:hAnsiTheme="majorHAnsi" w:cstheme="majorHAnsi"/>
                <w:szCs w:val="22"/>
              </w:rPr>
              <w:t>Show flat file connections and server options</w:t>
            </w:r>
          </w:p>
          <w:p w14:paraId="197106A4" w14:textId="77777777" w:rsidR="00114168" w:rsidRDefault="00114168" w:rsidP="00114168">
            <w:pPr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20188FBB" w14:textId="77777777" w:rsidR="00114168" w:rsidRPr="004A36DD" w:rsidRDefault="00114168" w:rsidP="00114168">
            <w:pPr>
              <w:rPr>
                <w:rFonts w:asciiTheme="majorHAnsi" w:eastAsia="Times New Roman" w:hAnsiTheme="majorHAnsi" w:cstheme="majorHAnsi"/>
                <w:szCs w:val="22"/>
              </w:rPr>
            </w:pPr>
            <w:r>
              <w:rPr>
                <w:rFonts w:asciiTheme="majorHAnsi" w:eastAsia="Times New Roman" w:hAnsiTheme="majorHAnsi" w:cstheme="majorHAnsi"/>
                <w:szCs w:val="22"/>
              </w:rPr>
              <w:t>Connect to Data</w:t>
            </w:r>
          </w:p>
          <w:p w14:paraId="694EBDB7" w14:textId="77777777" w:rsidR="00114168" w:rsidRDefault="00114168" w:rsidP="00114168">
            <w:pPr>
              <w:pStyle w:val="ListParagraph"/>
              <w:numPr>
                <w:ilvl w:val="0"/>
                <w:numId w:val="18"/>
              </w:numPr>
              <w:rPr>
                <w:rFonts w:asciiTheme="majorHAnsi" w:eastAsia="Times New Roman" w:hAnsiTheme="majorHAnsi" w:cstheme="majorHAnsi"/>
                <w:szCs w:val="22"/>
              </w:rPr>
            </w:pPr>
            <w:r>
              <w:rPr>
                <w:rFonts w:asciiTheme="majorHAnsi" w:eastAsia="Times New Roman" w:hAnsiTheme="majorHAnsi" w:cstheme="majorHAnsi"/>
                <w:szCs w:val="22"/>
              </w:rPr>
              <w:t>Select Text File under To a File</w:t>
            </w:r>
          </w:p>
          <w:p w14:paraId="0CD10BF2" w14:textId="2D5225C2" w:rsidR="00114168" w:rsidRPr="00114168" w:rsidRDefault="00114168" w:rsidP="00114168">
            <w:pPr>
              <w:pStyle w:val="ListParagraph"/>
              <w:numPr>
                <w:ilvl w:val="0"/>
                <w:numId w:val="18"/>
              </w:numPr>
              <w:rPr>
                <w:rFonts w:asciiTheme="majorHAnsi" w:eastAsia="Times New Roman" w:hAnsiTheme="majorHAnsi" w:cstheme="majorHAnsi"/>
                <w:szCs w:val="22"/>
              </w:rPr>
            </w:pPr>
            <w:r>
              <w:rPr>
                <w:rFonts w:asciiTheme="majorHAnsi" w:eastAsia="Times New Roman" w:hAnsiTheme="majorHAnsi" w:cstheme="majorHAnsi"/>
                <w:szCs w:val="22"/>
              </w:rPr>
              <w:t xml:space="preserve">Open </w:t>
            </w:r>
            <w:r>
              <w:rPr>
                <w:rFonts w:asciiTheme="majorHAnsi" w:eastAsia="Times New Roman" w:hAnsiTheme="majorHAnsi" w:cstheme="majorHAnsi"/>
                <w:b/>
                <w:bCs/>
                <w:szCs w:val="22"/>
              </w:rPr>
              <w:t>Medical Claims 2013-2014.csv</w:t>
            </w:r>
          </w:p>
          <w:p w14:paraId="437F5DC4" w14:textId="274855E4" w:rsidR="00114168" w:rsidRPr="00114168" w:rsidRDefault="00114168" w:rsidP="00114168">
            <w:pPr>
              <w:pStyle w:val="ListParagraph"/>
              <w:numPr>
                <w:ilvl w:val="0"/>
                <w:numId w:val="18"/>
              </w:numPr>
              <w:rPr>
                <w:rFonts w:asciiTheme="majorHAnsi" w:eastAsia="Times New Roman" w:hAnsiTheme="majorHAnsi" w:cstheme="majorHAnsi"/>
                <w:szCs w:val="22"/>
              </w:rPr>
            </w:pPr>
            <w:r w:rsidRPr="00114168">
              <w:rPr>
                <w:rFonts w:asciiTheme="majorHAnsi" w:eastAsia="Times New Roman" w:hAnsiTheme="majorHAnsi" w:cstheme="majorHAnsi"/>
                <w:szCs w:val="22"/>
              </w:rPr>
              <w:t>Add a Clean Step</w:t>
            </w:r>
          </w:p>
          <w:p w14:paraId="37EC702C" w14:textId="280B5B4F" w:rsidR="00114168" w:rsidRPr="00AF0637" w:rsidRDefault="00114168" w:rsidP="00114168">
            <w:p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1F8EC3F5" w14:textId="1EF1512D" w:rsidR="008452D5" w:rsidRPr="00AF0637" w:rsidRDefault="008452D5" w:rsidP="00E52FE4">
            <w:p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</w:p>
        </w:tc>
      </w:tr>
      <w:tr w:rsidR="00EE7B5C" w:rsidRPr="00AF0637" w14:paraId="0E0C2B6D" w14:textId="77777777" w:rsidTr="005312B4">
        <w:trPr>
          <w:trHeight w:val="500"/>
        </w:trPr>
        <w:tc>
          <w:tcPr>
            <w:tcW w:w="51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797AE" w14:textId="2321DF06" w:rsidR="00F732B2" w:rsidRPr="008D7E49" w:rsidRDefault="00F732B2" w:rsidP="00F732B2">
            <w:pPr>
              <w:rPr>
                <w:rFonts w:asciiTheme="majorHAnsi" w:eastAsia="Times New Roman" w:hAnsiTheme="majorHAnsi" w:cstheme="majorHAnsi"/>
                <w:color w:val="auto"/>
                <w:szCs w:val="22"/>
              </w:rPr>
            </w:pPr>
          </w:p>
          <w:p w14:paraId="6575AFE9" w14:textId="748CB687" w:rsidR="00F732B2" w:rsidRPr="008D7E49" w:rsidRDefault="00F732B2" w:rsidP="00F732B2">
            <w:pPr>
              <w:jc w:val="center"/>
              <w:rPr>
                <w:rFonts w:asciiTheme="majorHAnsi" w:eastAsia="Times New Roman" w:hAnsiTheme="majorHAnsi" w:cstheme="majorHAnsi"/>
                <w:color w:val="auto"/>
                <w:szCs w:val="22"/>
              </w:rPr>
            </w:pPr>
            <w:r w:rsidRPr="008D7E49">
              <w:rPr>
                <w:rFonts w:asciiTheme="majorHAnsi" w:eastAsia="Times New Roman" w:hAnsiTheme="majorHAnsi" w:cstheme="majorHAnsi"/>
                <w:noProof/>
                <w:color w:val="auto"/>
                <w:szCs w:val="22"/>
              </w:rPr>
              <w:drawing>
                <wp:inline distT="0" distB="0" distL="0" distR="0" wp14:anchorId="01F10F25" wp14:editId="4DD71C27">
                  <wp:extent cx="1466850" cy="1975333"/>
                  <wp:effectExtent l="0" t="0" r="0" b="6350"/>
                  <wp:docPr id="66" name="Picture 66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admit source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765" cy="2065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435EA4" w14:textId="14928E53" w:rsidR="008D7E49" w:rsidRPr="008D7E49" w:rsidRDefault="008D7E49" w:rsidP="00F732B2">
            <w:pPr>
              <w:jc w:val="center"/>
              <w:rPr>
                <w:rFonts w:asciiTheme="majorHAnsi" w:eastAsia="Times New Roman" w:hAnsiTheme="majorHAnsi" w:cstheme="majorHAnsi"/>
                <w:color w:val="auto"/>
                <w:szCs w:val="22"/>
              </w:rPr>
            </w:pPr>
          </w:p>
          <w:p w14:paraId="556ACA56" w14:textId="77777777" w:rsidR="008D7E49" w:rsidRPr="008D7E49" w:rsidRDefault="008D7E49" w:rsidP="00F732B2">
            <w:pPr>
              <w:jc w:val="center"/>
              <w:rPr>
                <w:rFonts w:asciiTheme="majorHAnsi" w:eastAsia="Times New Roman" w:hAnsiTheme="majorHAnsi" w:cstheme="majorHAnsi"/>
                <w:color w:val="auto"/>
                <w:szCs w:val="22"/>
              </w:rPr>
            </w:pPr>
          </w:p>
          <w:p w14:paraId="38AB5E1F" w14:textId="280FE4CD" w:rsidR="00132EB4" w:rsidRPr="008D7E49" w:rsidRDefault="00114168" w:rsidP="00132EB4">
            <w:pPr>
              <w:jc w:val="center"/>
              <w:rPr>
                <w:rFonts w:asciiTheme="majorHAnsi" w:eastAsia="Times New Roman" w:hAnsiTheme="majorHAnsi" w:cstheme="majorHAnsi"/>
                <w:color w:val="auto"/>
                <w:szCs w:val="22"/>
              </w:rPr>
            </w:pPr>
            <w:r w:rsidRPr="008D7E49">
              <w:rPr>
                <w:rFonts w:asciiTheme="majorHAnsi" w:eastAsia="Times New Roman" w:hAnsiTheme="majorHAnsi" w:cstheme="majorHAnsi"/>
                <w:noProof/>
                <w:color w:val="auto"/>
                <w:szCs w:val="22"/>
              </w:rPr>
              <w:drawing>
                <wp:inline distT="0" distB="0" distL="0" distR="0" wp14:anchorId="04C9669E" wp14:editId="060926A4">
                  <wp:extent cx="2317750" cy="1785870"/>
                  <wp:effectExtent l="0" t="0" r="635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7758" cy="1801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4C1F55" w14:textId="376D1AFE" w:rsidR="00132EB4" w:rsidRPr="008D7E49" w:rsidRDefault="00132EB4" w:rsidP="004D58DF">
            <w:pPr>
              <w:rPr>
                <w:rFonts w:asciiTheme="majorHAnsi" w:eastAsia="Times New Roman" w:hAnsiTheme="majorHAnsi" w:cstheme="majorHAnsi"/>
                <w:color w:val="auto"/>
                <w:szCs w:val="22"/>
              </w:rPr>
            </w:pPr>
          </w:p>
          <w:p w14:paraId="014F4665" w14:textId="1BD204AE" w:rsidR="00132EB4" w:rsidRDefault="008D7E49" w:rsidP="008D7E49">
            <w:pPr>
              <w:pStyle w:val="ListParagraph"/>
              <w:rPr>
                <w:rFonts w:asciiTheme="majorHAnsi" w:eastAsia="Times New Roman" w:hAnsiTheme="majorHAnsi" w:cstheme="majorHAnsi"/>
                <w:color w:val="auto"/>
                <w:szCs w:val="22"/>
              </w:rPr>
            </w:pPr>
            <w:r w:rsidRPr="008D7E49">
              <w:rPr>
                <w:rFonts w:asciiTheme="majorHAnsi" w:eastAsia="Times New Roman" w:hAnsiTheme="majorHAnsi" w:cstheme="majorHAnsi"/>
                <w:noProof/>
                <w:color w:val="auto"/>
                <w:szCs w:val="22"/>
              </w:rPr>
              <w:lastRenderedPageBreak/>
              <w:drawing>
                <wp:inline distT="0" distB="0" distL="0" distR="0" wp14:anchorId="6F3C5D0D" wp14:editId="370D7F1B">
                  <wp:extent cx="2217271" cy="21336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1393" cy="2147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0A40D4" w14:textId="33975E5E" w:rsidR="008D7E49" w:rsidRDefault="008D7E49" w:rsidP="008D7E49">
            <w:pPr>
              <w:rPr>
                <w:rFonts w:asciiTheme="majorHAnsi" w:eastAsia="Times New Roman" w:hAnsiTheme="majorHAnsi" w:cstheme="majorHAnsi"/>
                <w:color w:val="auto"/>
                <w:szCs w:val="22"/>
              </w:rPr>
            </w:pPr>
          </w:p>
          <w:p w14:paraId="510C183C" w14:textId="3B0FB7A0" w:rsidR="00C5592B" w:rsidRDefault="00C5592B" w:rsidP="008D7E49">
            <w:pPr>
              <w:rPr>
                <w:rFonts w:asciiTheme="majorHAnsi" w:eastAsia="Times New Roman" w:hAnsiTheme="majorHAnsi" w:cstheme="majorHAnsi"/>
                <w:color w:val="auto"/>
                <w:szCs w:val="22"/>
              </w:rPr>
            </w:pPr>
          </w:p>
          <w:p w14:paraId="65044A51" w14:textId="77777777" w:rsidR="00C5592B" w:rsidRDefault="00C5592B" w:rsidP="008D7E49">
            <w:pPr>
              <w:rPr>
                <w:rFonts w:asciiTheme="majorHAnsi" w:eastAsia="Times New Roman" w:hAnsiTheme="majorHAnsi" w:cstheme="majorHAnsi"/>
                <w:color w:val="auto"/>
                <w:szCs w:val="22"/>
              </w:rPr>
            </w:pPr>
          </w:p>
          <w:p w14:paraId="232F1B6E" w14:textId="5AF45972" w:rsidR="008D7E49" w:rsidRDefault="00C5592B" w:rsidP="008D7E49">
            <w:pPr>
              <w:rPr>
                <w:rFonts w:asciiTheme="majorHAnsi" w:eastAsia="Times New Roman" w:hAnsiTheme="majorHAnsi" w:cstheme="majorHAnsi"/>
                <w:color w:val="auto"/>
                <w:szCs w:val="22"/>
              </w:rPr>
            </w:pPr>
            <w:r w:rsidRPr="00C5592B">
              <w:rPr>
                <w:rFonts w:asciiTheme="majorHAnsi" w:eastAsia="Times New Roman" w:hAnsiTheme="majorHAnsi" w:cstheme="majorHAnsi"/>
                <w:noProof/>
                <w:color w:val="auto"/>
                <w:szCs w:val="22"/>
              </w:rPr>
              <w:drawing>
                <wp:inline distT="0" distB="0" distL="0" distR="0" wp14:anchorId="6B1853FC" wp14:editId="1F5AE821">
                  <wp:extent cx="2692400" cy="179578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2400" cy="1795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8DD2F7" w14:textId="77777777" w:rsidR="008D7E49" w:rsidRPr="008D7E49" w:rsidRDefault="008D7E49" w:rsidP="008D7E49">
            <w:pPr>
              <w:rPr>
                <w:rFonts w:asciiTheme="majorHAnsi" w:eastAsia="Times New Roman" w:hAnsiTheme="majorHAnsi" w:cstheme="majorHAnsi"/>
                <w:color w:val="auto"/>
                <w:szCs w:val="22"/>
              </w:rPr>
            </w:pPr>
          </w:p>
          <w:p w14:paraId="5D8745FB" w14:textId="6A6CC96C" w:rsidR="00132EB4" w:rsidRPr="008D7E49" w:rsidRDefault="003A23E2" w:rsidP="00132EB4">
            <w:pPr>
              <w:jc w:val="center"/>
              <w:rPr>
                <w:rFonts w:asciiTheme="majorHAnsi" w:eastAsia="Times New Roman" w:hAnsiTheme="majorHAnsi" w:cstheme="majorHAnsi"/>
                <w:color w:val="auto"/>
                <w:szCs w:val="22"/>
              </w:rPr>
            </w:pPr>
            <w:r w:rsidRPr="008D7E49">
              <w:rPr>
                <w:rFonts w:asciiTheme="majorHAnsi" w:eastAsia="Times New Roman" w:hAnsiTheme="majorHAnsi" w:cstheme="majorHAnsi"/>
                <w:noProof/>
                <w:color w:val="auto"/>
                <w:szCs w:val="22"/>
              </w:rPr>
              <w:drawing>
                <wp:inline distT="0" distB="0" distL="0" distR="0" wp14:anchorId="17433DAD" wp14:editId="6A78273F">
                  <wp:extent cx="1810003" cy="1076475"/>
                  <wp:effectExtent l="0" t="0" r="0" b="9525"/>
                  <wp:docPr id="72" name="Picture 72" descr="Screen Clipp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9C0584C.tmp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0003" cy="1076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0" w:type="dxa"/>
            <w:shd w:val="clear" w:color="auto" w:fill="F4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2C7D76" w14:textId="59AA8FDF" w:rsidR="00EE7B5C" w:rsidRPr="008D7E49" w:rsidRDefault="00114168" w:rsidP="008F3C9F">
            <w:pPr>
              <w:pStyle w:val="SectionTitle"/>
              <w:rPr>
                <w:rFonts w:cstheme="majorHAnsi"/>
                <w:color w:val="auto"/>
                <w:u w:val="single"/>
              </w:rPr>
            </w:pPr>
            <w:r w:rsidRPr="008D7E49">
              <w:rPr>
                <w:rFonts w:cstheme="majorHAnsi"/>
                <w:color w:val="auto"/>
                <w:u w:val="single"/>
              </w:rPr>
              <w:lastRenderedPageBreak/>
              <w:t>Clean Medical Claims #1:</w:t>
            </w:r>
          </w:p>
          <w:p w14:paraId="41AE2411" w14:textId="77777777" w:rsidR="00754205" w:rsidRPr="008D7E49" w:rsidRDefault="00754205" w:rsidP="00754205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1DBF4A87" w14:textId="0ADB7E50" w:rsidR="00C1417D" w:rsidRPr="008D7E49" w:rsidRDefault="00754205" w:rsidP="00005402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  <w:r w:rsidRPr="008D7E49">
              <w:rPr>
                <w:rFonts w:cstheme="majorHAnsi"/>
                <w:b w:val="0"/>
                <w:bCs/>
                <w:color w:val="auto"/>
              </w:rPr>
              <w:t xml:space="preserve">Under each </w:t>
            </w:r>
            <w:r w:rsidR="008D3FA6" w:rsidRPr="008D7E49">
              <w:rPr>
                <w:rFonts w:cstheme="majorHAnsi"/>
                <w:color w:val="auto"/>
              </w:rPr>
              <w:t>Profile</w:t>
            </w:r>
            <w:r w:rsidR="00145352" w:rsidRPr="008D7E49">
              <w:rPr>
                <w:rFonts w:cstheme="majorHAnsi"/>
                <w:color w:val="auto"/>
              </w:rPr>
              <w:t xml:space="preserve"> – or column of data </w:t>
            </w:r>
            <w:r w:rsidR="00F31A88" w:rsidRPr="008D7E49">
              <w:rPr>
                <w:rFonts w:cstheme="majorHAnsi"/>
                <w:b w:val="0"/>
                <w:color w:val="auto"/>
              </w:rPr>
              <w:t>– is</w:t>
            </w:r>
            <w:r w:rsidRPr="008D7E49">
              <w:rPr>
                <w:rFonts w:cstheme="majorHAnsi"/>
                <w:b w:val="0"/>
                <w:bCs/>
                <w:color w:val="auto"/>
              </w:rPr>
              <w:t xml:space="preserve"> a </w:t>
            </w:r>
            <w:r w:rsidR="00005402" w:rsidRPr="008D7E49">
              <w:rPr>
                <w:rFonts w:cstheme="majorHAnsi"/>
                <w:b w:val="0"/>
                <w:bCs/>
                <w:color w:val="auto"/>
              </w:rPr>
              <w:t>bar chart</w:t>
            </w:r>
            <w:r w:rsidRPr="008D7E49">
              <w:rPr>
                <w:rFonts w:cstheme="majorHAnsi"/>
                <w:b w:val="0"/>
                <w:bCs/>
                <w:color w:val="auto"/>
              </w:rPr>
              <w:t xml:space="preserve">. </w:t>
            </w:r>
            <w:r w:rsidR="005A5853" w:rsidRPr="008D7E49">
              <w:rPr>
                <w:rFonts w:cstheme="majorHAnsi"/>
                <w:b w:val="0"/>
                <w:bCs/>
                <w:color w:val="auto"/>
              </w:rPr>
              <w:t xml:space="preserve">These </w:t>
            </w:r>
            <w:r w:rsidR="00005402" w:rsidRPr="008D7E49">
              <w:rPr>
                <w:rFonts w:cstheme="majorHAnsi"/>
                <w:b w:val="0"/>
                <w:bCs/>
                <w:color w:val="auto"/>
              </w:rPr>
              <w:t xml:space="preserve">small </w:t>
            </w:r>
            <w:r w:rsidR="00D87469" w:rsidRPr="008D7E49">
              <w:rPr>
                <w:rFonts w:cstheme="majorHAnsi"/>
                <w:b w:val="0"/>
                <w:bCs/>
                <w:color w:val="auto"/>
              </w:rPr>
              <w:t xml:space="preserve">visualizations </w:t>
            </w:r>
            <w:r w:rsidR="005A5853" w:rsidRPr="008D7E49">
              <w:rPr>
                <w:rFonts w:cstheme="majorHAnsi"/>
                <w:b w:val="0"/>
                <w:bCs/>
                <w:color w:val="auto"/>
              </w:rPr>
              <w:t>are based off the number of rows for each value</w:t>
            </w:r>
            <w:r w:rsidR="00005402" w:rsidRPr="008D7E49">
              <w:rPr>
                <w:rFonts w:cstheme="majorHAnsi"/>
                <w:b w:val="0"/>
                <w:bCs/>
                <w:color w:val="auto"/>
              </w:rPr>
              <w:t xml:space="preserve"> and help me identify trends</w:t>
            </w:r>
            <w:r w:rsidR="00C1417D" w:rsidRPr="008D7E49">
              <w:rPr>
                <w:rFonts w:cstheme="majorHAnsi"/>
                <w:b w:val="0"/>
                <w:bCs/>
                <w:color w:val="auto"/>
              </w:rPr>
              <w:t>.</w:t>
            </w:r>
            <w:r w:rsidR="009C7E40" w:rsidRPr="008D7E49">
              <w:rPr>
                <w:rFonts w:cstheme="majorHAnsi"/>
                <w:b w:val="0"/>
                <w:bCs/>
                <w:color w:val="auto"/>
              </w:rPr>
              <w:t xml:space="preserve"> </w:t>
            </w:r>
          </w:p>
          <w:p w14:paraId="334A4A26" w14:textId="77777777" w:rsidR="00114168" w:rsidRPr="008D7E49" w:rsidRDefault="00114168" w:rsidP="00114168">
            <w:pPr>
              <w:pStyle w:val="ListParagraph"/>
              <w:numPr>
                <w:ilvl w:val="0"/>
                <w:numId w:val="34"/>
              </w:numPr>
              <w:rPr>
                <w:rFonts w:asciiTheme="majorHAnsi" w:eastAsia="Times New Roman" w:hAnsiTheme="majorHAnsi" w:cstheme="majorHAnsi"/>
                <w:color w:val="auto"/>
                <w:szCs w:val="22"/>
              </w:rPr>
            </w:pPr>
            <w:r w:rsidRPr="008D7E49">
              <w:rPr>
                <w:rFonts w:asciiTheme="majorHAnsi" w:eastAsia="Times New Roman" w:hAnsiTheme="majorHAnsi" w:cstheme="majorHAnsi"/>
                <w:color w:val="auto"/>
                <w:szCs w:val="22"/>
              </w:rPr>
              <w:t xml:space="preserve">Note the Profile pane </w:t>
            </w:r>
            <w:r w:rsidRPr="008D7E49">
              <w:rPr>
                <w:rFonts w:asciiTheme="majorHAnsi" w:eastAsia="Times New Roman" w:hAnsiTheme="majorHAnsi" w:cstheme="majorHAnsi"/>
                <w:i/>
                <w:iCs/>
                <w:color w:val="auto"/>
                <w:szCs w:val="22"/>
              </w:rPr>
              <w:t xml:space="preserve">(columns of data) </w:t>
            </w:r>
          </w:p>
          <w:p w14:paraId="440B609B" w14:textId="77777777" w:rsidR="00114168" w:rsidRPr="008D7E49" w:rsidRDefault="00114168" w:rsidP="00114168">
            <w:pPr>
              <w:pStyle w:val="ListParagraph"/>
              <w:numPr>
                <w:ilvl w:val="0"/>
                <w:numId w:val="34"/>
              </w:numPr>
              <w:rPr>
                <w:rFonts w:asciiTheme="majorHAnsi" w:eastAsia="Times New Roman" w:hAnsiTheme="majorHAnsi" w:cstheme="majorHAnsi"/>
                <w:color w:val="auto"/>
                <w:szCs w:val="22"/>
              </w:rPr>
            </w:pPr>
            <w:r w:rsidRPr="008D7E49">
              <w:rPr>
                <w:rFonts w:asciiTheme="majorHAnsi" w:eastAsia="Times New Roman" w:hAnsiTheme="majorHAnsi" w:cstheme="majorHAnsi"/>
                <w:color w:val="auto"/>
                <w:szCs w:val="22"/>
              </w:rPr>
              <w:t>Bar chart – see many rows a value is made up of.</w:t>
            </w:r>
          </w:p>
          <w:p w14:paraId="218981EE" w14:textId="505FDFBB" w:rsidR="00114168" w:rsidRPr="008D7E49" w:rsidRDefault="00114168" w:rsidP="00005402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0916E16D" w14:textId="4DD2D9EE" w:rsidR="008D7E49" w:rsidRPr="008D7E49" w:rsidRDefault="008D7E49" w:rsidP="00005402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2CFF564E" w14:textId="5A9EB5D1" w:rsidR="008D7E49" w:rsidRPr="008D7E49" w:rsidRDefault="008D7E49" w:rsidP="00005402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15B1F7B5" w14:textId="677899FE" w:rsidR="008D7E49" w:rsidRPr="008D7E49" w:rsidRDefault="008D7E49" w:rsidP="00005402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18B88ACE" w14:textId="7AB1B907" w:rsidR="008D7E49" w:rsidRPr="008D7E49" w:rsidRDefault="008D7E49" w:rsidP="00005402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0F144A97" w14:textId="187E3EE0" w:rsidR="008D7E49" w:rsidRPr="008D7E49" w:rsidRDefault="008D7E49" w:rsidP="00005402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3E3EDDCF" w14:textId="0CD01E27" w:rsidR="008D7E49" w:rsidRPr="008D7E49" w:rsidRDefault="008D7E49" w:rsidP="00005402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27216A61" w14:textId="77777777" w:rsidR="008D7E49" w:rsidRPr="008D7E49" w:rsidRDefault="008D7E49" w:rsidP="00005402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64A8125A" w14:textId="73DE6D95" w:rsidR="00114168" w:rsidRPr="008D7E49" w:rsidRDefault="00114168" w:rsidP="00005402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  <w:r w:rsidRPr="008D7E49">
              <w:rPr>
                <w:rFonts w:cstheme="majorHAnsi"/>
                <w:b w:val="0"/>
                <w:bCs/>
                <w:color w:val="auto"/>
              </w:rPr>
              <w:t xml:space="preserve">Clean </w:t>
            </w:r>
            <w:r w:rsidRPr="008D7E49">
              <w:rPr>
                <w:rFonts w:cstheme="majorHAnsi"/>
                <w:color w:val="auto"/>
              </w:rPr>
              <w:t>Admission Source</w:t>
            </w:r>
          </w:p>
          <w:p w14:paraId="371EE876" w14:textId="5E5D3A1B" w:rsidR="00114168" w:rsidRPr="008D7E49" w:rsidRDefault="00114168" w:rsidP="00114168">
            <w:pPr>
              <w:pStyle w:val="SectionTitle"/>
              <w:numPr>
                <w:ilvl w:val="0"/>
                <w:numId w:val="35"/>
              </w:numPr>
              <w:rPr>
                <w:rFonts w:cstheme="majorHAnsi"/>
                <w:b w:val="0"/>
                <w:bCs/>
                <w:color w:val="auto"/>
              </w:rPr>
            </w:pPr>
            <w:r w:rsidRPr="008D7E49">
              <w:rPr>
                <w:rFonts w:cstheme="majorHAnsi"/>
                <w:b w:val="0"/>
                <w:bCs/>
                <w:color w:val="auto"/>
              </w:rPr>
              <w:t>Find 3 ellipses -&gt; Group Values -&gt; Manual Selection</w:t>
            </w:r>
          </w:p>
          <w:p w14:paraId="398B146C" w14:textId="5F7429AC" w:rsidR="00114168" w:rsidRPr="008D7E49" w:rsidRDefault="00114168" w:rsidP="00114168">
            <w:pPr>
              <w:pStyle w:val="SectionTitle"/>
              <w:numPr>
                <w:ilvl w:val="0"/>
                <w:numId w:val="35"/>
              </w:numPr>
              <w:rPr>
                <w:rFonts w:cstheme="majorHAnsi"/>
                <w:b w:val="0"/>
                <w:bCs/>
                <w:color w:val="auto"/>
              </w:rPr>
            </w:pPr>
            <w:r w:rsidRPr="008D7E49">
              <w:rPr>
                <w:rFonts w:cstheme="majorHAnsi"/>
                <w:b w:val="0"/>
                <w:bCs/>
                <w:color w:val="auto"/>
              </w:rPr>
              <w:t>Select Physician Referral and also check ‘Doctor Refferral’ and ‘GP Refferal’</w:t>
            </w:r>
          </w:p>
          <w:p w14:paraId="066FA566" w14:textId="60169604" w:rsidR="00114168" w:rsidRPr="008D7E49" w:rsidRDefault="00114168" w:rsidP="00114168">
            <w:pPr>
              <w:pStyle w:val="SectionTitle"/>
              <w:numPr>
                <w:ilvl w:val="0"/>
                <w:numId w:val="35"/>
              </w:numPr>
              <w:rPr>
                <w:rFonts w:cstheme="majorHAnsi"/>
                <w:b w:val="0"/>
                <w:bCs/>
                <w:color w:val="auto"/>
              </w:rPr>
            </w:pPr>
            <w:r w:rsidRPr="008D7E49">
              <w:rPr>
                <w:rFonts w:cstheme="majorHAnsi"/>
                <w:b w:val="0"/>
                <w:bCs/>
                <w:color w:val="auto"/>
              </w:rPr>
              <w:t>Note ‘Refferal’ is spelled wrong but that’s OK the grouping takes care of that.</w:t>
            </w:r>
          </w:p>
          <w:p w14:paraId="5D86091E" w14:textId="586E0F27" w:rsidR="00114168" w:rsidRPr="008D7E49" w:rsidRDefault="00114168" w:rsidP="00114168">
            <w:pPr>
              <w:pStyle w:val="SectionTitle"/>
              <w:numPr>
                <w:ilvl w:val="0"/>
                <w:numId w:val="35"/>
              </w:numPr>
              <w:rPr>
                <w:rFonts w:cstheme="majorHAnsi"/>
                <w:b w:val="0"/>
                <w:bCs/>
                <w:color w:val="auto"/>
              </w:rPr>
            </w:pPr>
            <w:r w:rsidRPr="008D7E49">
              <w:rPr>
                <w:rFonts w:cstheme="majorHAnsi"/>
                <w:b w:val="0"/>
                <w:bCs/>
                <w:color w:val="auto"/>
              </w:rPr>
              <w:t>Do the same</w:t>
            </w:r>
            <w:r w:rsidR="008D7E49" w:rsidRPr="008D7E49">
              <w:rPr>
                <w:rFonts w:cstheme="majorHAnsi"/>
                <w:b w:val="0"/>
                <w:bCs/>
                <w:color w:val="auto"/>
              </w:rPr>
              <w:t xml:space="preserve"> Grouping</w:t>
            </w:r>
            <w:r w:rsidRPr="008D7E49">
              <w:rPr>
                <w:rFonts w:cstheme="majorHAnsi"/>
                <w:b w:val="0"/>
                <w:bCs/>
                <w:color w:val="auto"/>
              </w:rPr>
              <w:t xml:space="preserve"> for ‘Missing Information’ and ‘Information Not Available’</w:t>
            </w:r>
          </w:p>
          <w:p w14:paraId="3A28A151" w14:textId="43C174DF" w:rsidR="00175EA3" w:rsidRPr="008D7E49" w:rsidRDefault="00175EA3" w:rsidP="00A62753">
            <w:pPr>
              <w:pStyle w:val="SectionTitle"/>
              <w:rPr>
                <w:rFonts w:cstheme="majorHAnsi"/>
                <w:i/>
                <w:iCs/>
                <w:color w:val="auto"/>
              </w:rPr>
            </w:pPr>
          </w:p>
          <w:p w14:paraId="2203261B" w14:textId="3808AABB" w:rsidR="008D7E49" w:rsidRPr="008D7E49" w:rsidRDefault="008D7E49" w:rsidP="00A62753">
            <w:pPr>
              <w:pStyle w:val="SectionTitle"/>
              <w:rPr>
                <w:rFonts w:cstheme="majorHAnsi"/>
                <w:color w:val="auto"/>
              </w:rPr>
            </w:pPr>
          </w:p>
          <w:p w14:paraId="3F8A8B85" w14:textId="41174103" w:rsidR="008D7E49" w:rsidRPr="008D7E49" w:rsidRDefault="008D7E49" w:rsidP="00A62753">
            <w:pPr>
              <w:pStyle w:val="SectionTitle"/>
              <w:rPr>
                <w:rFonts w:cstheme="majorHAnsi"/>
                <w:color w:val="auto"/>
              </w:rPr>
            </w:pPr>
          </w:p>
          <w:p w14:paraId="3425E5CF" w14:textId="2CEE083F" w:rsidR="008D7E49" w:rsidRPr="008D7E49" w:rsidRDefault="008D7E49" w:rsidP="00A62753">
            <w:pPr>
              <w:pStyle w:val="SectionTitle"/>
              <w:rPr>
                <w:rFonts w:cstheme="majorHAnsi"/>
                <w:color w:val="auto"/>
              </w:rPr>
            </w:pPr>
          </w:p>
          <w:p w14:paraId="42BF2EC1" w14:textId="47FAC528" w:rsidR="008D7E49" w:rsidRPr="008D7E49" w:rsidRDefault="008D7E49" w:rsidP="00A62753">
            <w:pPr>
              <w:pStyle w:val="SectionTitle"/>
              <w:rPr>
                <w:rFonts w:cstheme="majorHAnsi"/>
                <w:color w:val="auto"/>
              </w:rPr>
            </w:pPr>
          </w:p>
          <w:p w14:paraId="7A6A7907" w14:textId="61B1F827" w:rsidR="008D7E49" w:rsidRPr="008D7E49" w:rsidRDefault="008D7E49" w:rsidP="00A62753">
            <w:pPr>
              <w:pStyle w:val="SectionTitle"/>
              <w:rPr>
                <w:rFonts w:cstheme="majorHAnsi"/>
                <w:color w:val="auto"/>
              </w:rPr>
            </w:pPr>
          </w:p>
          <w:p w14:paraId="0389DEB1" w14:textId="77777777" w:rsidR="008D7E49" w:rsidRPr="008D7E49" w:rsidRDefault="008D7E49" w:rsidP="00A62753">
            <w:pPr>
              <w:pStyle w:val="SectionTitle"/>
              <w:rPr>
                <w:rFonts w:cstheme="majorHAnsi"/>
                <w:color w:val="auto"/>
              </w:rPr>
            </w:pPr>
          </w:p>
          <w:p w14:paraId="0C98C6B6" w14:textId="5C0BEE7C" w:rsidR="008D7E49" w:rsidRPr="008D7E49" w:rsidRDefault="008D7E49" w:rsidP="00A62753">
            <w:pPr>
              <w:pStyle w:val="SectionTitle"/>
              <w:rPr>
                <w:rFonts w:cstheme="majorHAnsi"/>
                <w:color w:val="auto"/>
              </w:rPr>
            </w:pPr>
          </w:p>
          <w:p w14:paraId="50C8F7FE" w14:textId="73410CFB" w:rsidR="008D7E49" w:rsidRDefault="008D7E49" w:rsidP="00A62753">
            <w:pPr>
              <w:pStyle w:val="SectionTitle"/>
              <w:rPr>
                <w:rFonts w:cstheme="majorHAnsi"/>
                <w:color w:val="auto"/>
              </w:rPr>
            </w:pPr>
            <w:r w:rsidRPr="008D7E49">
              <w:rPr>
                <w:rFonts w:cstheme="majorHAnsi"/>
                <w:b w:val="0"/>
                <w:bCs/>
                <w:color w:val="auto"/>
              </w:rPr>
              <w:t xml:space="preserve">Clean </w:t>
            </w:r>
            <w:r w:rsidRPr="008D7E49">
              <w:rPr>
                <w:rFonts w:cstheme="majorHAnsi"/>
                <w:color w:val="auto"/>
              </w:rPr>
              <w:t>Rejection Reasons:</w:t>
            </w:r>
          </w:p>
          <w:p w14:paraId="219BE7C8" w14:textId="72A3A901" w:rsidR="008D7E49" w:rsidRPr="008D7E49" w:rsidRDefault="008D7E49" w:rsidP="008D7E49">
            <w:pPr>
              <w:pStyle w:val="SectionTitle"/>
              <w:numPr>
                <w:ilvl w:val="0"/>
                <w:numId w:val="36"/>
              </w:numPr>
              <w:rPr>
                <w:rFonts w:cstheme="majorHAnsi"/>
                <w:b w:val="0"/>
                <w:bCs/>
                <w:color w:val="auto"/>
              </w:rPr>
            </w:pPr>
            <w:r w:rsidRPr="008D7E49">
              <w:rPr>
                <w:rFonts w:cstheme="majorHAnsi"/>
                <w:b w:val="0"/>
                <w:bCs/>
                <w:color w:val="auto"/>
              </w:rPr>
              <w:t>Find ellipses Clean-&gt; Remove Letters</w:t>
            </w:r>
          </w:p>
          <w:p w14:paraId="3EE8FB64" w14:textId="30E3326F" w:rsidR="00175EA3" w:rsidRDefault="00175EA3" w:rsidP="00A62753">
            <w:pPr>
              <w:pStyle w:val="SectionTitle"/>
              <w:rPr>
                <w:rFonts w:cstheme="majorHAnsi"/>
                <w:color w:val="auto"/>
              </w:rPr>
            </w:pPr>
          </w:p>
          <w:p w14:paraId="1712AAF6" w14:textId="4AF6F57E" w:rsidR="008D7E49" w:rsidRPr="008D7E49" w:rsidRDefault="008D7E49" w:rsidP="00A62753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  <w:r w:rsidRPr="008D7E49">
              <w:rPr>
                <w:rFonts w:cstheme="majorHAnsi"/>
                <w:b w:val="0"/>
                <w:bCs/>
                <w:color w:val="auto"/>
              </w:rPr>
              <w:t>Double Click on step where it says Clean 1, rename to Medical Claims ’13-14 Clean</w:t>
            </w:r>
          </w:p>
          <w:p w14:paraId="32B69B68" w14:textId="2274A73F" w:rsidR="00175EA3" w:rsidRPr="008D7E49" w:rsidRDefault="00175EA3" w:rsidP="00A62753">
            <w:pPr>
              <w:pStyle w:val="SectionTitle"/>
              <w:rPr>
                <w:rFonts w:cstheme="majorHAnsi"/>
                <w:color w:val="auto"/>
              </w:rPr>
            </w:pPr>
          </w:p>
          <w:p w14:paraId="7040D3C8" w14:textId="77777777" w:rsidR="00175EA3" w:rsidRPr="008D7E49" w:rsidRDefault="00175EA3" w:rsidP="00A62753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2AFB7AFC" w14:textId="77777777" w:rsidR="00F732B2" w:rsidRPr="008D7E49" w:rsidRDefault="00F732B2" w:rsidP="00D84C78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6A9445B3" w14:textId="77777777" w:rsidR="00F732B2" w:rsidRPr="008D7E49" w:rsidRDefault="00F732B2" w:rsidP="00D84C78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00D8ED04" w14:textId="77777777" w:rsidR="00F732B2" w:rsidRPr="008D7E49" w:rsidRDefault="00F732B2" w:rsidP="00D84C78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0DC03FD1" w14:textId="22A016CB" w:rsidR="00F732B2" w:rsidRDefault="00F732B2" w:rsidP="00D84C78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72971BF2" w14:textId="2A180794" w:rsidR="00C5592B" w:rsidRDefault="00C5592B" w:rsidP="00D84C78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76E78B8F" w14:textId="2BE1E223" w:rsidR="00C5592B" w:rsidRDefault="00C5592B" w:rsidP="00D84C78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13AD35DB" w14:textId="76F7BD90" w:rsidR="00C5592B" w:rsidRDefault="00C5592B" w:rsidP="00D84C78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4C628534" w14:textId="77777777" w:rsidR="00C5592B" w:rsidRDefault="00C5592B" w:rsidP="00D84C78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3C0CDE58" w14:textId="77777777" w:rsidR="00C5592B" w:rsidRDefault="00C5592B" w:rsidP="00D84C78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1930478F" w14:textId="0A0D51EE" w:rsidR="00C5592B" w:rsidRPr="008D7E49" w:rsidRDefault="00C5592B" w:rsidP="00D84C78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  <w:r>
              <w:rPr>
                <w:rFonts w:cstheme="majorHAnsi"/>
                <w:b w:val="0"/>
                <w:bCs/>
                <w:color w:val="auto"/>
              </w:rPr>
              <w:t xml:space="preserve">Integrate second </w:t>
            </w:r>
            <w:r w:rsidRPr="00C5592B">
              <w:rPr>
                <w:rFonts w:cstheme="majorHAnsi"/>
                <w:color w:val="auto"/>
              </w:rPr>
              <w:t>Medical Claims 2014-2017 csv</w:t>
            </w:r>
          </w:p>
          <w:p w14:paraId="7D5E0E16" w14:textId="262E0FD0" w:rsidR="00F732B2" w:rsidRDefault="00C5592B" w:rsidP="00C5592B">
            <w:pPr>
              <w:pStyle w:val="SectionTitle"/>
              <w:numPr>
                <w:ilvl w:val="0"/>
                <w:numId w:val="37"/>
              </w:numPr>
              <w:rPr>
                <w:rFonts w:cstheme="majorHAnsi"/>
                <w:b w:val="0"/>
                <w:bCs/>
                <w:color w:val="auto"/>
              </w:rPr>
            </w:pPr>
            <w:r>
              <w:rPr>
                <w:rFonts w:cstheme="majorHAnsi"/>
                <w:b w:val="0"/>
                <w:bCs/>
                <w:color w:val="auto"/>
              </w:rPr>
              <w:t xml:space="preserve">Find </w:t>
            </w:r>
            <w:r w:rsidRPr="00C5592B">
              <w:rPr>
                <w:rFonts w:cstheme="majorHAnsi"/>
                <w:color w:val="auto"/>
                <w:sz w:val="28"/>
                <w:szCs w:val="28"/>
              </w:rPr>
              <w:t>+</w:t>
            </w:r>
            <w:r>
              <w:rPr>
                <w:rFonts w:cstheme="majorHAnsi"/>
                <w:color w:val="auto"/>
                <w:sz w:val="28"/>
                <w:szCs w:val="28"/>
              </w:rPr>
              <w:t xml:space="preserve"> </w:t>
            </w:r>
            <w:r w:rsidRPr="00C5592B">
              <w:rPr>
                <w:rFonts w:cstheme="majorHAnsi"/>
                <w:b w:val="0"/>
                <w:bCs/>
                <w:color w:val="auto"/>
              </w:rPr>
              <w:t>to add a new file, choose Text File</w:t>
            </w:r>
            <w:r>
              <w:rPr>
                <w:rFonts w:cstheme="majorHAnsi"/>
                <w:b w:val="0"/>
                <w:bCs/>
                <w:color w:val="auto"/>
              </w:rPr>
              <w:t xml:space="preserve"> and find this second file</w:t>
            </w:r>
          </w:p>
          <w:p w14:paraId="50216538" w14:textId="259026C0" w:rsidR="00C5592B" w:rsidRDefault="00C5592B" w:rsidP="00C5592B">
            <w:pPr>
              <w:pStyle w:val="SectionTitle"/>
              <w:numPr>
                <w:ilvl w:val="0"/>
                <w:numId w:val="37"/>
              </w:numPr>
              <w:rPr>
                <w:rFonts w:cstheme="majorHAnsi"/>
                <w:b w:val="0"/>
                <w:bCs/>
                <w:color w:val="auto"/>
              </w:rPr>
            </w:pPr>
            <w:r>
              <w:rPr>
                <w:rFonts w:cstheme="majorHAnsi"/>
                <w:b w:val="0"/>
                <w:bCs/>
                <w:color w:val="auto"/>
              </w:rPr>
              <w:t xml:space="preserve">These files need to be </w:t>
            </w:r>
            <w:r w:rsidRPr="00C5592B">
              <w:rPr>
                <w:rFonts w:cstheme="majorHAnsi"/>
                <w:color w:val="auto"/>
              </w:rPr>
              <w:t>Unioned</w:t>
            </w:r>
            <w:r>
              <w:rPr>
                <w:rFonts w:cstheme="majorHAnsi"/>
                <w:color w:val="auto"/>
              </w:rPr>
              <w:t xml:space="preserve"> </w:t>
            </w:r>
            <w:r w:rsidRPr="00C5592B">
              <w:rPr>
                <w:rFonts w:cstheme="majorHAnsi"/>
                <w:b w:val="0"/>
                <w:bCs/>
                <w:color w:val="auto"/>
              </w:rPr>
              <w:t>as they are the same data, just different years.</w:t>
            </w:r>
          </w:p>
          <w:p w14:paraId="262B6546" w14:textId="20EC92E9" w:rsidR="00C5592B" w:rsidRPr="00C5592B" w:rsidRDefault="00C5592B" w:rsidP="00C5592B">
            <w:pPr>
              <w:pStyle w:val="SectionTitle"/>
              <w:numPr>
                <w:ilvl w:val="0"/>
                <w:numId w:val="37"/>
              </w:numPr>
              <w:rPr>
                <w:rFonts w:cstheme="majorHAnsi"/>
                <w:b w:val="0"/>
                <w:bCs/>
                <w:color w:val="auto"/>
              </w:rPr>
            </w:pPr>
            <w:r>
              <w:rPr>
                <w:rFonts w:cstheme="majorHAnsi"/>
                <w:b w:val="0"/>
                <w:bCs/>
                <w:color w:val="auto"/>
              </w:rPr>
              <w:t>Hold and drag the second file on top of your cleaned Medical Claims 2013-2014</w:t>
            </w:r>
          </w:p>
          <w:p w14:paraId="76BAA6A4" w14:textId="77777777" w:rsidR="004D58DF" w:rsidRPr="008D7E49" w:rsidRDefault="004D58DF" w:rsidP="00D84C78">
            <w:pPr>
              <w:pStyle w:val="SectionTitle"/>
              <w:rPr>
                <w:rFonts w:cstheme="majorHAnsi"/>
                <w:b w:val="0"/>
                <w:bCs/>
                <w:color w:val="auto"/>
              </w:rPr>
            </w:pPr>
          </w:p>
          <w:p w14:paraId="3B74E1EE" w14:textId="75FC9A5C" w:rsidR="004D58DF" w:rsidRPr="008D7E49" w:rsidRDefault="004D58DF" w:rsidP="00D84C78">
            <w:pPr>
              <w:pStyle w:val="SectionTitle"/>
              <w:rPr>
                <w:color w:val="auto"/>
              </w:rPr>
            </w:pPr>
          </w:p>
        </w:tc>
      </w:tr>
      <w:tr w:rsidR="0042200D" w:rsidRPr="00AF0637" w14:paraId="6F6A2813" w14:textId="77777777" w:rsidTr="005312B4">
        <w:tc>
          <w:tcPr>
            <w:tcW w:w="51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0E535C" w14:textId="6C326038" w:rsidR="002419A7" w:rsidRPr="00F1167B" w:rsidRDefault="00940EC4" w:rsidP="00940EC4">
            <w:pPr>
              <w:pStyle w:val="ListParagraph"/>
              <w:rPr>
                <w:rFonts w:asciiTheme="majorHAnsi" w:hAnsiTheme="majorHAnsi" w:cstheme="majorHAnsi"/>
                <w:szCs w:val="22"/>
              </w:rPr>
            </w:pPr>
            <w:r w:rsidRPr="00940EC4">
              <w:rPr>
                <w:rFonts w:asciiTheme="majorHAnsi" w:hAnsiTheme="majorHAnsi" w:cstheme="majorHAnsi"/>
                <w:noProof/>
                <w:szCs w:val="22"/>
              </w:rPr>
              <w:lastRenderedPageBreak/>
              <w:drawing>
                <wp:inline distT="0" distB="0" distL="0" distR="0" wp14:anchorId="1F37B177" wp14:editId="1A469735">
                  <wp:extent cx="1715884" cy="21399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3438" cy="2149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0" w:type="dxa"/>
            <w:shd w:val="clear" w:color="auto" w:fill="F4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0EFA6" w14:textId="59ACCC94" w:rsidR="00AF0637" w:rsidRPr="00940EC4" w:rsidRDefault="00C5592B" w:rsidP="00081EB5">
            <w:pPr>
              <w:pStyle w:val="SectionTitle"/>
              <w:rPr>
                <w:rFonts w:cstheme="majorHAnsi"/>
                <w:color w:val="auto"/>
                <w:u w:val="single"/>
              </w:rPr>
            </w:pPr>
            <w:r w:rsidRPr="00940EC4">
              <w:rPr>
                <w:rFonts w:cstheme="majorHAnsi"/>
                <w:color w:val="auto"/>
                <w:u w:val="single"/>
              </w:rPr>
              <w:t xml:space="preserve">Fix </w:t>
            </w:r>
            <w:r w:rsidR="003A23E2" w:rsidRPr="00940EC4">
              <w:rPr>
                <w:rFonts w:cstheme="majorHAnsi"/>
                <w:color w:val="auto"/>
                <w:u w:val="single"/>
              </w:rPr>
              <w:t>M</w:t>
            </w:r>
            <w:r w:rsidRPr="00940EC4">
              <w:rPr>
                <w:rFonts w:cstheme="majorHAnsi"/>
                <w:color w:val="auto"/>
                <w:u w:val="single"/>
              </w:rPr>
              <w:t>ismatched</w:t>
            </w:r>
            <w:r w:rsidR="003A23E2" w:rsidRPr="00940EC4">
              <w:rPr>
                <w:rFonts w:cstheme="majorHAnsi"/>
                <w:color w:val="auto"/>
                <w:u w:val="single"/>
              </w:rPr>
              <w:t xml:space="preserve"> F</w:t>
            </w:r>
            <w:r w:rsidRPr="00940EC4">
              <w:rPr>
                <w:rFonts w:cstheme="majorHAnsi"/>
                <w:color w:val="auto"/>
                <w:u w:val="single"/>
              </w:rPr>
              <w:t>ields</w:t>
            </w:r>
            <w:r w:rsidR="00AF0637" w:rsidRPr="00940EC4">
              <w:rPr>
                <w:rFonts w:cstheme="majorHAnsi"/>
                <w:color w:val="auto"/>
                <w:u w:val="single"/>
              </w:rPr>
              <w:t xml:space="preserve">: </w:t>
            </w:r>
          </w:p>
          <w:p w14:paraId="1CD8B45F" w14:textId="77777777" w:rsidR="009E28E8" w:rsidRDefault="003A23E2" w:rsidP="009E28E8">
            <w:pPr>
              <w:spacing w:line="240" w:lineRule="auto"/>
              <w:rPr>
                <w:rFonts w:asciiTheme="majorHAnsi" w:hAnsiTheme="majorHAnsi" w:cstheme="majorHAnsi"/>
                <w:szCs w:val="22"/>
              </w:rPr>
            </w:pPr>
            <w:r>
              <w:rPr>
                <w:rFonts w:asciiTheme="majorHAnsi" w:hAnsiTheme="majorHAnsi" w:cstheme="majorHAnsi"/>
                <w:szCs w:val="22"/>
              </w:rPr>
              <w:t>There are a few columns of data in each dataset that have the same values but are named differently. We can simply selected fields</w:t>
            </w:r>
            <w:r w:rsidR="00940EC4">
              <w:rPr>
                <w:rFonts w:asciiTheme="majorHAnsi" w:hAnsiTheme="majorHAnsi" w:cstheme="majorHAnsi"/>
                <w:szCs w:val="22"/>
              </w:rPr>
              <w:t xml:space="preserve"> and Tableau will show us the corresponding match. </w:t>
            </w:r>
          </w:p>
          <w:p w14:paraId="2E78D8C1" w14:textId="7D316814" w:rsidR="00940EC4" w:rsidRDefault="00940EC4" w:rsidP="00940EC4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Theme="majorHAnsi" w:hAnsiTheme="majorHAnsi" w:cstheme="majorHAnsi"/>
                <w:szCs w:val="22"/>
              </w:rPr>
            </w:pPr>
            <w:r>
              <w:rPr>
                <w:rFonts w:asciiTheme="majorHAnsi" w:hAnsiTheme="majorHAnsi" w:cstheme="majorHAnsi"/>
                <w:szCs w:val="22"/>
              </w:rPr>
              <w:t xml:space="preserve">Fix mismatched fields for Copay, Admit Code, </w:t>
            </w:r>
            <w:r w:rsidR="00F8755B">
              <w:rPr>
                <w:rFonts w:asciiTheme="majorHAnsi" w:hAnsiTheme="majorHAnsi" w:cstheme="majorHAnsi"/>
                <w:szCs w:val="22"/>
              </w:rPr>
              <w:t xml:space="preserve">Discharge Code &amp; </w:t>
            </w:r>
            <w:r>
              <w:rPr>
                <w:rFonts w:asciiTheme="majorHAnsi" w:hAnsiTheme="majorHAnsi" w:cstheme="majorHAnsi"/>
                <w:szCs w:val="22"/>
              </w:rPr>
              <w:t>Reject or Accept</w:t>
            </w:r>
          </w:p>
          <w:p w14:paraId="66CD5CB3" w14:textId="4A783487" w:rsidR="00940EC4" w:rsidRPr="00940EC4" w:rsidRDefault="00940EC4" w:rsidP="00F856BD">
            <w:pPr>
              <w:pStyle w:val="ListParagraph"/>
              <w:spacing w:line="240" w:lineRule="auto"/>
              <w:rPr>
                <w:rFonts w:asciiTheme="majorHAnsi" w:hAnsiTheme="majorHAnsi" w:cstheme="majorHAnsi"/>
                <w:b/>
                <w:bCs/>
                <w:szCs w:val="22"/>
              </w:rPr>
            </w:pPr>
          </w:p>
        </w:tc>
      </w:tr>
      <w:tr w:rsidR="007766FE" w:rsidRPr="00AF0637" w14:paraId="4DF22DB8" w14:textId="77777777" w:rsidTr="005312B4">
        <w:tc>
          <w:tcPr>
            <w:tcW w:w="51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800FF" w14:textId="32A91EFA" w:rsidR="002419A7" w:rsidRDefault="002419A7" w:rsidP="002419A7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762158ED" w14:textId="77777777" w:rsidR="008C0B88" w:rsidRDefault="00940EC4" w:rsidP="00137D8D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Cs w:val="22"/>
              </w:rPr>
            </w:pPr>
            <w:r w:rsidRPr="00940EC4">
              <w:rPr>
                <w:rFonts w:asciiTheme="majorHAnsi" w:eastAsia="Times New Roman" w:hAnsiTheme="majorHAnsi" w:cstheme="majorHAnsi"/>
                <w:noProof/>
                <w:szCs w:val="22"/>
              </w:rPr>
              <w:drawing>
                <wp:inline distT="0" distB="0" distL="0" distR="0" wp14:anchorId="337B59CA" wp14:editId="73C934C0">
                  <wp:extent cx="1947732" cy="2336800"/>
                  <wp:effectExtent l="0" t="0" r="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0734" cy="23643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3FCA1A" w14:textId="77777777" w:rsidR="00137D8D" w:rsidRDefault="00137D8D" w:rsidP="00D45A7A">
            <w:p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1E1F60D1" w14:textId="76672868" w:rsidR="00137D8D" w:rsidRPr="00D45A7A" w:rsidRDefault="00137D8D" w:rsidP="00137D8D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Cs w:val="22"/>
              </w:rPr>
            </w:pPr>
            <w:r w:rsidRPr="00137D8D">
              <w:rPr>
                <w:rFonts w:asciiTheme="majorHAnsi" w:eastAsia="Times New Roman" w:hAnsiTheme="majorHAnsi" w:cstheme="majorHAnsi"/>
                <w:noProof/>
                <w:szCs w:val="22"/>
              </w:rPr>
              <w:drawing>
                <wp:inline distT="0" distB="0" distL="0" distR="0" wp14:anchorId="6E860EC5" wp14:editId="27F19879">
                  <wp:extent cx="2720975" cy="1855470"/>
                  <wp:effectExtent l="0" t="0" r="317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0975" cy="1855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0" w:type="dxa"/>
            <w:shd w:val="clear" w:color="auto" w:fill="F4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9E6CC" w14:textId="0C0FB04C" w:rsidR="003A23E2" w:rsidRDefault="003A23E2" w:rsidP="003A23E2">
            <w:pPr>
              <w:pStyle w:val="SectionTitle"/>
              <w:rPr>
                <w:rFonts w:cstheme="majorHAnsi"/>
                <w:u w:val="single"/>
              </w:rPr>
            </w:pPr>
            <w:r>
              <w:rPr>
                <w:rFonts w:cstheme="majorHAnsi"/>
                <w:u w:val="single"/>
              </w:rPr>
              <w:t>Cleaning the Union</w:t>
            </w:r>
          </w:p>
          <w:p w14:paraId="06E855DF" w14:textId="7E4B6178" w:rsidR="003A23E2" w:rsidRDefault="003A23E2" w:rsidP="003A23E2">
            <w:pPr>
              <w:pStyle w:val="SectionTitle"/>
              <w:rPr>
                <w:rFonts w:cstheme="majorHAnsi"/>
                <w:b w:val="0"/>
              </w:rPr>
            </w:pPr>
            <w:r>
              <w:rPr>
                <w:rFonts w:cstheme="majorHAnsi"/>
                <w:b w:val="0"/>
              </w:rPr>
              <w:t xml:space="preserve">Now that we have our fields merged, let’s clean up our dataset. </w:t>
            </w:r>
          </w:p>
          <w:p w14:paraId="047BA25E" w14:textId="77777777" w:rsidR="00940EC4" w:rsidRDefault="00940EC4" w:rsidP="00940EC4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  <w:r>
              <w:rPr>
                <w:rFonts w:asciiTheme="majorHAnsi" w:eastAsia="Times New Roman" w:hAnsiTheme="majorHAnsi" w:cstheme="majorHAnsi"/>
                <w:szCs w:val="22"/>
              </w:rPr>
              <w:t xml:space="preserve">Add a Clean Step </w:t>
            </w:r>
          </w:p>
          <w:p w14:paraId="72227793" w14:textId="7014967C" w:rsidR="00940EC4" w:rsidRPr="00940EC4" w:rsidRDefault="00940EC4" w:rsidP="007F530D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  <w:r w:rsidRPr="00940EC4">
              <w:rPr>
                <w:rFonts w:asciiTheme="majorHAnsi" w:eastAsia="Times New Roman" w:hAnsiTheme="majorHAnsi" w:cstheme="majorHAnsi"/>
                <w:szCs w:val="22"/>
              </w:rPr>
              <w:t>Find Admission Source -&gt; click right into Nulls and replace with “</w:t>
            </w:r>
            <w:r w:rsidR="00011066">
              <w:rPr>
                <w:rFonts w:asciiTheme="majorHAnsi" w:eastAsia="Times New Roman" w:hAnsiTheme="majorHAnsi" w:cstheme="majorHAnsi"/>
                <w:szCs w:val="22"/>
              </w:rPr>
              <w:t>Not Applicable</w:t>
            </w:r>
            <w:r w:rsidRPr="00940EC4">
              <w:rPr>
                <w:rFonts w:asciiTheme="majorHAnsi" w:eastAsia="Times New Roman" w:hAnsiTheme="majorHAnsi" w:cstheme="majorHAnsi"/>
                <w:szCs w:val="22"/>
              </w:rPr>
              <w:t xml:space="preserve">” </w:t>
            </w:r>
          </w:p>
          <w:p w14:paraId="2CE730B5" w14:textId="1E838B8E" w:rsidR="00940EC4" w:rsidRDefault="00940EC4" w:rsidP="00940EC4">
            <w:pPr>
              <w:pStyle w:val="SectionTitle"/>
              <w:numPr>
                <w:ilvl w:val="0"/>
                <w:numId w:val="38"/>
              </w:numPr>
              <w:rPr>
                <w:rFonts w:cstheme="majorHAnsi"/>
                <w:b w:val="0"/>
              </w:rPr>
            </w:pPr>
            <w:r>
              <w:rPr>
                <w:rFonts w:cstheme="majorHAnsi"/>
                <w:b w:val="0"/>
              </w:rPr>
              <w:t>Remove column: ‘Table Name’</w:t>
            </w:r>
          </w:p>
          <w:p w14:paraId="37354CB5" w14:textId="77777777" w:rsidR="00940EC4" w:rsidRDefault="00940EC4" w:rsidP="003A23E2">
            <w:pPr>
              <w:pStyle w:val="SectionTitle"/>
              <w:numPr>
                <w:ilvl w:val="0"/>
                <w:numId w:val="38"/>
              </w:numPr>
              <w:rPr>
                <w:rFonts w:cstheme="majorHAnsi"/>
                <w:b w:val="0"/>
              </w:rPr>
            </w:pPr>
            <w:r>
              <w:rPr>
                <w:rFonts w:cstheme="majorHAnsi"/>
                <w:b w:val="0"/>
              </w:rPr>
              <w:t xml:space="preserve">Create a New Calculation: </w:t>
            </w:r>
            <w:r w:rsidRPr="00940EC4">
              <w:rPr>
                <w:rFonts w:cstheme="majorHAnsi"/>
                <w:bCs/>
              </w:rPr>
              <w:t>Percent Paid</w:t>
            </w:r>
          </w:p>
          <w:p w14:paraId="6F495155" w14:textId="4E0612E2" w:rsidR="00EB11BB" w:rsidRPr="00940EC4" w:rsidRDefault="00940EC4" w:rsidP="00940EC4">
            <w:pPr>
              <w:pStyle w:val="SectionTitle"/>
              <w:ind w:left="360"/>
              <w:rPr>
                <w:rFonts w:cstheme="majorHAnsi"/>
                <w:b w:val="0"/>
                <w:i/>
                <w:iCs/>
              </w:rPr>
            </w:pPr>
            <w:r>
              <w:rPr>
                <w:rFonts w:cstheme="majorHAnsi"/>
                <w:b w:val="0"/>
                <w:i/>
                <w:iCs/>
                <w:color w:val="auto"/>
              </w:rPr>
              <w:t xml:space="preserve">          </w:t>
            </w:r>
            <w:r w:rsidR="00EB11BB" w:rsidRPr="00940EC4">
              <w:rPr>
                <w:rFonts w:cstheme="majorHAnsi"/>
                <w:b w:val="0"/>
                <w:i/>
                <w:iCs/>
                <w:color w:val="auto"/>
              </w:rPr>
              <w:t>([Paid AMT])/</w:t>
            </w:r>
            <w:r w:rsidR="00011066" w:rsidRPr="00940EC4">
              <w:rPr>
                <w:rFonts w:cstheme="majorHAnsi"/>
                <w:b w:val="0"/>
                <w:i/>
                <w:iCs/>
                <w:color w:val="auto"/>
              </w:rPr>
              <w:t xml:space="preserve"> </w:t>
            </w:r>
            <w:r w:rsidR="00EB11BB" w:rsidRPr="00940EC4">
              <w:rPr>
                <w:rFonts w:cstheme="majorHAnsi"/>
                <w:b w:val="0"/>
                <w:i/>
                <w:iCs/>
                <w:color w:val="auto"/>
              </w:rPr>
              <w:t>([Charge AMT])</w:t>
            </w:r>
          </w:p>
          <w:p w14:paraId="2F6BF83C" w14:textId="1F7E6A49" w:rsidR="008C0B88" w:rsidRDefault="008C0B88" w:rsidP="0037520D">
            <w:pPr>
              <w:pStyle w:val="SectionTitle"/>
              <w:rPr>
                <w:rFonts w:cstheme="majorHAnsi"/>
                <w:b w:val="0"/>
                <w:bCs/>
                <w:i/>
                <w:iCs/>
                <w:color w:val="ED7D31" w:themeColor="accent2"/>
              </w:rPr>
            </w:pPr>
          </w:p>
          <w:p w14:paraId="4FC02E8A" w14:textId="1AC64192" w:rsidR="00137D8D" w:rsidRDefault="00137D8D" w:rsidP="0037520D">
            <w:pPr>
              <w:pStyle w:val="SectionTitle"/>
              <w:rPr>
                <w:rFonts w:cstheme="majorHAnsi"/>
                <w:b w:val="0"/>
                <w:bCs/>
                <w:i/>
                <w:iCs/>
                <w:color w:val="ED7D31" w:themeColor="accent2"/>
              </w:rPr>
            </w:pPr>
          </w:p>
          <w:p w14:paraId="42CE44EC" w14:textId="7E36E520" w:rsidR="00137D8D" w:rsidRDefault="00137D8D" w:rsidP="0037520D">
            <w:pPr>
              <w:pStyle w:val="SectionTitle"/>
              <w:rPr>
                <w:rFonts w:cstheme="majorHAnsi"/>
                <w:b w:val="0"/>
                <w:bCs/>
                <w:i/>
                <w:iCs/>
                <w:color w:val="ED7D31" w:themeColor="accent2"/>
              </w:rPr>
            </w:pPr>
          </w:p>
          <w:p w14:paraId="1B010333" w14:textId="10E477B3" w:rsidR="00137D8D" w:rsidRDefault="00137D8D" w:rsidP="0037520D">
            <w:pPr>
              <w:pStyle w:val="SectionTitle"/>
              <w:rPr>
                <w:rFonts w:cstheme="majorHAnsi"/>
                <w:b w:val="0"/>
                <w:bCs/>
                <w:i/>
                <w:iCs/>
                <w:color w:val="ED7D31" w:themeColor="accent2"/>
              </w:rPr>
            </w:pPr>
          </w:p>
          <w:p w14:paraId="27D0BC09" w14:textId="0DCA6CFB" w:rsidR="00137D8D" w:rsidRDefault="00137D8D" w:rsidP="0037520D">
            <w:pPr>
              <w:pStyle w:val="SectionTitle"/>
              <w:rPr>
                <w:rFonts w:cstheme="majorHAnsi"/>
                <w:b w:val="0"/>
                <w:bCs/>
                <w:i/>
                <w:iCs/>
                <w:color w:val="ED7D31" w:themeColor="accent2"/>
              </w:rPr>
            </w:pPr>
          </w:p>
          <w:p w14:paraId="29C38624" w14:textId="4CFDEC51" w:rsidR="00137D8D" w:rsidRDefault="00137D8D" w:rsidP="0037520D">
            <w:pPr>
              <w:pStyle w:val="SectionTitle"/>
              <w:rPr>
                <w:rFonts w:cstheme="majorHAnsi"/>
                <w:b w:val="0"/>
                <w:bCs/>
                <w:i/>
                <w:iCs/>
                <w:color w:val="ED7D31" w:themeColor="accent2"/>
              </w:rPr>
            </w:pPr>
          </w:p>
          <w:p w14:paraId="445FC614" w14:textId="293EC143" w:rsidR="00137D8D" w:rsidRDefault="00137D8D" w:rsidP="0037520D">
            <w:pPr>
              <w:pStyle w:val="SectionTitle"/>
              <w:rPr>
                <w:rFonts w:cstheme="majorHAnsi"/>
                <w:b w:val="0"/>
                <w:bCs/>
                <w:i/>
                <w:iCs/>
                <w:color w:val="ED7D31" w:themeColor="accent2"/>
              </w:rPr>
            </w:pPr>
          </w:p>
          <w:p w14:paraId="6788F291" w14:textId="0BCE8C9B" w:rsidR="00137D8D" w:rsidRDefault="00137D8D" w:rsidP="0037520D">
            <w:pPr>
              <w:pStyle w:val="SectionTitle"/>
              <w:rPr>
                <w:rFonts w:cstheme="majorHAnsi"/>
                <w:b w:val="0"/>
                <w:bCs/>
                <w:i/>
                <w:iCs/>
                <w:color w:val="ED7D31" w:themeColor="accent2"/>
              </w:rPr>
            </w:pPr>
          </w:p>
          <w:p w14:paraId="1D413EA0" w14:textId="77777777" w:rsidR="00137D8D" w:rsidRDefault="00137D8D" w:rsidP="0037520D">
            <w:pPr>
              <w:pStyle w:val="SectionTitle"/>
              <w:rPr>
                <w:rFonts w:cstheme="majorHAnsi"/>
                <w:b w:val="0"/>
                <w:bCs/>
                <w:i/>
                <w:iCs/>
                <w:color w:val="ED7D31" w:themeColor="accent2"/>
              </w:rPr>
            </w:pPr>
          </w:p>
          <w:p w14:paraId="250DC93D" w14:textId="77777777" w:rsidR="00137D8D" w:rsidRDefault="00137D8D" w:rsidP="0037520D">
            <w:pPr>
              <w:pStyle w:val="SectionTitle"/>
              <w:rPr>
                <w:rFonts w:cstheme="majorHAnsi"/>
                <w:b w:val="0"/>
                <w:bCs/>
                <w:i/>
                <w:iCs/>
                <w:color w:val="ED7D31" w:themeColor="accent2"/>
              </w:rPr>
            </w:pPr>
          </w:p>
          <w:p w14:paraId="5919CD9F" w14:textId="6648A5C1" w:rsidR="00137D8D" w:rsidRPr="00137D8D" w:rsidRDefault="00137D8D" w:rsidP="0037520D">
            <w:pPr>
              <w:pStyle w:val="SectionTitle"/>
              <w:rPr>
                <w:rFonts w:cstheme="majorHAnsi"/>
                <w:b w:val="0"/>
                <w:bCs/>
                <w:color w:val="ED7D31" w:themeColor="accent2"/>
              </w:rPr>
            </w:pPr>
          </w:p>
        </w:tc>
      </w:tr>
      <w:tr w:rsidR="00AF0637" w:rsidRPr="00AF0637" w14:paraId="6810803B" w14:textId="77777777" w:rsidTr="005312B4">
        <w:tc>
          <w:tcPr>
            <w:tcW w:w="51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AF059" w14:textId="4493404A" w:rsidR="009F2B02" w:rsidRDefault="00137D8D" w:rsidP="009F2B02">
            <w:pPr>
              <w:pStyle w:val="ListParagraph"/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  <w:r w:rsidRPr="00137D8D">
              <w:rPr>
                <w:rFonts w:asciiTheme="majorHAnsi" w:eastAsia="Times New Roman" w:hAnsiTheme="majorHAnsi" w:cstheme="majorHAnsi"/>
                <w:noProof/>
                <w:szCs w:val="22"/>
              </w:rPr>
              <w:drawing>
                <wp:inline distT="0" distB="0" distL="0" distR="0" wp14:anchorId="601629E7" wp14:editId="7FA7E98A">
                  <wp:extent cx="1206500" cy="105417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5403" cy="10619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6F09B6" w14:textId="77777777" w:rsidR="005312B4" w:rsidRPr="005312B4" w:rsidRDefault="005312B4" w:rsidP="005312B4">
            <w:p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4D94026D" w14:textId="150433C9" w:rsidR="00137D8D" w:rsidRPr="005312B4" w:rsidRDefault="005312B4" w:rsidP="005312B4">
            <w:p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  <w:r w:rsidRPr="005312B4">
              <w:rPr>
                <w:noProof/>
              </w:rPr>
              <w:drawing>
                <wp:inline distT="0" distB="0" distL="0" distR="0" wp14:anchorId="5D435BD1" wp14:editId="645516D5">
                  <wp:extent cx="2717800" cy="1611017"/>
                  <wp:effectExtent l="0" t="0" r="6350" b="825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9689" cy="16358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85CBC8" w14:textId="77777777" w:rsidR="005312B4" w:rsidRPr="005312B4" w:rsidRDefault="005312B4" w:rsidP="005312B4">
            <w:p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6B41FB3F" w14:textId="5D5097EC" w:rsidR="00137D8D" w:rsidRDefault="00137D8D" w:rsidP="009F2B02">
            <w:pPr>
              <w:pStyle w:val="ListParagraph"/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70CEE7C3" w14:textId="79536BA1" w:rsidR="009E28E8" w:rsidRPr="002419A7" w:rsidRDefault="005312B4" w:rsidP="002419A7">
            <w:p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  <w:r w:rsidRPr="005312B4">
              <w:rPr>
                <w:noProof/>
              </w:rPr>
              <w:drawing>
                <wp:inline distT="0" distB="0" distL="0" distR="0" wp14:anchorId="0CB04F9F" wp14:editId="37E6958A">
                  <wp:extent cx="2667969" cy="287655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1828" cy="2880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0" w:type="dxa"/>
            <w:shd w:val="clear" w:color="auto" w:fill="F4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A7E4D" w14:textId="77777777" w:rsidR="00137D8D" w:rsidRDefault="00137D8D" w:rsidP="00081EB5">
            <w:pPr>
              <w:pStyle w:val="SectionTitle"/>
              <w:rPr>
                <w:rFonts w:cstheme="majorHAnsi"/>
                <w:u w:val="single"/>
              </w:rPr>
            </w:pPr>
          </w:p>
          <w:p w14:paraId="57D8D3B1" w14:textId="18ABA014" w:rsidR="00137D8D" w:rsidRDefault="00137D8D" w:rsidP="00081EB5">
            <w:pPr>
              <w:pStyle w:val="SectionTitle"/>
              <w:rPr>
                <w:rFonts w:cstheme="majorHAnsi"/>
                <w:u w:val="single"/>
              </w:rPr>
            </w:pPr>
            <w:r w:rsidRPr="00137D8D">
              <w:rPr>
                <w:rFonts w:cstheme="majorHAnsi"/>
                <w:b w:val="0"/>
              </w:rPr>
              <w:t xml:space="preserve">Let’s take a moment and check our work so far. Right click on your latest Clean step and </w:t>
            </w:r>
            <w:r w:rsidRPr="00137D8D">
              <w:rPr>
                <w:rFonts w:cstheme="majorHAnsi"/>
                <w:bCs/>
              </w:rPr>
              <w:t>choose Preview in Tableau Desktop</w:t>
            </w:r>
          </w:p>
          <w:p w14:paraId="4D792129" w14:textId="77777777" w:rsidR="00137D8D" w:rsidRDefault="00137D8D" w:rsidP="00081EB5">
            <w:pPr>
              <w:pStyle w:val="SectionTitle"/>
              <w:rPr>
                <w:rFonts w:cstheme="majorHAnsi"/>
                <w:u w:val="single"/>
              </w:rPr>
            </w:pPr>
          </w:p>
          <w:p w14:paraId="22C27267" w14:textId="77777777" w:rsidR="00137D8D" w:rsidRDefault="00137D8D" w:rsidP="00081EB5">
            <w:pPr>
              <w:pStyle w:val="SectionTitle"/>
              <w:rPr>
                <w:rFonts w:cstheme="majorHAnsi"/>
                <w:u w:val="single"/>
              </w:rPr>
            </w:pPr>
          </w:p>
          <w:p w14:paraId="36145EFE" w14:textId="77777777" w:rsidR="005312B4" w:rsidRDefault="005312B4" w:rsidP="005312B4">
            <w:pPr>
              <w:pStyle w:val="SectionTitle"/>
              <w:rPr>
                <w:rFonts w:cstheme="majorHAnsi"/>
                <w:bCs/>
              </w:rPr>
            </w:pPr>
            <w:r>
              <w:rPr>
                <w:rFonts w:cstheme="majorHAnsi"/>
                <w:bCs/>
              </w:rPr>
              <w:lastRenderedPageBreak/>
              <w:t>Clean Member Policy File:</w:t>
            </w:r>
          </w:p>
          <w:p w14:paraId="64EAB588" w14:textId="68D8C872" w:rsidR="00AF0637" w:rsidRPr="00EF1D72" w:rsidRDefault="00AF0637" w:rsidP="00081EB5">
            <w:pPr>
              <w:pStyle w:val="SectionTitle"/>
              <w:rPr>
                <w:rFonts w:cstheme="majorHAnsi"/>
                <w:u w:val="single"/>
              </w:rPr>
            </w:pPr>
          </w:p>
          <w:p w14:paraId="7110B175" w14:textId="66AB244E" w:rsidR="00B605F0" w:rsidRDefault="00EF1D72" w:rsidP="005E10F2">
            <w:pPr>
              <w:pStyle w:val="SectionTitle"/>
              <w:rPr>
                <w:rFonts w:cstheme="majorHAnsi"/>
                <w:b w:val="0"/>
              </w:rPr>
            </w:pPr>
            <w:r>
              <w:rPr>
                <w:rFonts w:cstheme="majorHAnsi"/>
                <w:b w:val="0"/>
              </w:rPr>
              <w:t xml:space="preserve">Now that </w:t>
            </w:r>
            <w:r w:rsidR="00B50C83">
              <w:rPr>
                <w:rFonts w:cstheme="majorHAnsi"/>
                <w:b w:val="0"/>
              </w:rPr>
              <w:t>we’ve</w:t>
            </w:r>
            <w:r>
              <w:rPr>
                <w:rFonts w:cstheme="majorHAnsi"/>
                <w:b w:val="0"/>
              </w:rPr>
              <w:t xml:space="preserve"> cleaned up the</w:t>
            </w:r>
            <w:r w:rsidR="00B50C83">
              <w:rPr>
                <w:rFonts w:cstheme="majorHAnsi"/>
                <w:b w:val="0"/>
              </w:rPr>
              <w:t xml:space="preserve"> Claims</w:t>
            </w:r>
            <w:r>
              <w:rPr>
                <w:rFonts w:cstheme="majorHAnsi"/>
                <w:b w:val="0"/>
              </w:rPr>
              <w:t xml:space="preserve"> data</w:t>
            </w:r>
            <w:r w:rsidR="00B50C83">
              <w:rPr>
                <w:rFonts w:cstheme="majorHAnsi"/>
                <w:b w:val="0"/>
              </w:rPr>
              <w:t xml:space="preserve"> we need to integrate our P</w:t>
            </w:r>
            <w:r w:rsidR="005E10F2">
              <w:rPr>
                <w:rFonts w:cstheme="majorHAnsi"/>
                <w:b w:val="0"/>
              </w:rPr>
              <w:t xml:space="preserve">olicy </w:t>
            </w:r>
            <w:r w:rsidR="00B50C83">
              <w:rPr>
                <w:rFonts w:cstheme="majorHAnsi"/>
                <w:b w:val="0"/>
              </w:rPr>
              <w:t>D</w:t>
            </w:r>
            <w:r w:rsidR="005E10F2">
              <w:rPr>
                <w:rFonts w:cstheme="majorHAnsi"/>
                <w:b w:val="0"/>
              </w:rPr>
              <w:t>ata</w:t>
            </w:r>
            <w:r>
              <w:rPr>
                <w:rFonts w:cstheme="majorHAnsi"/>
                <w:b w:val="0"/>
              </w:rPr>
              <w:t xml:space="preserve">. </w:t>
            </w:r>
          </w:p>
          <w:p w14:paraId="75075C84" w14:textId="2D4E9FB4" w:rsidR="00EA7182" w:rsidRPr="005312B4" w:rsidRDefault="00EA7182" w:rsidP="00EA7182">
            <w:pPr>
              <w:pStyle w:val="SectionTitle"/>
              <w:numPr>
                <w:ilvl w:val="0"/>
                <w:numId w:val="40"/>
              </w:numPr>
              <w:rPr>
                <w:rFonts w:cstheme="majorHAnsi"/>
                <w:b w:val="0"/>
              </w:rPr>
            </w:pPr>
            <w:r>
              <w:rPr>
                <w:rFonts w:cstheme="majorHAnsi"/>
                <w:b w:val="0"/>
              </w:rPr>
              <w:t xml:space="preserve">Add </w:t>
            </w:r>
            <w:r w:rsidR="005312B4">
              <w:rPr>
                <w:rFonts w:cstheme="majorHAnsi"/>
                <w:b w:val="0"/>
              </w:rPr>
              <w:t>Connection</w:t>
            </w:r>
            <w:r>
              <w:rPr>
                <w:rFonts w:cstheme="majorHAnsi"/>
                <w:b w:val="0"/>
              </w:rPr>
              <w:t xml:space="preserve">-&gt; Text File -&gt; </w:t>
            </w:r>
            <w:r w:rsidRPr="00EA7182">
              <w:rPr>
                <w:rFonts w:cstheme="majorHAnsi"/>
                <w:bCs/>
              </w:rPr>
              <w:t xml:space="preserve">Member Info </w:t>
            </w:r>
            <w:r>
              <w:rPr>
                <w:rFonts w:cstheme="majorHAnsi"/>
                <w:bCs/>
              </w:rPr>
              <w:t>–</w:t>
            </w:r>
            <w:r w:rsidRPr="00EA7182">
              <w:rPr>
                <w:rFonts w:cstheme="majorHAnsi"/>
                <w:bCs/>
              </w:rPr>
              <w:t xml:space="preserve"> Polic</w:t>
            </w:r>
            <w:r w:rsidR="005312B4">
              <w:rPr>
                <w:rFonts w:cstheme="majorHAnsi"/>
                <w:bCs/>
              </w:rPr>
              <w:t>y</w:t>
            </w:r>
          </w:p>
          <w:p w14:paraId="71DD5234" w14:textId="4141B2D2" w:rsidR="00EA7182" w:rsidRDefault="00EA7182" w:rsidP="00EA7182">
            <w:pPr>
              <w:pStyle w:val="SectionTitle"/>
              <w:rPr>
                <w:rFonts w:cstheme="majorHAnsi"/>
                <w:bCs/>
              </w:rPr>
            </w:pPr>
          </w:p>
          <w:p w14:paraId="1075EB33" w14:textId="16CCACE4" w:rsidR="005312B4" w:rsidRDefault="005312B4" w:rsidP="00EA7182">
            <w:pPr>
              <w:pStyle w:val="SectionTitle"/>
              <w:rPr>
                <w:rFonts w:cstheme="majorHAnsi"/>
                <w:bCs/>
              </w:rPr>
            </w:pPr>
          </w:p>
          <w:p w14:paraId="4511647E" w14:textId="4749226B" w:rsidR="005312B4" w:rsidRDefault="005312B4" w:rsidP="00EA7182">
            <w:pPr>
              <w:pStyle w:val="SectionTitle"/>
              <w:rPr>
                <w:rFonts w:cstheme="majorHAnsi"/>
                <w:bCs/>
              </w:rPr>
            </w:pPr>
          </w:p>
          <w:p w14:paraId="5BBA4B3F" w14:textId="14E58AB4" w:rsidR="005312B4" w:rsidRDefault="005312B4" w:rsidP="00EA7182">
            <w:pPr>
              <w:pStyle w:val="SectionTitle"/>
              <w:rPr>
                <w:rFonts w:cstheme="majorHAnsi"/>
                <w:bCs/>
              </w:rPr>
            </w:pPr>
          </w:p>
          <w:p w14:paraId="4506D490" w14:textId="3215627E" w:rsidR="005312B4" w:rsidRDefault="005312B4" w:rsidP="00EA7182">
            <w:pPr>
              <w:pStyle w:val="SectionTitle"/>
              <w:rPr>
                <w:rFonts w:cstheme="majorHAnsi"/>
                <w:bCs/>
              </w:rPr>
            </w:pPr>
          </w:p>
          <w:p w14:paraId="79704EDE" w14:textId="648E8558" w:rsidR="005312B4" w:rsidRDefault="005312B4" w:rsidP="00EA7182">
            <w:pPr>
              <w:pStyle w:val="SectionTitle"/>
              <w:rPr>
                <w:rFonts w:cstheme="majorHAnsi"/>
                <w:bCs/>
              </w:rPr>
            </w:pPr>
          </w:p>
          <w:p w14:paraId="4A9E73FC" w14:textId="3BD45D6B" w:rsidR="005312B4" w:rsidRDefault="005312B4" w:rsidP="00EA7182">
            <w:pPr>
              <w:pStyle w:val="SectionTitle"/>
              <w:rPr>
                <w:rFonts w:cstheme="majorHAnsi"/>
                <w:bCs/>
              </w:rPr>
            </w:pPr>
          </w:p>
          <w:p w14:paraId="5D10A7AA" w14:textId="62FCFDC5" w:rsidR="005312B4" w:rsidRDefault="005312B4" w:rsidP="00EA7182">
            <w:pPr>
              <w:pStyle w:val="SectionTitle"/>
              <w:rPr>
                <w:rFonts w:cstheme="majorHAnsi"/>
                <w:bCs/>
              </w:rPr>
            </w:pPr>
          </w:p>
          <w:p w14:paraId="1EA066AE" w14:textId="0A8FDB36" w:rsidR="005312B4" w:rsidRDefault="005312B4" w:rsidP="00EA7182">
            <w:pPr>
              <w:pStyle w:val="SectionTitle"/>
              <w:rPr>
                <w:rFonts w:cstheme="majorHAnsi"/>
                <w:bCs/>
              </w:rPr>
            </w:pPr>
          </w:p>
          <w:p w14:paraId="4BD94A5C" w14:textId="77777777" w:rsidR="005312B4" w:rsidRDefault="005312B4" w:rsidP="00EA7182">
            <w:pPr>
              <w:pStyle w:val="SectionTitle"/>
              <w:rPr>
                <w:rFonts w:cstheme="majorHAnsi"/>
                <w:bCs/>
              </w:rPr>
            </w:pPr>
          </w:p>
          <w:p w14:paraId="1FD5146E" w14:textId="4D0BD876" w:rsidR="005312B4" w:rsidRDefault="005312B4" w:rsidP="00EA7182">
            <w:pPr>
              <w:pStyle w:val="SectionTitle"/>
              <w:rPr>
                <w:rFonts w:cstheme="majorHAnsi"/>
                <w:bCs/>
              </w:rPr>
            </w:pPr>
            <w:r>
              <w:rPr>
                <w:rFonts w:cstheme="majorHAnsi"/>
                <w:bCs/>
              </w:rPr>
              <w:t>Add a Clean Step:</w:t>
            </w:r>
          </w:p>
          <w:p w14:paraId="1C3C49C8" w14:textId="3BE779BE" w:rsidR="005312B4" w:rsidRDefault="005312B4" w:rsidP="005312B4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  <w:r>
              <w:rPr>
                <w:rFonts w:asciiTheme="majorHAnsi" w:eastAsia="Times New Roman" w:hAnsiTheme="majorHAnsi" w:cstheme="majorHAnsi"/>
                <w:szCs w:val="22"/>
              </w:rPr>
              <w:t xml:space="preserve">Change </w:t>
            </w:r>
            <w:r w:rsidRPr="005312B4">
              <w:rPr>
                <w:rFonts w:asciiTheme="majorHAnsi" w:eastAsia="Times New Roman" w:hAnsiTheme="majorHAnsi" w:cstheme="majorHAnsi"/>
                <w:b/>
                <w:bCs/>
                <w:szCs w:val="22"/>
              </w:rPr>
              <w:t>Patient ID</w:t>
            </w:r>
            <w:r>
              <w:rPr>
                <w:rFonts w:asciiTheme="majorHAnsi" w:eastAsia="Times New Roman" w:hAnsiTheme="majorHAnsi" w:cstheme="majorHAnsi"/>
                <w:szCs w:val="22"/>
              </w:rPr>
              <w:t xml:space="preserve"> to STR</w:t>
            </w:r>
          </w:p>
          <w:p w14:paraId="3A364FCE" w14:textId="3E5AFA30" w:rsidR="005312B4" w:rsidRDefault="005312B4" w:rsidP="005312B4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  <w:r>
              <w:rPr>
                <w:rFonts w:asciiTheme="majorHAnsi" w:eastAsia="Times New Roman" w:hAnsiTheme="majorHAnsi" w:cstheme="majorHAnsi"/>
                <w:szCs w:val="22"/>
              </w:rPr>
              <w:t xml:space="preserve">Split </w:t>
            </w:r>
            <w:r w:rsidRPr="005312B4">
              <w:rPr>
                <w:rFonts w:asciiTheme="majorHAnsi" w:eastAsia="Times New Roman" w:hAnsiTheme="majorHAnsi" w:cstheme="majorHAnsi"/>
                <w:b/>
                <w:bCs/>
                <w:szCs w:val="22"/>
              </w:rPr>
              <w:t>Patient Desc</w:t>
            </w:r>
            <w:r>
              <w:rPr>
                <w:rFonts w:asciiTheme="majorHAnsi" w:eastAsia="Times New Roman" w:hAnsiTheme="majorHAnsi" w:cstheme="majorHAnsi"/>
                <w:szCs w:val="22"/>
              </w:rPr>
              <w:t xml:space="preserve"> field -&gt; Ellipses -&gt; Automatic Split</w:t>
            </w:r>
          </w:p>
          <w:p w14:paraId="433CE239" w14:textId="7D4EB42A" w:rsidR="005312B4" w:rsidRDefault="005312B4" w:rsidP="005312B4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  <w:r>
              <w:rPr>
                <w:rFonts w:asciiTheme="majorHAnsi" w:eastAsia="Times New Roman" w:hAnsiTheme="majorHAnsi" w:cstheme="majorHAnsi"/>
                <w:szCs w:val="22"/>
              </w:rPr>
              <w:t>Rename New Fields to Gender and Relationship</w:t>
            </w:r>
          </w:p>
          <w:p w14:paraId="4F629DC7" w14:textId="0F52FA1C" w:rsidR="005312B4" w:rsidRDefault="005312B4" w:rsidP="005312B4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  <w:r>
              <w:rPr>
                <w:rFonts w:asciiTheme="majorHAnsi" w:eastAsia="Times New Roman" w:hAnsiTheme="majorHAnsi" w:cstheme="majorHAnsi"/>
                <w:szCs w:val="22"/>
              </w:rPr>
              <w:t>Remove Parent field Patient Desc</w:t>
            </w:r>
          </w:p>
          <w:p w14:paraId="7D51B5B2" w14:textId="7F2A3362" w:rsidR="005312B4" w:rsidRDefault="005312B4" w:rsidP="005312B4">
            <w:p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110231CA" w14:textId="1C3CCE41" w:rsidR="005312B4" w:rsidRDefault="005312B4" w:rsidP="005312B4">
            <w:p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63C14C1B" w14:textId="12D331B9" w:rsidR="005312B4" w:rsidRPr="005312B4" w:rsidRDefault="005312B4" w:rsidP="005312B4">
            <w:pPr>
              <w:spacing w:line="240" w:lineRule="auto"/>
              <w:rPr>
                <w:rFonts w:asciiTheme="majorHAnsi" w:eastAsia="Times New Roman" w:hAnsiTheme="majorHAnsi" w:cstheme="majorHAnsi"/>
                <w:b/>
                <w:bCs/>
                <w:szCs w:val="22"/>
              </w:rPr>
            </w:pPr>
            <w:r>
              <w:rPr>
                <w:rFonts w:asciiTheme="majorHAnsi" w:eastAsia="Times New Roman" w:hAnsiTheme="majorHAnsi" w:cstheme="majorHAnsi"/>
                <w:szCs w:val="22"/>
              </w:rPr>
              <w:t xml:space="preserve">Rename Step to </w:t>
            </w:r>
            <w:r w:rsidRPr="005312B4">
              <w:rPr>
                <w:rFonts w:asciiTheme="majorHAnsi" w:eastAsia="Times New Roman" w:hAnsiTheme="majorHAnsi" w:cstheme="majorHAnsi"/>
                <w:b/>
                <w:bCs/>
                <w:szCs w:val="22"/>
              </w:rPr>
              <w:t>Member Info Clean</w:t>
            </w:r>
          </w:p>
          <w:p w14:paraId="07106D43" w14:textId="77777777" w:rsidR="005312B4" w:rsidRDefault="005312B4" w:rsidP="00EA7182">
            <w:pPr>
              <w:pStyle w:val="SectionTitle"/>
              <w:rPr>
                <w:rFonts w:cstheme="majorHAnsi"/>
                <w:b w:val="0"/>
              </w:rPr>
            </w:pPr>
          </w:p>
          <w:p w14:paraId="654F6001" w14:textId="11194F56" w:rsidR="008E3934" w:rsidRDefault="008E3934" w:rsidP="005E10F2">
            <w:pPr>
              <w:pStyle w:val="SectionTitle"/>
              <w:rPr>
                <w:rFonts w:cstheme="majorHAnsi"/>
                <w:b w:val="0"/>
              </w:rPr>
            </w:pPr>
          </w:p>
          <w:p w14:paraId="6C268488" w14:textId="1CB752FD" w:rsidR="005E10F2" w:rsidRDefault="005E10F2" w:rsidP="005E10F2">
            <w:pPr>
              <w:pStyle w:val="SectionTitle"/>
              <w:rPr>
                <w:rFonts w:cstheme="majorHAnsi"/>
                <w:b w:val="0"/>
              </w:rPr>
            </w:pPr>
          </w:p>
          <w:p w14:paraId="4C9E1821" w14:textId="7C2AC19F" w:rsidR="009E28E8" w:rsidRPr="006870C9" w:rsidRDefault="009E28E8" w:rsidP="005312B4">
            <w:pPr>
              <w:pStyle w:val="SectionTitle"/>
              <w:rPr>
                <w:rFonts w:cstheme="majorHAnsi"/>
                <w:b w:val="0"/>
                <w:bCs/>
                <w:highlight w:val="yellow"/>
                <w:u w:val="single"/>
              </w:rPr>
            </w:pPr>
          </w:p>
        </w:tc>
      </w:tr>
      <w:tr w:rsidR="002419A7" w:rsidRPr="00AF0637" w14:paraId="0D3D3EDF" w14:textId="77777777" w:rsidTr="005312B4">
        <w:tc>
          <w:tcPr>
            <w:tcW w:w="51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8D2AA" w14:textId="77777777" w:rsidR="005312B4" w:rsidRPr="005312B4" w:rsidRDefault="005312B4" w:rsidP="005312B4">
            <w:p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5515C8F5" w14:textId="77777777" w:rsidR="00795FE5" w:rsidRDefault="005312B4" w:rsidP="005312B4">
            <w:p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  <w:r w:rsidRPr="005312B4">
              <w:rPr>
                <w:noProof/>
              </w:rPr>
              <w:drawing>
                <wp:inline distT="0" distB="0" distL="0" distR="0" wp14:anchorId="11265ED8" wp14:editId="68A41200">
                  <wp:extent cx="2985135" cy="1641435"/>
                  <wp:effectExtent l="0" t="0" r="571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6429" cy="1669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2B5554" w14:textId="77777777" w:rsidR="002B2389" w:rsidRDefault="002B2389" w:rsidP="005312B4">
            <w:p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53AE3674" w14:textId="35B1FFE1" w:rsidR="002B2389" w:rsidRPr="005312B4" w:rsidRDefault="002B2389" w:rsidP="002B2389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Cs w:val="22"/>
              </w:rPr>
            </w:pPr>
            <w:r w:rsidRPr="002B2389">
              <w:rPr>
                <w:rFonts w:asciiTheme="majorHAnsi" w:eastAsia="Times New Roman" w:hAnsiTheme="majorHAnsi" w:cstheme="majorHAnsi"/>
                <w:noProof/>
                <w:szCs w:val="22"/>
              </w:rPr>
              <w:lastRenderedPageBreak/>
              <w:drawing>
                <wp:inline distT="0" distB="0" distL="0" distR="0" wp14:anchorId="08B2382D" wp14:editId="48932346">
                  <wp:extent cx="1581150" cy="2168572"/>
                  <wp:effectExtent l="0" t="0" r="0" b="317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5182" cy="21741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0" w:type="dxa"/>
            <w:shd w:val="clear" w:color="auto" w:fill="F4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11115" w14:textId="2AED68A6" w:rsidR="002419A7" w:rsidRDefault="005900B3" w:rsidP="002419A7">
            <w:pPr>
              <w:pStyle w:val="SectionTitle"/>
              <w:rPr>
                <w:rFonts w:cstheme="majorHAnsi"/>
                <w:u w:val="single"/>
              </w:rPr>
            </w:pPr>
            <w:r>
              <w:rPr>
                <w:rFonts w:cstheme="majorHAnsi"/>
                <w:u w:val="single"/>
              </w:rPr>
              <w:lastRenderedPageBreak/>
              <w:t>Join</w:t>
            </w:r>
            <w:r w:rsidR="005312B4">
              <w:rPr>
                <w:rFonts w:cstheme="majorHAnsi"/>
                <w:u w:val="single"/>
              </w:rPr>
              <w:t>ing the Datasets:</w:t>
            </w:r>
          </w:p>
          <w:p w14:paraId="5272F993" w14:textId="4D8D990D" w:rsidR="005312B4" w:rsidRDefault="005312B4" w:rsidP="005312B4">
            <w:pPr>
              <w:pStyle w:val="SectionTitle"/>
              <w:rPr>
                <w:rFonts w:cstheme="majorHAnsi"/>
                <w:b w:val="0"/>
              </w:rPr>
            </w:pPr>
            <w:r>
              <w:rPr>
                <w:rFonts w:cstheme="majorHAnsi"/>
                <w:b w:val="0"/>
              </w:rPr>
              <w:t xml:space="preserve">Now  that Member Policy is cleaned we can join it to our claims data to match our members to their policy information.  </w:t>
            </w:r>
          </w:p>
          <w:p w14:paraId="1FDD6574" w14:textId="77777777" w:rsidR="005312B4" w:rsidRDefault="005312B4" w:rsidP="005312B4">
            <w:pPr>
              <w:pStyle w:val="SectionTitle"/>
              <w:rPr>
                <w:rFonts w:cstheme="majorHAnsi"/>
                <w:b w:val="0"/>
              </w:rPr>
            </w:pPr>
          </w:p>
          <w:p w14:paraId="0B89DFF2" w14:textId="77777777" w:rsidR="005312B4" w:rsidRPr="009909D9" w:rsidRDefault="005312B4" w:rsidP="005312B4">
            <w:p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4361015C" w14:textId="3F2A85C5" w:rsidR="005312B4" w:rsidRDefault="005312B4" w:rsidP="005312B4">
            <w:pPr>
              <w:pStyle w:val="ListParagraph"/>
              <w:numPr>
                <w:ilvl w:val="0"/>
                <w:numId w:val="41"/>
              </w:num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  <w:r w:rsidRPr="009E28E8">
              <w:rPr>
                <w:rFonts w:asciiTheme="majorHAnsi" w:eastAsia="Times New Roman" w:hAnsiTheme="majorHAnsi" w:cstheme="majorHAnsi"/>
                <w:szCs w:val="22"/>
              </w:rPr>
              <w:t xml:space="preserve">Drag </w:t>
            </w:r>
            <w:r>
              <w:rPr>
                <w:rFonts w:asciiTheme="majorHAnsi" w:eastAsia="Times New Roman" w:hAnsiTheme="majorHAnsi" w:cstheme="majorHAnsi"/>
                <w:szCs w:val="22"/>
              </w:rPr>
              <w:t>Member Info Clean directly on top of Claims Clean step.</w:t>
            </w:r>
            <w:r w:rsidR="002B2389">
              <w:rPr>
                <w:rFonts w:asciiTheme="majorHAnsi" w:eastAsia="Times New Roman" w:hAnsiTheme="majorHAnsi" w:cstheme="majorHAnsi"/>
                <w:szCs w:val="22"/>
              </w:rPr>
              <w:t xml:space="preserve"> Select</w:t>
            </w:r>
            <w:r w:rsidRPr="009E28E8">
              <w:rPr>
                <w:rFonts w:asciiTheme="majorHAnsi" w:eastAsia="Times New Roman" w:hAnsiTheme="majorHAnsi" w:cstheme="majorHAnsi"/>
                <w:szCs w:val="22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szCs w:val="22"/>
              </w:rPr>
              <w:t xml:space="preserve">Join </w:t>
            </w:r>
            <w:r w:rsidR="002B2389">
              <w:rPr>
                <w:rFonts w:asciiTheme="majorHAnsi" w:eastAsia="Times New Roman" w:hAnsiTheme="majorHAnsi" w:cstheme="majorHAnsi"/>
                <w:szCs w:val="22"/>
              </w:rPr>
              <w:t xml:space="preserve">in </w:t>
            </w:r>
            <w:r w:rsidRPr="009E28E8">
              <w:rPr>
                <w:rFonts w:asciiTheme="majorHAnsi" w:eastAsia="Times New Roman" w:hAnsiTheme="majorHAnsi" w:cstheme="majorHAnsi"/>
                <w:szCs w:val="22"/>
              </w:rPr>
              <w:t>pop-up orange box.</w:t>
            </w:r>
          </w:p>
          <w:p w14:paraId="7B7DF3F8" w14:textId="6DEF1792" w:rsidR="005312B4" w:rsidRDefault="005312B4" w:rsidP="005312B4">
            <w:pPr>
              <w:pStyle w:val="ListParagraph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08683667" w14:textId="20FBB25C" w:rsidR="002B2389" w:rsidRDefault="002B2389" w:rsidP="005312B4">
            <w:pPr>
              <w:pStyle w:val="ListParagraph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72F63BF3" w14:textId="6B66D2E2" w:rsidR="002B2389" w:rsidRDefault="002B2389" w:rsidP="005312B4">
            <w:pPr>
              <w:pStyle w:val="ListParagraph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62B520CF" w14:textId="59B89704" w:rsidR="002B2389" w:rsidRDefault="002B2389" w:rsidP="005312B4">
            <w:pPr>
              <w:pStyle w:val="ListParagraph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19864AEC" w14:textId="4FF50ABD" w:rsidR="002B2389" w:rsidRDefault="002B2389" w:rsidP="005312B4">
            <w:pPr>
              <w:pStyle w:val="ListParagraph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06A9C7AF" w14:textId="77777777" w:rsidR="002B2389" w:rsidRPr="005900B3" w:rsidRDefault="002B2389" w:rsidP="005312B4">
            <w:pPr>
              <w:pStyle w:val="ListParagraph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76F69CED" w14:textId="77777777" w:rsidR="002B2389" w:rsidRPr="002B2389" w:rsidRDefault="002B2389" w:rsidP="002B2389">
            <w:p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2A057139" w14:textId="56A5B2E2" w:rsidR="005312B4" w:rsidRDefault="002B2389" w:rsidP="002B2389">
            <w:pPr>
              <w:pStyle w:val="ListParagraph"/>
              <w:numPr>
                <w:ilvl w:val="0"/>
                <w:numId w:val="41"/>
              </w:num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  <w:r w:rsidRPr="002B2389">
              <w:rPr>
                <w:rFonts w:asciiTheme="majorHAnsi" w:eastAsia="Times New Roman" w:hAnsiTheme="majorHAnsi" w:cstheme="majorHAnsi"/>
                <w:szCs w:val="22"/>
              </w:rPr>
              <w:t>Change to a Left Join</w:t>
            </w:r>
          </w:p>
          <w:p w14:paraId="2DD56290" w14:textId="77777777" w:rsidR="005312B4" w:rsidRDefault="005312B4" w:rsidP="002B2389">
            <w:pPr>
              <w:pStyle w:val="ListParagraph"/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6E32F365" w14:textId="77777777" w:rsidR="005312B4" w:rsidRDefault="005312B4" w:rsidP="005312B4">
            <w:pPr>
              <w:pStyle w:val="SectionTitle"/>
              <w:rPr>
                <w:rFonts w:cstheme="majorHAnsi"/>
                <w:b w:val="0"/>
              </w:rPr>
            </w:pPr>
          </w:p>
          <w:p w14:paraId="1C335E1E" w14:textId="6A06778C" w:rsidR="005900B3" w:rsidRDefault="005900B3" w:rsidP="002419A7">
            <w:pPr>
              <w:pStyle w:val="SectionTitle"/>
              <w:rPr>
                <w:rFonts w:cstheme="majorHAnsi"/>
                <w:u w:val="single"/>
              </w:rPr>
            </w:pPr>
          </w:p>
          <w:p w14:paraId="152524AE" w14:textId="4CFCF37D" w:rsidR="005312B4" w:rsidRDefault="005312B4" w:rsidP="002419A7">
            <w:pPr>
              <w:pStyle w:val="SectionTitle"/>
              <w:rPr>
                <w:rFonts w:cstheme="majorHAnsi"/>
                <w:u w:val="single"/>
              </w:rPr>
            </w:pPr>
          </w:p>
          <w:p w14:paraId="1F15D8CE" w14:textId="242B1ADF" w:rsidR="005312B4" w:rsidRDefault="005312B4" w:rsidP="002419A7">
            <w:pPr>
              <w:pStyle w:val="SectionTitle"/>
              <w:rPr>
                <w:rFonts w:cstheme="majorHAnsi"/>
                <w:u w:val="single"/>
              </w:rPr>
            </w:pPr>
          </w:p>
          <w:p w14:paraId="24B2B428" w14:textId="76B61F85" w:rsidR="005312B4" w:rsidRDefault="005312B4" w:rsidP="002419A7">
            <w:pPr>
              <w:pStyle w:val="SectionTitle"/>
              <w:rPr>
                <w:rFonts w:cstheme="majorHAnsi"/>
                <w:u w:val="single"/>
              </w:rPr>
            </w:pPr>
          </w:p>
          <w:p w14:paraId="43E42BF9" w14:textId="2377D6A3" w:rsidR="005312B4" w:rsidRDefault="005312B4" w:rsidP="002419A7">
            <w:pPr>
              <w:pStyle w:val="SectionTitle"/>
              <w:rPr>
                <w:rFonts w:cstheme="majorHAnsi"/>
                <w:u w:val="single"/>
              </w:rPr>
            </w:pPr>
          </w:p>
          <w:p w14:paraId="4771E343" w14:textId="77285615" w:rsidR="005312B4" w:rsidRDefault="005312B4" w:rsidP="002419A7">
            <w:pPr>
              <w:pStyle w:val="SectionTitle"/>
              <w:rPr>
                <w:rFonts w:cstheme="majorHAnsi"/>
                <w:u w:val="single"/>
              </w:rPr>
            </w:pPr>
          </w:p>
          <w:p w14:paraId="617B4E2D" w14:textId="77777777" w:rsidR="005312B4" w:rsidRDefault="005312B4" w:rsidP="002419A7">
            <w:pPr>
              <w:pStyle w:val="SectionTitle"/>
              <w:rPr>
                <w:rFonts w:cstheme="majorHAnsi"/>
                <w:u w:val="single"/>
              </w:rPr>
            </w:pPr>
          </w:p>
          <w:p w14:paraId="0848A3A2" w14:textId="77777777" w:rsidR="00B72DBB" w:rsidRDefault="00B72DBB" w:rsidP="00B72DBB">
            <w:pPr>
              <w:pStyle w:val="SectionTitle"/>
              <w:rPr>
                <w:rFonts w:cstheme="majorHAnsi"/>
                <w:b w:val="0"/>
                <w:bCs/>
              </w:rPr>
            </w:pPr>
          </w:p>
          <w:p w14:paraId="5D6BD7A8" w14:textId="461AAC16" w:rsidR="00B72DBB" w:rsidRPr="009909D9" w:rsidRDefault="00B72DBB" w:rsidP="00B72DBB">
            <w:pPr>
              <w:pStyle w:val="SectionTitle"/>
              <w:rPr>
                <w:rFonts w:cstheme="majorHAnsi"/>
                <w:b w:val="0"/>
                <w:bCs/>
              </w:rPr>
            </w:pPr>
          </w:p>
        </w:tc>
      </w:tr>
      <w:tr w:rsidR="00AF0637" w:rsidRPr="00AF0637" w14:paraId="22286A62" w14:textId="77777777" w:rsidTr="005312B4">
        <w:tc>
          <w:tcPr>
            <w:tcW w:w="51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91907" w14:textId="77777777" w:rsidR="00840D58" w:rsidRDefault="00840D58" w:rsidP="00840D58">
            <w:pPr>
              <w:spacing w:line="240" w:lineRule="auto"/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5E019C19" w14:textId="77777777" w:rsidR="00395877" w:rsidRDefault="002B2389" w:rsidP="004645F5">
            <w:pPr>
              <w:spacing w:line="240" w:lineRule="auto"/>
              <w:jc w:val="both"/>
            </w:pPr>
            <w:r w:rsidRPr="002B2389">
              <w:rPr>
                <w:noProof/>
              </w:rPr>
              <w:drawing>
                <wp:inline distT="0" distB="0" distL="0" distR="0" wp14:anchorId="746E997F" wp14:editId="5D485F7C">
                  <wp:extent cx="2847419" cy="227330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0212" cy="2283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E94AA" w14:textId="77777777" w:rsidR="00FF2AD5" w:rsidRPr="00FF2AD5" w:rsidRDefault="00FF2AD5" w:rsidP="00FF2AD5">
            <w:pPr>
              <w:rPr>
                <w:rFonts w:asciiTheme="majorHAnsi" w:eastAsia="Times New Roman" w:hAnsiTheme="majorHAnsi" w:cstheme="majorHAnsi"/>
                <w:szCs w:val="22"/>
              </w:rPr>
            </w:pPr>
          </w:p>
          <w:p w14:paraId="378C87A5" w14:textId="18189015" w:rsidR="00FF2AD5" w:rsidRPr="00FF2AD5" w:rsidRDefault="00FF2AD5" w:rsidP="00FF2AD5">
            <w:pPr>
              <w:rPr>
                <w:rFonts w:asciiTheme="majorHAnsi" w:eastAsia="Times New Roman" w:hAnsiTheme="majorHAnsi" w:cstheme="majorHAnsi"/>
                <w:szCs w:val="22"/>
              </w:rPr>
            </w:pPr>
          </w:p>
        </w:tc>
        <w:tc>
          <w:tcPr>
            <w:tcW w:w="4950" w:type="dxa"/>
            <w:shd w:val="clear" w:color="auto" w:fill="F4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E749A" w14:textId="1EC53EDC" w:rsidR="00AF0637" w:rsidRDefault="004645F5" w:rsidP="00081EB5">
            <w:pPr>
              <w:pStyle w:val="SectionTitle"/>
              <w:rPr>
                <w:rFonts w:cstheme="majorHAnsi"/>
                <w:u w:val="single"/>
              </w:rPr>
            </w:pPr>
            <w:r>
              <w:rPr>
                <w:rFonts w:cstheme="majorHAnsi"/>
                <w:u w:val="single"/>
              </w:rPr>
              <w:t>Final Clean Step</w:t>
            </w:r>
          </w:p>
          <w:p w14:paraId="6B0D143B" w14:textId="6FCE1677" w:rsidR="002B2389" w:rsidRDefault="002B2389" w:rsidP="00081EB5">
            <w:pPr>
              <w:pStyle w:val="SectionTitle"/>
              <w:rPr>
                <w:rFonts w:cstheme="majorHAnsi"/>
                <w:u w:val="single"/>
              </w:rPr>
            </w:pPr>
          </w:p>
          <w:p w14:paraId="5040B6F6" w14:textId="41441E9A" w:rsidR="002B2389" w:rsidRDefault="002B2389" w:rsidP="002B2389">
            <w:pPr>
              <w:pStyle w:val="SectionTitle"/>
              <w:numPr>
                <w:ilvl w:val="0"/>
                <w:numId w:val="42"/>
              </w:numPr>
              <w:rPr>
                <w:rFonts w:cstheme="majorHAnsi"/>
                <w:b w:val="0"/>
              </w:rPr>
            </w:pPr>
            <w:r w:rsidRPr="002B2389">
              <w:rPr>
                <w:rFonts w:cstheme="majorHAnsi"/>
                <w:b w:val="0"/>
              </w:rPr>
              <w:t>For good measure, we’ll add one more Clean step to ensure we caught everything.</w:t>
            </w:r>
          </w:p>
          <w:p w14:paraId="6D56D62E" w14:textId="7C2892F0" w:rsidR="002B2389" w:rsidRPr="002B2389" w:rsidRDefault="002B2389" w:rsidP="002B2389">
            <w:pPr>
              <w:pStyle w:val="SectionTitle"/>
              <w:numPr>
                <w:ilvl w:val="0"/>
                <w:numId w:val="42"/>
              </w:numPr>
              <w:rPr>
                <w:rFonts w:cstheme="majorHAnsi"/>
                <w:b w:val="0"/>
              </w:rPr>
            </w:pPr>
            <w:r>
              <w:rPr>
                <w:rFonts w:cstheme="majorHAnsi"/>
                <w:b w:val="0"/>
              </w:rPr>
              <w:t xml:space="preserve">Select on the Light Bulb- </w:t>
            </w:r>
            <w:r>
              <w:rPr>
                <w:rFonts w:cstheme="majorHAnsi"/>
              </w:rPr>
              <w:t>Tableau’s Recommendations</w:t>
            </w:r>
          </w:p>
          <w:p w14:paraId="3B99FA59" w14:textId="7F9BC44B" w:rsidR="002B2389" w:rsidRDefault="002B2389" w:rsidP="002B2389">
            <w:pPr>
              <w:pStyle w:val="SectionTitle"/>
              <w:numPr>
                <w:ilvl w:val="0"/>
                <w:numId w:val="42"/>
              </w:numPr>
              <w:rPr>
                <w:rFonts w:cstheme="majorHAnsi"/>
                <w:b w:val="0"/>
              </w:rPr>
            </w:pPr>
            <w:r w:rsidRPr="002B2389">
              <w:rPr>
                <w:rFonts w:cstheme="majorHAnsi"/>
                <w:b w:val="0"/>
                <w:bCs/>
              </w:rPr>
              <w:t>Select the last option</w:t>
            </w:r>
            <w:r>
              <w:rPr>
                <w:rFonts w:cstheme="majorHAnsi"/>
              </w:rPr>
              <w:t xml:space="preserve"> [State of Residence] </w:t>
            </w:r>
            <w:r w:rsidRPr="002B2389">
              <w:rPr>
                <w:rFonts w:cstheme="majorHAnsi"/>
                <w:b w:val="0"/>
              </w:rPr>
              <w:t>to a geographic field</w:t>
            </w:r>
          </w:p>
          <w:p w14:paraId="15C65D5F" w14:textId="2A1EAA9C" w:rsidR="004645F5" w:rsidRPr="002B2389" w:rsidRDefault="004645F5" w:rsidP="002B2389">
            <w:pPr>
              <w:pStyle w:val="SectionTitle"/>
              <w:numPr>
                <w:ilvl w:val="0"/>
                <w:numId w:val="42"/>
              </w:numPr>
              <w:rPr>
                <w:rFonts w:cstheme="majorHAnsi"/>
                <w:b w:val="0"/>
              </w:rPr>
            </w:pPr>
            <w:r>
              <w:rPr>
                <w:rFonts w:cstheme="majorHAnsi"/>
                <w:b w:val="0"/>
              </w:rPr>
              <w:t xml:space="preserve">Remove duplicate </w:t>
            </w:r>
            <w:r w:rsidRPr="004645F5">
              <w:rPr>
                <w:rFonts w:cstheme="majorHAnsi"/>
                <w:bCs/>
              </w:rPr>
              <w:t>Patient ID-1</w:t>
            </w:r>
            <w:r>
              <w:rPr>
                <w:rFonts w:cstheme="majorHAnsi"/>
                <w:b w:val="0"/>
              </w:rPr>
              <w:t xml:space="preserve"> field</w:t>
            </w:r>
          </w:p>
          <w:p w14:paraId="15C28E28" w14:textId="77777777" w:rsidR="009E28E8" w:rsidRDefault="009E28E8" w:rsidP="00081EB5">
            <w:pPr>
              <w:pStyle w:val="SectionTitle"/>
              <w:rPr>
                <w:rFonts w:cstheme="majorHAnsi"/>
                <w:u w:val="single"/>
              </w:rPr>
            </w:pPr>
          </w:p>
          <w:p w14:paraId="6909A88F" w14:textId="607E94E3" w:rsidR="00F72D39" w:rsidRDefault="00F72D39" w:rsidP="002B2389">
            <w:pPr>
              <w:pStyle w:val="SectionTitle"/>
              <w:rPr>
                <w:b w:val="0"/>
                <w:bCs/>
              </w:rPr>
            </w:pPr>
          </w:p>
          <w:p w14:paraId="32BEA5AE" w14:textId="783D24F5" w:rsidR="00A60A17" w:rsidRDefault="00A60A17" w:rsidP="00A60A17">
            <w:pPr>
              <w:pStyle w:val="SectionTitle"/>
              <w:rPr>
                <w:b w:val="0"/>
                <w:bCs/>
              </w:rPr>
            </w:pPr>
          </w:p>
          <w:p w14:paraId="6DA2DB47" w14:textId="77777777" w:rsidR="00A60A17" w:rsidRDefault="00A60A17" w:rsidP="00A60A17">
            <w:pPr>
              <w:pStyle w:val="SectionTitle"/>
              <w:rPr>
                <w:b w:val="0"/>
                <w:bCs/>
              </w:rPr>
            </w:pPr>
          </w:p>
          <w:p w14:paraId="28324D49" w14:textId="77777777" w:rsidR="00A60A17" w:rsidRDefault="00A60A17" w:rsidP="00A60A17">
            <w:pPr>
              <w:pStyle w:val="SectionTitle"/>
              <w:rPr>
                <w:b w:val="0"/>
                <w:bCs/>
              </w:rPr>
            </w:pPr>
          </w:p>
          <w:p w14:paraId="253CA23B" w14:textId="159A2C97" w:rsidR="002E4CBE" w:rsidRPr="00840D58" w:rsidRDefault="002E4CBE" w:rsidP="00A60A17">
            <w:pPr>
              <w:pStyle w:val="SectionTitle"/>
              <w:rPr>
                <w:b w:val="0"/>
                <w:bCs/>
              </w:rPr>
            </w:pPr>
          </w:p>
        </w:tc>
      </w:tr>
      <w:tr w:rsidR="00AF0637" w:rsidRPr="00AF0637" w14:paraId="736F7C21" w14:textId="77777777" w:rsidTr="005312B4">
        <w:tc>
          <w:tcPr>
            <w:tcW w:w="51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B940C4" w14:textId="4491A255" w:rsidR="00462941" w:rsidRPr="00FF2AD5" w:rsidRDefault="005E0A4D" w:rsidP="005E0A4D">
            <w:pPr>
              <w:spacing w:line="240" w:lineRule="auto"/>
              <w:jc w:val="center"/>
              <w:rPr>
                <w:rFonts w:asciiTheme="majorHAnsi" w:eastAsia="Times New Roman" w:hAnsiTheme="majorHAnsi" w:cstheme="majorHAnsi"/>
                <w:szCs w:val="22"/>
              </w:rPr>
            </w:pPr>
            <w:r w:rsidRPr="005E0A4D">
              <w:rPr>
                <w:rFonts w:asciiTheme="majorHAnsi" w:eastAsia="Times New Roman" w:hAnsiTheme="majorHAnsi" w:cstheme="majorHAnsi"/>
                <w:noProof/>
                <w:szCs w:val="22"/>
              </w:rPr>
              <w:drawing>
                <wp:inline distT="0" distB="0" distL="0" distR="0" wp14:anchorId="220D784A" wp14:editId="4F7E6A4C">
                  <wp:extent cx="1441411" cy="2349500"/>
                  <wp:effectExtent l="0" t="0" r="6985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5252" cy="235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0" w:type="dxa"/>
            <w:shd w:val="clear" w:color="auto" w:fill="F4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D101AE" w14:textId="73336470" w:rsidR="00AF0637" w:rsidRDefault="00FF2AD5" w:rsidP="00081EB5">
            <w:pPr>
              <w:pStyle w:val="SectionTitle"/>
              <w:rPr>
                <w:rFonts w:cstheme="majorHAnsi"/>
                <w:u w:val="single"/>
              </w:rPr>
            </w:pPr>
            <w:r>
              <w:rPr>
                <w:rFonts w:cstheme="majorHAnsi"/>
                <w:u w:val="single"/>
              </w:rPr>
              <w:t>ADD AN OUTPUT &amp; SCHEDULE</w:t>
            </w:r>
            <w:r w:rsidR="00AF0637">
              <w:rPr>
                <w:rFonts w:cstheme="majorHAnsi"/>
                <w:u w:val="single"/>
              </w:rPr>
              <w:t xml:space="preserve"> </w:t>
            </w:r>
            <w:r>
              <w:rPr>
                <w:rFonts w:cstheme="majorHAnsi"/>
                <w:u w:val="single"/>
              </w:rPr>
              <w:t>YOUR FLOW</w:t>
            </w:r>
            <w:r w:rsidR="00AF0637">
              <w:rPr>
                <w:rFonts w:cstheme="majorHAnsi"/>
                <w:u w:val="single"/>
              </w:rPr>
              <w:t>:</w:t>
            </w:r>
          </w:p>
          <w:p w14:paraId="1E603B9B" w14:textId="7263388B" w:rsidR="00AF0637" w:rsidRDefault="00AF0637" w:rsidP="00081EB5">
            <w:pPr>
              <w:pStyle w:val="SectionTitle"/>
              <w:rPr>
                <w:rFonts w:cstheme="majorHAnsi"/>
                <w:u w:val="single"/>
              </w:rPr>
            </w:pPr>
          </w:p>
          <w:p w14:paraId="4AC60BF0" w14:textId="470DB490" w:rsidR="00A918A4" w:rsidRDefault="008B4481" w:rsidP="008B4481">
            <w:pPr>
              <w:pStyle w:val="SectionTitle"/>
              <w:rPr>
                <w:rFonts w:cstheme="majorHAnsi"/>
                <w:b w:val="0"/>
                <w:bCs/>
              </w:rPr>
            </w:pPr>
            <w:r>
              <w:rPr>
                <w:rFonts w:cstheme="majorHAnsi"/>
                <w:b w:val="0"/>
                <w:bCs/>
              </w:rPr>
              <w:t xml:space="preserve">Now that </w:t>
            </w:r>
            <w:r w:rsidR="00FF2AD5">
              <w:rPr>
                <w:rFonts w:cstheme="majorHAnsi"/>
                <w:b w:val="0"/>
                <w:bCs/>
              </w:rPr>
              <w:t>we’ve</w:t>
            </w:r>
            <w:r>
              <w:rPr>
                <w:rFonts w:cstheme="majorHAnsi"/>
                <w:b w:val="0"/>
                <w:bCs/>
              </w:rPr>
              <w:t xml:space="preserve"> finished integrating and cleaning </w:t>
            </w:r>
            <w:r w:rsidR="00FF2AD5">
              <w:rPr>
                <w:rFonts w:cstheme="majorHAnsi"/>
                <w:b w:val="0"/>
                <w:bCs/>
              </w:rPr>
              <w:t>our</w:t>
            </w:r>
            <w:r>
              <w:rPr>
                <w:rFonts w:cstheme="majorHAnsi"/>
                <w:b w:val="0"/>
                <w:bCs/>
              </w:rPr>
              <w:t xml:space="preserve"> data, </w:t>
            </w:r>
            <w:r w:rsidR="00FF2AD5">
              <w:rPr>
                <w:rFonts w:cstheme="majorHAnsi"/>
                <w:b w:val="0"/>
                <w:bCs/>
              </w:rPr>
              <w:t>we are ready to run the flow and decide how to output this data.</w:t>
            </w:r>
          </w:p>
          <w:p w14:paraId="73D4D2C0" w14:textId="5828291A" w:rsidR="00FF2AD5" w:rsidRDefault="00FF2AD5" w:rsidP="008B4481">
            <w:pPr>
              <w:pStyle w:val="SectionTitle"/>
              <w:rPr>
                <w:rFonts w:cstheme="majorHAnsi"/>
                <w:b w:val="0"/>
                <w:bCs/>
              </w:rPr>
            </w:pPr>
          </w:p>
          <w:p w14:paraId="17BDBED0" w14:textId="4C450A09" w:rsidR="005E0A4D" w:rsidRDefault="005E0A4D" w:rsidP="005E0A4D">
            <w:pPr>
              <w:pStyle w:val="SectionTitle"/>
              <w:numPr>
                <w:ilvl w:val="0"/>
                <w:numId w:val="43"/>
              </w:numPr>
              <w:rPr>
                <w:rFonts w:cstheme="majorHAnsi"/>
                <w:b w:val="0"/>
                <w:bCs/>
              </w:rPr>
            </w:pPr>
            <w:r>
              <w:rPr>
                <w:rFonts w:cstheme="majorHAnsi"/>
                <w:b w:val="0"/>
                <w:bCs/>
              </w:rPr>
              <w:t xml:space="preserve">Select Add an </w:t>
            </w:r>
            <w:r w:rsidRPr="005E0A4D">
              <w:rPr>
                <w:rFonts w:cstheme="majorHAnsi"/>
              </w:rPr>
              <w:t>Output</w:t>
            </w:r>
            <w:r>
              <w:rPr>
                <w:rFonts w:cstheme="majorHAnsi"/>
                <w:b w:val="0"/>
                <w:bCs/>
              </w:rPr>
              <w:t xml:space="preserve"> -&gt; File -&gt; Name Flow -&gt;Select .hyper or .csv</w:t>
            </w:r>
          </w:p>
          <w:p w14:paraId="0F9ECB85" w14:textId="3FC0BAA7" w:rsidR="005E0A4D" w:rsidRDefault="005E0A4D" w:rsidP="005E0A4D">
            <w:pPr>
              <w:pStyle w:val="SectionTitle"/>
              <w:numPr>
                <w:ilvl w:val="0"/>
                <w:numId w:val="43"/>
              </w:numPr>
              <w:rPr>
                <w:rFonts w:cstheme="majorHAnsi"/>
              </w:rPr>
            </w:pPr>
            <w:r w:rsidRPr="005E0A4D">
              <w:rPr>
                <w:rFonts w:cstheme="majorHAnsi"/>
              </w:rPr>
              <w:t>Run Flow</w:t>
            </w:r>
          </w:p>
          <w:p w14:paraId="5FC578B9" w14:textId="1A9618AA" w:rsidR="005E0A4D" w:rsidRPr="005E0A4D" w:rsidRDefault="005E0A4D" w:rsidP="005E0A4D">
            <w:pPr>
              <w:pStyle w:val="SectionTitle"/>
              <w:numPr>
                <w:ilvl w:val="0"/>
                <w:numId w:val="43"/>
              </w:numPr>
              <w:rPr>
                <w:rFonts w:cstheme="majorHAnsi"/>
                <w:b w:val="0"/>
                <w:bCs/>
              </w:rPr>
            </w:pPr>
            <w:r w:rsidRPr="005E0A4D">
              <w:rPr>
                <w:rFonts w:cstheme="majorHAnsi"/>
                <w:b w:val="0"/>
                <w:bCs/>
              </w:rPr>
              <w:t>Connect to your file in Tableau Desktop</w:t>
            </w:r>
          </w:p>
          <w:p w14:paraId="47CE4BF0" w14:textId="504421EF" w:rsidR="005E0A4D" w:rsidRDefault="005E0A4D" w:rsidP="005E0A4D">
            <w:pPr>
              <w:pStyle w:val="SectionTitle"/>
              <w:rPr>
                <w:rFonts w:cstheme="majorHAnsi"/>
              </w:rPr>
            </w:pPr>
          </w:p>
          <w:p w14:paraId="60D6AF4E" w14:textId="773286DE" w:rsidR="005E0A4D" w:rsidRPr="005E0A4D" w:rsidRDefault="005E0A4D" w:rsidP="005E0A4D">
            <w:pPr>
              <w:pStyle w:val="SectionTitle"/>
              <w:rPr>
                <w:rFonts w:cstheme="majorHAnsi"/>
                <w:b w:val="0"/>
                <w:bCs/>
              </w:rPr>
            </w:pPr>
            <w:r w:rsidRPr="005E0A4D">
              <w:rPr>
                <w:rFonts w:cstheme="majorHAnsi"/>
                <w:b w:val="0"/>
                <w:bCs/>
              </w:rPr>
              <w:t>Now we need to schedule this Flow to refresh  with Prep Conductor</w:t>
            </w:r>
            <w:r w:rsidR="00F01492">
              <w:rPr>
                <w:rFonts w:cstheme="majorHAnsi"/>
                <w:b w:val="0"/>
                <w:bCs/>
              </w:rPr>
              <w:t xml:space="preserve"> &amp; </w:t>
            </w:r>
            <w:r w:rsidR="000955EC">
              <w:rPr>
                <w:rFonts w:cstheme="majorHAnsi"/>
                <w:b w:val="0"/>
                <w:bCs/>
              </w:rPr>
              <w:t xml:space="preserve">How to access </w:t>
            </w:r>
            <w:r w:rsidR="00F01492">
              <w:rPr>
                <w:rFonts w:cstheme="majorHAnsi"/>
                <w:b w:val="0"/>
                <w:bCs/>
              </w:rPr>
              <w:t>Prep in the Browser</w:t>
            </w:r>
            <w:r w:rsidR="000955EC">
              <w:rPr>
                <w:rFonts w:cstheme="majorHAnsi"/>
                <w:b w:val="0"/>
                <w:bCs/>
              </w:rPr>
              <w:t xml:space="preserve"> (2020.4).</w:t>
            </w:r>
            <w:bookmarkStart w:id="0" w:name="_GoBack"/>
            <w:bookmarkEnd w:id="0"/>
          </w:p>
          <w:p w14:paraId="51F65D8B" w14:textId="7530C965" w:rsidR="00A57422" w:rsidRPr="005E0A4D" w:rsidRDefault="00FF2AD5" w:rsidP="005E0A4D">
            <w:pPr>
              <w:pStyle w:val="SectionTitle"/>
              <w:jc w:val="center"/>
              <w:rPr>
                <w:rFonts w:cstheme="majorHAnsi"/>
                <w:color w:val="C00000"/>
                <w:sz w:val="36"/>
                <w:szCs w:val="36"/>
              </w:rPr>
            </w:pPr>
            <w:r w:rsidRPr="005E0A4D">
              <w:rPr>
                <w:rFonts w:cstheme="majorHAnsi"/>
                <w:b w:val="0"/>
                <w:bCs/>
                <w:color w:val="C00000"/>
                <w:sz w:val="36"/>
                <w:szCs w:val="36"/>
              </w:rPr>
              <w:t>DEMO</w:t>
            </w:r>
            <w:r w:rsidRPr="003474B1">
              <w:rPr>
                <w:rFonts w:cstheme="majorHAnsi"/>
                <w:color w:val="C00000"/>
                <w:sz w:val="36"/>
                <w:szCs w:val="36"/>
              </w:rPr>
              <w:t xml:space="preserve"> TIM</w:t>
            </w:r>
            <w:r w:rsidR="005E0A4D">
              <w:rPr>
                <w:rFonts w:cstheme="majorHAnsi"/>
                <w:color w:val="C00000"/>
                <w:sz w:val="36"/>
                <w:szCs w:val="36"/>
              </w:rPr>
              <w:t>E</w:t>
            </w:r>
          </w:p>
        </w:tc>
      </w:tr>
    </w:tbl>
    <w:p w14:paraId="2CE68E03" w14:textId="1741C7D6" w:rsidR="009E28E8" w:rsidRPr="0021093D" w:rsidRDefault="009E28E8" w:rsidP="0021093D">
      <w:pPr>
        <w:rPr>
          <w:rFonts w:asciiTheme="majorHAnsi" w:eastAsia="Times New Roman" w:hAnsiTheme="majorHAnsi" w:cstheme="majorHAnsi"/>
          <w:bCs/>
          <w:szCs w:val="22"/>
          <w:highlight w:val="yellow"/>
        </w:rPr>
      </w:pPr>
    </w:p>
    <w:sectPr w:rsidR="009E28E8" w:rsidRPr="0021093D" w:rsidSect="005614AD">
      <w:footerReference w:type="default" r:id="rId33"/>
      <w:headerReference w:type="first" r:id="rId34"/>
      <w:pgSz w:w="12240" w:h="15840"/>
      <w:pgMar w:top="1440" w:right="1080" w:bottom="1440" w:left="108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F16AA4" w14:textId="77777777" w:rsidR="00EA558C" w:rsidRDefault="00EA558C" w:rsidP="009E79D7">
      <w:pPr>
        <w:spacing w:line="240" w:lineRule="auto"/>
      </w:pPr>
      <w:r>
        <w:separator/>
      </w:r>
    </w:p>
  </w:endnote>
  <w:endnote w:type="continuationSeparator" w:id="0">
    <w:p w14:paraId="769B5C9D" w14:textId="77777777" w:rsidR="00EA558C" w:rsidRDefault="00EA558C" w:rsidP="009E79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Euphemia">
    <w:altName w:val="Euphemia"/>
    <w:charset w:val="00"/>
    <w:family w:val="swiss"/>
    <w:pitch w:val="variable"/>
    <w:sig w:usb0="8000006F" w:usb1="0000004A" w:usb2="00002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rriweather">
    <w:altName w:val="Calibri"/>
    <w:panose1 w:val="00000500000000000000"/>
    <w:charset w:val="00"/>
    <w:family w:val="auto"/>
    <w:pitch w:val="variable"/>
    <w:sig w:usb0="20000207" w:usb1="00000002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8E0DF9" w14:textId="314CCD8E" w:rsidR="00F1167B" w:rsidRPr="00F31A88" w:rsidRDefault="00F1167B" w:rsidP="00332A6A">
    <w:pPr>
      <w:pStyle w:val="Header"/>
      <w:rPr>
        <w:rFonts w:asciiTheme="majorHAnsi" w:hAnsiTheme="majorHAnsi" w:cstheme="majorHAnsi"/>
        <w:i/>
        <w:iCs/>
        <w:sz w:val="18"/>
        <w:szCs w:val="18"/>
      </w:rPr>
    </w:pPr>
    <w:r>
      <w:rPr>
        <w:rFonts w:asciiTheme="majorHAnsi" w:hAnsiTheme="majorHAnsi" w:cstheme="majorHAnsi"/>
        <w:i/>
        <w:iCs/>
        <w:sz w:val="18"/>
        <w:szCs w:val="18"/>
      </w:rPr>
      <w:br/>
    </w:r>
  </w:p>
  <w:p w14:paraId="56A7E5F1" w14:textId="77777777" w:rsidR="00F1167B" w:rsidRDefault="00F116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0EDEE" w14:textId="77777777" w:rsidR="00EA558C" w:rsidRDefault="00EA558C" w:rsidP="009E79D7">
      <w:pPr>
        <w:spacing w:line="240" w:lineRule="auto"/>
      </w:pPr>
      <w:r>
        <w:separator/>
      </w:r>
    </w:p>
  </w:footnote>
  <w:footnote w:type="continuationSeparator" w:id="0">
    <w:p w14:paraId="4AEFE930" w14:textId="77777777" w:rsidR="00EA558C" w:rsidRDefault="00EA558C" w:rsidP="009E79D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64E0BF" w14:textId="38F6B0E0" w:rsidR="00F1167B" w:rsidRPr="008452D5" w:rsidRDefault="00F1167B" w:rsidP="008452D5">
    <w:pPr>
      <w:pStyle w:val="Header"/>
      <w:rPr>
        <w:rFonts w:asciiTheme="majorHAnsi" w:hAnsiTheme="majorHAnsi" w:cstheme="majorHAnsi"/>
        <w:b/>
        <w:bCs/>
        <w:i/>
        <w:iCs/>
        <w:sz w:val="18"/>
        <w:szCs w:val="18"/>
      </w:rPr>
    </w:pPr>
    <w:r w:rsidRPr="008452D5">
      <w:rPr>
        <w:rFonts w:asciiTheme="majorHAnsi" w:hAnsiTheme="majorHAnsi" w:cstheme="majorHAnsi"/>
        <w:i/>
        <w:iCs/>
        <w:sz w:val="18"/>
        <w:szCs w:val="18"/>
      </w:rPr>
      <w:t>Internal only.</w:t>
    </w:r>
  </w:p>
  <w:p w14:paraId="11F51E75" w14:textId="77777777" w:rsidR="00F1167B" w:rsidRDefault="00F116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03D7FD"/>
    <w:multiLevelType w:val="hybridMultilevel"/>
    <w:tmpl w:val="AC22D96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A690A0F"/>
    <w:multiLevelType w:val="hybridMultilevel"/>
    <w:tmpl w:val="2E106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7143E"/>
    <w:multiLevelType w:val="hybridMultilevel"/>
    <w:tmpl w:val="92A413CE"/>
    <w:lvl w:ilvl="0" w:tplc="330A8B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072756"/>
    <w:multiLevelType w:val="hybridMultilevel"/>
    <w:tmpl w:val="A476D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D2DA9"/>
    <w:multiLevelType w:val="hybridMultilevel"/>
    <w:tmpl w:val="FF842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209C7"/>
    <w:multiLevelType w:val="hybridMultilevel"/>
    <w:tmpl w:val="D04ED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30F27"/>
    <w:multiLevelType w:val="hybridMultilevel"/>
    <w:tmpl w:val="117AC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AC5916"/>
    <w:multiLevelType w:val="hybridMultilevel"/>
    <w:tmpl w:val="E6584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4A7587"/>
    <w:multiLevelType w:val="hybridMultilevel"/>
    <w:tmpl w:val="C5C82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75247"/>
    <w:multiLevelType w:val="hybridMultilevel"/>
    <w:tmpl w:val="58867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D544F"/>
    <w:multiLevelType w:val="hybridMultilevel"/>
    <w:tmpl w:val="7DDA9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AE2707"/>
    <w:multiLevelType w:val="hybridMultilevel"/>
    <w:tmpl w:val="E78EBB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192897"/>
    <w:multiLevelType w:val="hybridMultilevel"/>
    <w:tmpl w:val="A2CC0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455A2D"/>
    <w:multiLevelType w:val="hybridMultilevel"/>
    <w:tmpl w:val="A448D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4822AD"/>
    <w:multiLevelType w:val="hybridMultilevel"/>
    <w:tmpl w:val="4B4CF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9E56F2"/>
    <w:multiLevelType w:val="hybridMultilevel"/>
    <w:tmpl w:val="7EBC8C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6763C8"/>
    <w:multiLevelType w:val="hybridMultilevel"/>
    <w:tmpl w:val="4C48D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4D08A6"/>
    <w:multiLevelType w:val="hybridMultilevel"/>
    <w:tmpl w:val="CBD07B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58085D"/>
    <w:multiLevelType w:val="hybridMultilevel"/>
    <w:tmpl w:val="54E8A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9332D0"/>
    <w:multiLevelType w:val="hybridMultilevel"/>
    <w:tmpl w:val="713ED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B43CC7"/>
    <w:multiLevelType w:val="hybridMultilevel"/>
    <w:tmpl w:val="4836B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FA2B15"/>
    <w:multiLevelType w:val="hybridMultilevel"/>
    <w:tmpl w:val="09F6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AF0ED3"/>
    <w:multiLevelType w:val="hybridMultilevel"/>
    <w:tmpl w:val="C5C82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4333B6"/>
    <w:multiLevelType w:val="hybridMultilevel"/>
    <w:tmpl w:val="2F0A2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EF7E7B"/>
    <w:multiLevelType w:val="hybridMultilevel"/>
    <w:tmpl w:val="C3B2F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605E9A"/>
    <w:multiLevelType w:val="hybridMultilevel"/>
    <w:tmpl w:val="B6D83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824F8D"/>
    <w:multiLevelType w:val="hybridMultilevel"/>
    <w:tmpl w:val="324E15D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41F63B53"/>
    <w:multiLevelType w:val="hybridMultilevel"/>
    <w:tmpl w:val="E0FA5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130B7C"/>
    <w:multiLevelType w:val="hybridMultilevel"/>
    <w:tmpl w:val="3848A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7590B"/>
    <w:multiLevelType w:val="hybridMultilevel"/>
    <w:tmpl w:val="F3DE34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D22E7A"/>
    <w:multiLevelType w:val="hybridMultilevel"/>
    <w:tmpl w:val="85D4A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F66E7F"/>
    <w:multiLevelType w:val="hybridMultilevel"/>
    <w:tmpl w:val="91B431D6"/>
    <w:lvl w:ilvl="0" w:tplc="F3B03F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16C7031"/>
    <w:multiLevelType w:val="hybridMultilevel"/>
    <w:tmpl w:val="C5C82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7F7ED6"/>
    <w:multiLevelType w:val="hybridMultilevel"/>
    <w:tmpl w:val="85464D78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7637F8"/>
    <w:multiLevelType w:val="hybridMultilevel"/>
    <w:tmpl w:val="ED7C3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9F29CA"/>
    <w:multiLevelType w:val="hybridMultilevel"/>
    <w:tmpl w:val="FE8276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280AE8"/>
    <w:multiLevelType w:val="hybridMultilevel"/>
    <w:tmpl w:val="AAC26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163CF2"/>
    <w:multiLevelType w:val="hybridMultilevel"/>
    <w:tmpl w:val="BE8695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9E27FE"/>
    <w:multiLevelType w:val="hybridMultilevel"/>
    <w:tmpl w:val="03842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0B5860"/>
    <w:multiLevelType w:val="hybridMultilevel"/>
    <w:tmpl w:val="59AC8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731C0"/>
    <w:multiLevelType w:val="hybridMultilevel"/>
    <w:tmpl w:val="2DC8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2E4493"/>
    <w:multiLevelType w:val="hybridMultilevel"/>
    <w:tmpl w:val="F3DE34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D022A3"/>
    <w:multiLevelType w:val="hybridMultilevel"/>
    <w:tmpl w:val="7916B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26"/>
  </w:num>
  <w:num w:numId="4">
    <w:abstractNumId w:val="3"/>
  </w:num>
  <w:num w:numId="5">
    <w:abstractNumId w:val="33"/>
  </w:num>
  <w:num w:numId="6">
    <w:abstractNumId w:val="35"/>
  </w:num>
  <w:num w:numId="7">
    <w:abstractNumId w:val="7"/>
  </w:num>
  <w:num w:numId="8">
    <w:abstractNumId w:val="37"/>
  </w:num>
  <w:num w:numId="9">
    <w:abstractNumId w:val="34"/>
  </w:num>
  <w:num w:numId="10">
    <w:abstractNumId w:val="25"/>
  </w:num>
  <w:num w:numId="11">
    <w:abstractNumId w:val="5"/>
  </w:num>
  <w:num w:numId="12">
    <w:abstractNumId w:val="12"/>
  </w:num>
  <w:num w:numId="13">
    <w:abstractNumId w:val="32"/>
  </w:num>
  <w:num w:numId="14">
    <w:abstractNumId w:val="17"/>
  </w:num>
  <w:num w:numId="15">
    <w:abstractNumId w:val="11"/>
  </w:num>
  <w:num w:numId="16">
    <w:abstractNumId w:val="9"/>
  </w:num>
  <w:num w:numId="17">
    <w:abstractNumId w:val="39"/>
  </w:num>
  <w:num w:numId="18">
    <w:abstractNumId w:val="40"/>
  </w:num>
  <w:num w:numId="19">
    <w:abstractNumId w:val="27"/>
  </w:num>
  <w:num w:numId="20">
    <w:abstractNumId w:val="16"/>
  </w:num>
  <w:num w:numId="21">
    <w:abstractNumId w:val="28"/>
  </w:num>
  <w:num w:numId="22">
    <w:abstractNumId w:val="2"/>
  </w:num>
  <w:num w:numId="23">
    <w:abstractNumId w:val="1"/>
  </w:num>
  <w:num w:numId="24">
    <w:abstractNumId w:val="21"/>
  </w:num>
  <w:num w:numId="25">
    <w:abstractNumId w:val="29"/>
  </w:num>
  <w:num w:numId="26">
    <w:abstractNumId w:val="15"/>
  </w:num>
  <w:num w:numId="27">
    <w:abstractNumId w:val="14"/>
  </w:num>
  <w:num w:numId="28">
    <w:abstractNumId w:val="36"/>
  </w:num>
  <w:num w:numId="29">
    <w:abstractNumId w:val="20"/>
  </w:num>
  <w:num w:numId="30">
    <w:abstractNumId w:val="23"/>
  </w:num>
  <w:num w:numId="31">
    <w:abstractNumId w:val="6"/>
  </w:num>
  <w:num w:numId="32">
    <w:abstractNumId w:val="30"/>
  </w:num>
  <w:num w:numId="33">
    <w:abstractNumId w:val="31"/>
  </w:num>
  <w:num w:numId="34">
    <w:abstractNumId w:val="41"/>
  </w:num>
  <w:num w:numId="35">
    <w:abstractNumId w:val="18"/>
  </w:num>
  <w:num w:numId="36">
    <w:abstractNumId w:val="4"/>
  </w:num>
  <w:num w:numId="37">
    <w:abstractNumId w:val="42"/>
  </w:num>
  <w:num w:numId="38">
    <w:abstractNumId w:val="13"/>
  </w:num>
  <w:num w:numId="39">
    <w:abstractNumId w:val="8"/>
  </w:num>
  <w:num w:numId="40">
    <w:abstractNumId w:val="10"/>
  </w:num>
  <w:num w:numId="41">
    <w:abstractNumId w:val="22"/>
  </w:num>
  <w:num w:numId="42">
    <w:abstractNumId w:val="24"/>
  </w:num>
  <w:num w:numId="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0NDUxMDc1sjC1NDRW0lEKTi0uzszPAykwrAUAATUjgSwAAAA="/>
  </w:docVars>
  <w:rsids>
    <w:rsidRoot w:val="0042200D"/>
    <w:rsid w:val="00001096"/>
    <w:rsid w:val="00005402"/>
    <w:rsid w:val="00011066"/>
    <w:rsid w:val="0001168C"/>
    <w:rsid w:val="000137C4"/>
    <w:rsid w:val="00015C78"/>
    <w:rsid w:val="00023468"/>
    <w:rsid w:val="00023E9F"/>
    <w:rsid w:val="0002629E"/>
    <w:rsid w:val="00027390"/>
    <w:rsid w:val="00034E74"/>
    <w:rsid w:val="00035C0E"/>
    <w:rsid w:val="00036951"/>
    <w:rsid w:val="00036BA9"/>
    <w:rsid w:val="00044F17"/>
    <w:rsid w:val="00046360"/>
    <w:rsid w:val="00052386"/>
    <w:rsid w:val="00055914"/>
    <w:rsid w:val="00057CEF"/>
    <w:rsid w:val="000642FA"/>
    <w:rsid w:val="00073852"/>
    <w:rsid w:val="000755C0"/>
    <w:rsid w:val="000756C0"/>
    <w:rsid w:val="000758A3"/>
    <w:rsid w:val="00081EB5"/>
    <w:rsid w:val="000955EC"/>
    <w:rsid w:val="00097262"/>
    <w:rsid w:val="000A0EF3"/>
    <w:rsid w:val="000A3458"/>
    <w:rsid w:val="000A5CD4"/>
    <w:rsid w:val="000B5573"/>
    <w:rsid w:val="000B7364"/>
    <w:rsid w:val="000C32A2"/>
    <w:rsid w:val="000C566E"/>
    <w:rsid w:val="000C6516"/>
    <w:rsid w:val="000D6AFB"/>
    <w:rsid w:val="000E42A8"/>
    <w:rsid w:val="000E6AB4"/>
    <w:rsid w:val="000F5FEE"/>
    <w:rsid w:val="000F6AC2"/>
    <w:rsid w:val="000F74BC"/>
    <w:rsid w:val="00102C06"/>
    <w:rsid w:val="001034B2"/>
    <w:rsid w:val="001039A3"/>
    <w:rsid w:val="00103E28"/>
    <w:rsid w:val="001040C3"/>
    <w:rsid w:val="00104C17"/>
    <w:rsid w:val="001106DB"/>
    <w:rsid w:val="001128D2"/>
    <w:rsid w:val="00114168"/>
    <w:rsid w:val="00114FFF"/>
    <w:rsid w:val="00115D15"/>
    <w:rsid w:val="00120038"/>
    <w:rsid w:val="001204F2"/>
    <w:rsid w:val="001206FE"/>
    <w:rsid w:val="00122D4B"/>
    <w:rsid w:val="00123304"/>
    <w:rsid w:val="00125626"/>
    <w:rsid w:val="00126505"/>
    <w:rsid w:val="00126756"/>
    <w:rsid w:val="00127018"/>
    <w:rsid w:val="00132EB4"/>
    <w:rsid w:val="0013505A"/>
    <w:rsid w:val="00137D8D"/>
    <w:rsid w:val="001406B1"/>
    <w:rsid w:val="00140B09"/>
    <w:rsid w:val="001435C2"/>
    <w:rsid w:val="00145352"/>
    <w:rsid w:val="00154650"/>
    <w:rsid w:val="00154DB5"/>
    <w:rsid w:val="001636C1"/>
    <w:rsid w:val="00164437"/>
    <w:rsid w:val="0017132B"/>
    <w:rsid w:val="00172248"/>
    <w:rsid w:val="00172474"/>
    <w:rsid w:val="00175EA3"/>
    <w:rsid w:val="00176F02"/>
    <w:rsid w:val="001773EF"/>
    <w:rsid w:val="00187D48"/>
    <w:rsid w:val="001944B5"/>
    <w:rsid w:val="001A62CD"/>
    <w:rsid w:val="001B3FA9"/>
    <w:rsid w:val="001B6335"/>
    <w:rsid w:val="001C090E"/>
    <w:rsid w:val="001C6480"/>
    <w:rsid w:val="001C7234"/>
    <w:rsid w:val="001C72A4"/>
    <w:rsid w:val="001C76B6"/>
    <w:rsid w:val="001D091B"/>
    <w:rsid w:val="001D18CB"/>
    <w:rsid w:val="001D25BF"/>
    <w:rsid w:val="001D3C04"/>
    <w:rsid w:val="001E00D5"/>
    <w:rsid w:val="001E098C"/>
    <w:rsid w:val="001E1AC4"/>
    <w:rsid w:val="001E2DF6"/>
    <w:rsid w:val="001E32EE"/>
    <w:rsid w:val="001E51D0"/>
    <w:rsid w:val="001E5C41"/>
    <w:rsid w:val="001F6C21"/>
    <w:rsid w:val="001F79A6"/>
    <w:rsid w:val="001F7BD7"/>
    <w:rsid w:val="001F7EB0"/>
    <w:rsid w:val="002012EC"/>
    <w:rsid w:val="00202BB4"/>
    <w:rsid w:val="00206447"/>
    <w:rsid w:val="0021005D"/>
    <w:rsid w:val="0021093D"/>
    <w:rsid w:val="002111E8"/>
    <w:rsid w:val="002147B8"/>
    <w:rsid w:val="00215203"/>
    <w:rsid w:val="0021576B"/>
    <w:rsid w:val="00217C8F"/>
    <w:rsid w:val="00222964"/>
    <w:rsid w:val="00225944"/>
    <w:rsid w:val="002300DE"/>
    <w:rsid w:val="002321FD"/>
    <w:rsid w:val="002322D2"/>
    <w:rsid w:val="002325A6"/>
    <w:rsid w:val="00234E30"/>
    <w:rsid w:val="0023672D"/>
    <w:rsid w:val="00237051"/>
    <w:rsid w:val="00237234"/>
    <w:rsid w:val="002419A7"/>
    <w:rsid w:val="0024314A"/>
    <w:rsid w:val="0024558C"/>
    <w:rsid w:val="0025226F"/>
    <w:rsid w:val="00252A34"/>
    <w:rsid w:val="00257F81"/>
    <w:rsid w:val="00267949"/>
    <w:rsid w:val="002721DA"/>
    <w:rsid w:val="0027410F"/>
    <w:rsid w:val="00274D46"/>
    <w:rsid w:val="00282B1B"/>
    <w:rsid w:val="00283649"/>
    <w:rsid w:val="00284AA6"/>
    <w:rsid w:val="00284DAB"/>
    <w:rsid w:val="002861A0"/>
    <w:rsid w:val="00287DBB"/>
    <w:rsid w:val="0029050C"/>
    <w:rsid w:val="002923AA"/>
    <w:rsid w:val="00296D8D"/>
    <w:rsid w:val="002A0543"/>
    <w:rsid w:val="002A1013"/>
    <w:rsid w:val="002A1C01"/>
    <w:rsid w:val="002A3B3D"/>
    <w:rsid w:val="002A5D73"/>
    <w:rsid w:val="002B2389"/>
    <w:rsid w:val="002C094F"/>
    <w:rsid w:val="002C0F88"/>
    <w:rsid w:val="002C48F2"/>
    <w:rsid w:val="002C758F"/>
    <w:rsid w:val="002D0B45"/>
    <w:rsid w:val="002D3E43"/>
    <w:rsid w:val="002D3EF2"/>
    <w:rsid w:val="002D729C"/>
    <w:rsid w:val="002E4CBE"/>
    <w:rsid w:val="002E4ECF"/>
    <w:rsid w:val="002F25CA"/>
    <w:rsid w:val="003024C5"/>
    <w:rsid w:val="00306A24"/>
    <w:rsid w:val="003131BA"/>
    <w:rsid w:val="00315453"/>
    <w:rsid w:val="00316A25"/>
    <w:rsid w:val="0032283D"/>
    <w:rsid w:val="00322A30"/>
    <w:rsid w:val="00322EBE"/>
    <w:rsid w:val="003323CA"/>
    <w:rsid w:val="00332A6A"/>
    <w:rsid w:val="003379DE"/>
    <w:rsid w:val="003474B1"/>
    <w:rsid w:val="00350411"/>
    <w:rsid w:val="00350BB3"/>
    <w:rsid w:val="0035355C"/>
    <w:rsid w:val="00354CE5"/>
    <w:rsid w:val="0036330D"/>
    <w:rsid w:val="00364FB9"/>
    <w:rsid w:val="0037520D"/>
    <w:rsid w:val="0038128B"/>
    <w:rsid w:val="00384E1A"/>
    <w:rsid w:val="00385CF8"/>
    <w:rsid w:val="003869ED"/>
    <w:rsid w:val="003877A4"/>
    <w:rsid w:val="00390580"/>
    <w:rsid w:val="00391136"/>
    <w:rsid w:val="00391655"/>
    <w:rsid w:val="003922C1"/>
    <w:rsid w:val="00395877"/>
    <w:rsid w:val="00395DBF"/>
    <w:rsid w:val="003A1443"/>
    <w:rsid w:val="003A23E2"/>
    <w:rsid w:val="003B7C28"/>
    <w:rsid w:val="003C1668"/>
    <w:rsid w:val="003C3846"/>
    <w:rsid w:val="003C3BDB"/>
    <w:rsid w:val="003C4C4E"/>
    <w:rsid w:val="003E68DF"/>
    <w:rsid w:val="003F01B9"/>
    <w:rsid w:val="003F1A4E"/>
    <w:rsid w:val="003F3685"/>
    <w:rsid w:val="003F3F43"/>
    <w:rsid w:val="004025C1"/>
    <w:rsid w:val="00403960"/>
    <w:rsid w:val="00414485"/>
    <w:rsid w:val="0041470E"/>
    <w:rsid w:val="0041706F"/>
    <w:rsid w:val="00421C98"/>
    <w:rsid w:val="0042200D"/>
    <w:rsid w:val="004303DE"/>
    <w:rsid w:val="00437141"/>
    <w:rsid w:val="0044068B"/>
    <w:rsid w:val="00443AB0"/>
    <w:rsid w:val="00444BFB"/>
    <w:rsid w:val="00445368"/>
    <w:rsid w:val="00454603"/>
    <w:rsid w:val="004567E9"/>
    <w:rsid w:val="0046238E"/>
    <w:rsid w:val="00462941"/>
    <w:rsid w:val="004629E4"/>
    <w:rsid w:val="004645F5"/>
    <w:rsid w:val="004652A7"/>
    <w:rsid w:val="004706A7"/>
    <w:rsid w:val="00472E24"/>
    <w:rsid w:val="004745BB"/>
    <w:rsid w:val="00476073"/>
    <w:rsid w:val="0047638E"/>
    <w:rsid w:val="00476575"/>
    <w:rsid w:val="00476796"/>
    <w:rsid w:val="0047784A"/>
    <w:rsid w:val="00481909"/>
    <w:rsid w:val="004821BA"/>
    <w:rsid w:val="00485F10"/>
    <w:rsid w:val="0049012D"/>
    <w:rsid w:val="00490336"/>
    <w:rsid w:val="004903A6"/>
    <w:rsid w:val="00491D39"/>
    <w:rsid w:val="004932B3"/>
    <w:rsid w:val="00493628"/>
    <w:rsid w:val="00494C4E"/>
    <w:rsid w:val="00495A57"/>
    <w:rsid w:val="004A1B86"/>
    <w:rsid w:val="004A36DD"/>
    <w:rsid w:val="004B06C1"/>
    <w:rsid w:val="004B3B82"/>
    <w:rsid w:val="004B4059"/>
    <w:rsid w:val="004C0098"/>
    <w:rsid w:val="004C1C30"/>
    <w:rsid w:val="004C3FCA"/>
    <w:rsid w:val="004C4F86"/>
    <w:rsid w:val="004C79A0"/>
    <w:rsid w:val="004D34C4"/>
    <w:rsid w:val="004D4564"/>
    <w:rsid w:val="004D58A1"/>
    <w:rsid w:val="004D58DF"/>
    <w:rsid w:val="004D74B1"/>
    <w:rsid w:val="004D7FA9"/>
    <w:rsid w:val="004F50A1"/>
    <w:rsid w:val="004F7934"/>
    <w:rsid w:val="005001AE"/>
    <w:rsid w:val="0050127D"/>
    <w:rsid w:val="005016DD"/>
    <w:rsid w:val="00501EAE"/>
    <w:rsid w:val="00504578"/>
    <w:rsid w:val="005056BE"/>
    <w:rsid w:val="00505E2F"/>
    <w:rsid w:val="00507556"/>
    <w:rsid w:val="00507E57"/>
    <w:rsid w:val="00513551"/>
    <w:rsid w:val="00515215"/>
    <w:rsid w:val="00517F01"/>
    <w:rsid w:val="00530430"/>
    <w:rsid w:val="005312B4"/>
    <w:rsid w:val="00533110"/>
    <w:rsid w:val="00535247"/>
    <w:rsid w:val="00537396"/>
    <w:rsid w:val="00540AFB"/>
    <w:rsid w:val="005410CE"/>
    <w:rsid w:val="0054488C"/>
    <w:rsid w:val="00553456"/>
    <w:rsid w:val="0055392B"/>
    <w:rsid w:val="00555770"/>
    <w:rsid w:val="005604ED"/>
    <w:rsid w:val="005614AD"/>
    <w:rsid w:val="0056369B"/>
    <w:rsid w:val="0056524B"/>
    <w:rsid w:val="00565F6C"/>
    <w:rsid w:val="00566170"/>
    <w:rsid w:val="00574261"/>
    <w:rsid w:val="0058058E"/>
    <w:rsid w:val="00581111"/>
    <w:rsid w:val="0058271D"/>
    <w:rsid w:val="0058399A"/>
    <w:rsid w:val="00584DE9"/>
    <w:rsid w:val="005900B3"/>
    <w:rsid w:val="005A3076"/>
    <w:rsid w:val="005A3932"/>
    <w:rsid w:val="005A5853"/>
    <w:rsid w:val="005A68F0"/>
    <w:rsid w:val="005A7229"/>
    <w:rsid w:val="005B66F5"/>
    <w:rsid w:val="005B67F3"/>
    <w:rsid w:val="005C03D7"/>
    <w:rsid w:val="005C0A8F"/>
    <w:rsid w:val="005C3253"/>
    <w:rsid w:val="005C3D4F"/>
    <w:rsid w:val="005C4CB6"/>
    <w:rsid w:val="005C6856"/>
    <w:rsid w:val="005C723D"/>
    <w:rsid w:val="005C77B3"/>
    <w:rsid w:val="005D0223"/>
    <w:rsid w:val="005D2633"/>
    <w:rsid w:val="005D31C1"/>
    <w:rsid w:val="005D5C0F"/>
    <w:rsid w:val="005E0486"/>
    <w:rsid w:val="005E0A4D"/>
    <w:rsid w:val="005E10F2"/>
    <w:rsid w:val="005E211C"/>
    <w:rsid w:val="005E47BA"/>
    <w:rsid w:val="005E5E98"/>
    <w:rsid w:val="005E6F95"/>
    <w:rsid w:val="005F1085"/>
    <w:rsid w:val="005F4FCD"/>
    <w:rsid w:val="005F6983"/>
    <w:rsid w:val="00602C43"/>
    <w:rsid w:val="00605785"/>
    <w:rsid w:val="0061159D"/>
    <w:rsid w:val="006149F7"/>
    <w:rsid w:val="00615DDF"/>
    <w:rsid w:val="00617A05"/>
    <w:rsid w:val="006217A1"/>
    <w:rsid w:val="00624E09"/>
    <w:rsid w:val="00625AD4"/>
    <w:rsid w:val="00627256"/>
    <w:rsid w:val="0063668A"/>
    <w:rsid w:val="00637A55"/>
    <w:rsid w:val="00641826"/>
    <w:rsid w:val="00644D7A"/>
    <w:rsid w:val="006469BF"/>
    <w:rsid w:val="00653731"/>
    <w:rsid w:val="00662656"/>
    <w:rsid w:val="006628F7"/>
    <w:rsid w:val="00663F97"/>
    <w:rsid w:val="00665F0F"/>
    <w:rsid w:val="006664F6"/>
    <w:rsid w:val="0066653E"/>
    <w:rsid w:val="00667730"/>
    <w:rsid w:val="006714E5"/>
    <w:rsid w:val="006731F5"/>
    <w:rsid w:val="00675F29"/>
    <w:rsid w:val="00677076"/>
    <w:rsid w:val="006870C9"/>
    <w:rsid w:val="00690BF7"/>
    <w:rsid w:val="0069719A"/>
    <w:rsid w:val="006A0DB7"/>
    <w:rsid w:val="006A3C0B"/>
    <w:rsid w:val="006A5317"/>
    <w:rsid w:val="006A5B73"/>
    <w:rsid w:val="006B0317"/>
    <w:rsid w:val="006B57BF"/>
    <w:rsid w:val="006B6380"/>
    <w:rsid w:val="006B72FF"/>
    <w:rsid w:val="006B7345"/>
    <w:rsid w:val="006C084C"/>
    <w:rsid w:val="006C0FCE"/>
    <w:rsid w:val="006D2223"/>
    <w:rsid w:val="006D3045"/>
    <w:rsid w:val="006D68A9"/>
    <w:rsid w:val="006D6FB2"/>
    <w:rsid w:val="006E0030"/>
    <w:rsid w:val="006E1FC0"/>
    <w:rsid w:val="006E381D"/>
    <w:rsid w:val="006E38E3"/>
    <w:rsid w:val="006E485A"/>
    <w:rsid w:val="006E5535"/>
    <w:rsid w:val="006F7EF4"/>
    <w:rsid w:val="00700E60"/>
    <w:rsid w:val="007017E9"/>
    <w:rsid w:val="00710442"/>
    <w:rsid w:val="00713B45"/>
    <w:rsid w:val="00713ED3"/>
    <w:rsid w:val="00715D5E"/>
    <w:rsid w:val="00716783"/>
    <w:rsid w:val="007200E2"/>
    <w:rsid w:val="0073391D"/>
    <w:rsid w:val="00734A4A"/>
    <w:rsid w:val="0073571A"/>
    <w:rsid w:val="00740131"/>
    <w:rsid w:val="0074028F"/>
    <w:rsid w:val="00741978"/>
    <w:rsid w:val="007430DC"/>
    <w:rsid w:val="0074422D"/>
    <w:rsid w:val="00746A51"/>
    <w:rsid w:val="00746E4F"/>
    <w:rsid w:val="00747411"/>
    <w:rsid w:val="00747AB1"/>
    <w:rsid w:val="00750FDA"/>
    <w:rsid w:val="00752512"/>
    <w:rsid w:val="00754205"/>
    <w:rsid w:val="00761501"/>
    <w:rsid w:val="007672D5"/>
    <w:rsid w:val="0077420F"/>
    <w:rsid w:val="00774DAA"/>
    <w:rsid w:val="007766FE"/>
    <w:rsid w:val="0077720A"/>
    <w:rsid w:val="007809DD"/>
    <w:rsid w:val="007848DB"/>
    <w:rsid w:val="00784AD2"/>
    <w:rsid w:val="00786E4E"/>
    <w:rsid w:val="0079449B"/>
    <w:rsid w:val="00795D4B"/>
    <w:rsid w:val="00795FE5"/>
    <w:rsid w:val="007968C5"/>
    <w:rsid w:val="00796B6E"/>
    <w:rsid w:val="007A0691"/>
    <w:rsid w:val="007A2F60"/>
    <w:rsid w:val="007A4887"/>
    <w:rsid w:val="007B6DB9"/>
    <w:rsid w:val="007B7331"/>
    <w:rsid w:val="007C12A9"/>
    <w:rsid w:val="007C1C4A"/>
    <w:rsid w:val="007C2901"/>
    <w:rsid w:val="007C6FB3"/>
    <w:rsid w:val="007D3067"/>
    <w:rsid w:val="007D3C8B"/>
    <w:rsid w:val="007D414E"/>
    <w:rsid w:val="007E2C07"/>
    <w:rsid w:val="007E533B"/>
    <w:rsid w:val="007E57DA"/>
    <w:rsid w:val="007F0C5C"/>
    <w:rsid w:val="007F77DE"/>
    <w:rsid w:val="00802B66"/>
    <w:rsid w:val="0080516E"/>
    <w:rsid w:val="0080538E"/>
    <w:rsid w:val="00806986"/>
    <w:rsid w:val="00807905"/>
    <w:rsid w:val="00811127"/>
    <w:rsid w:val="00812524"/>
    <w:rsid w:val="0081261A"/>
    <w:rsid w:val="00814DB7"/>
    <w:rsid w:val="00815382"/>
    <w:rsid w:val="00817FB2"/>
    <w:rsid w:val="0082298F"/>
    <w:rsid w:val="00822A0D"/>
    <w:rsid w:val="00824148"/>
    <w:rsid w:val="0082572A"/>
    <w:rsid w:val="00825EF2"/>
    <w:rsid w:val="0083775A"/>
    <w:rsid w:val="00840864"/>
    <w:rsid w:val="00840D58"/>
    <w:rsid w:val="008437FE"/>
    <w:rsid w:val="00844A14"/>
    <w:rsid w:val="008452D5"/>
    <w:rsid w:val="0084761B"/>
    <w:rsid w:val="008525DB"/>
    <w:rsid w:val="00861D76"/>
    <w:rsid w:val="008668A1"/>
    <w:rsid w:val="00867217"/>
    <w:rsid w:val="008772AD"/>
    <w:rsid w:val="008842B2"/>
    <w:rsid w:val="00884CC0"/>
    <w:rsid w:val="00885778"/>
    <w:rsid w:val="00887C30"/>
    <w:rsid w:val="00894491"/>
    <w:rsid w:val="0089557D"/>
    <w:rsid w:val="008A75F2"/>
    <w:rsid w:val="008A7BBA"/>
    <w:rsid w:val="008A7ED9"/>
    <w:rsid w:val="008B23CD"/>
    <w:rsid w:val="008B3095"/>
    <w:rsid w:val="008B4481"/>
    <w:rsid w:val="008B650C"/>
    <w:rsid w:val="008C0B88"/>
    <w:rsid w:val="008C2DDB"/>
    <w:rsid w:val="008C318B"/>
    <w:rsid w:val="008C431B"/>
    <w:rsid w:val="008C65E5"/>
    <w:rsid w:val="008C73C1"/>
    <w:rsid w:val="008D36C7"/>
    <w:rsid w:val="008D3FA6"/>
    <w:rsid w:val="008D4699"/>
    <w:rsid w:val="008D5863"/>
    <w:rsid w:val="008D6D41"/>
    <w:rsid w:val="008D791E"/>
    <w:rsid w:val="008D7E49"/>
    <w:rsid w:val="008E22DF"/>
    <w:rsid w:val="008E251F"/>
    <w:rsid w:val="008E3934"/>
    <w:rsid w:val="008E3A51"/>
    <w:rsid w:val="008E54A9"/>
    <w:rsid w:val="008E6B41"/>
    <w:rsid w:val="008E6CDB"/>
    <w:rsid w:val="008F0514"/>
    <w:rsid w:val="008F28CC"/>
    <w:rsid w:val="008F38E1"/>
    <w:rsid w:val="008F3C9F"/>
    <w:rsid w:val="008F4467"/>
    <w:rsid w:val="0090220F"/>
    <w:rsid w:val="00902592"/>
    <w:rsid w:val="0090551A"/>
    <w:rsid w:val="00912C66"/>
    <w:rsid w:val="00920199"/>
    <w:rsid w:val="00922387"/>
    <w:rsid w:val="00926687"/>
    <w:rsid w:val="00932041"/>
    <w:rsid w:val="009344CD"/>
    <w:rsid w:val="00935FF3"/>
    <w:rsid w:val="00940061"/>
    <w:rsid w:val="00940C15"/>
    <w:rsid w:val="00940EC4"/>
    <w:rsid w:val="00941B20"/>
    <w:rsid w:val="00943D48"/>
    <w:rsid w:val="0095094A"/>
    <w:rsid w:val="0095244C"/>
    <w:rsid w:val="009622CC"/>
    <w:rsid w:val="009623D8"/>
    <w:rsid w:val="00963EA2"/>
    <w:rsid w:val="00964CC3"/>
    <w:rsid w:val="009767A9"/>
    <w:rsid w:val="009774F5"/>
    <w:rsid w:val="00982601"/>
    <w:rsid w:val="0098467E"/>
    <w:rsid w:val="009861E8"/>
    <w:rsid w:val="009909D9"/>
    <w:rsid w:val="009958EC"/>
    <w:rsid w:val="00995B56"/>
    <w:rsid w:val="009A57BF"/>
    <w:rsid w:val="009A5C90"/>
    <w:rsid w:val="009B3772"/>
    <w:rsid w:val="009C14E7"/>
    <w:rsid w:val="009C1A0E"/>
    <w:rsid w:val="009C1C07"/>
    <w:rsid w:val="009C3E8B"/>
    <w:rsid w:val="009C7E40"/>
    <w:rsid w:val="009D1014"/>
    <w:rsid w:val="009D781D"/>
    <w:rsid w:val="009E0B29"/>
    <w:rsid w:val="009E1A04"/>
    <w:rsid w:val="009E28E8"/>
    <w:rsid w:val="009E2A71"/>
    <w:rsid w:val="009E79D7"/>
    <w:rsid w:val="009F0DBE"/>
    <w:rsid w:val="009F1354"/>
    <w:rsid w:val="009F1F18"/>
    <w:rsid w:val="009F2B02"/>
    <w:rsid w:val="009F4755"/>
    <w:rsid w:val="009F6CC9"/>
    <w:rsid w:val="009F7ADA"/>
    <w:rsid w:val="00A02711"/>
    <w:rsid w:val="00A07F3C"/>
    <w:rsid w:val="00A24A3C"/>
    <w:rsid w:val="00A42486"/>
    <w:rsid w:val="00A43540"/>
    <w:rsid w:val="00A43F66"/>
    <w:rsid w:val="00A442CA"/>
    <w:rsid w:val="00A44604"/>
    <w:rsid w:val="00A44C88"/>
    <w:rsid w:val="00A468F4"/>
    <w:rsid w:val="00A47A61"/>
    <w:rsid w:val="00A50588"/>
    <w:rsid w:val="00A53F07"/>
    <w:rsid w:val="00A554F7"/>
    <w:rsid w:val="00A57422"/>
    <w:rsid w:val="00A60627"/>
    <w:rsid w:val="00A60A17"/>
    <w:rsid w:val="00A61B88"/>
    <w:rsid w:val="00A62753"/>
    <w:rsid w:val="00A6670B"/>
    <w:rsid w:val="00A70038"/>
    <w:rsid w:val="00A72723"/>
    <w:rsid w:val="00A81BC7"/>
    <w:rsid w:val="00A84132"/>
    <w:rsid w:val="00A846A0"/>
    <w:rsid w:val="00A84B8D"/>
    <w:rsid w:val="00A85FA4"/>
    <w:rsid w:val="00A918A4"/>
    <w:rsid w:val="00A9692F"/>
    <w:rsid w:val="00AA045E"/>
    <w:rsid w:val="00AA3AC8"/>
    <w:rsid w:val="00AA4608"/>
    <w:rsid w:val="00AA5F01"/>
    <w:rsid w:val="00AB2B25"/>
    <w:rsid w:val="00AC3452"/>
    <w:rsid w:val="00AC466A"/>
    <w:rsid w:val="00AD056A"/>
    <w:rsid w:val="00AE019D"/>
    <w:rsid w:val="00AE3F05"/>
    <w:rsid w:val="00AF032B"/>
    <w:rsid w:val="00AF0637"/>
    <w:rsid w:val="00AF0E93"/>
    <w:rsid w:val="00B02F0D"/>
    <w:rsid w:val="00B03BCF"/>
    <w:rsid w:val="00B05F83"/>
    <w:rsid w:val="00B06C80"/>
    <w:rsid w:val="00B24AB7"/>
    <w:rsid w:val="00B25292"/>
    <w:rsid w:val="00B279F6"/>
    <w:rsid w:val="00B45A05"/>
    <w:rsid w:val="00B46A6E"/>
    <w:rsid w:val="00B47128"/>
    <w:rsid w:val="00B50007"/>
    <w:rsid w:val="00B50C83"/>
    <w:rsid w:val="00B605F0"/>
    <w:rsid w:val="00B611D5"/>
    <w:rsid w:val="00B61390"/>
    <w:rsid w:val="00B6404E"/>
    <w:rsid w:val="00B72BD8"/>
    <w:rsid w:val="00B72DBB"/>
    <w:rsid w:val="00B73D00"/>
    <w:rsid w:val="00B7573D"/>
    <w:rsid w:val="00B75914"/>
    <w:rsid w:val="00B77902"/>
    <w:rsid w:val="00B808A8"/>
    <w:rsid w:val="00B862F9"/>
    <w:rsid w:val="00B87667"/>
    <w:rsid w:val="00B905E1"/>
    <w:rsid w:val="00B9126B"/>
    <w:rsid w:val="00BA0EBC"/>
    <w:rsid w:val="00BA57CC"/>
    <w:rsid w:val="00BB1BA2"/>
    <w:rsid w:val="00BB335B"/>
    <w:rsid w:val="00BB3EEC"/>
    <w:rsid w:val="00BB4683"/>
    <w:rsid w:val="00BB4CB3"/>
    <w:rsid w:val="00BB5728"/>
    <w:rsid w:val="00BB6ADE"/>
    <w:rsid w:val="00BC352C"/>
    <w:rsid w:val="00BC7EC0"/>
    <w:rsid w:val="00BD1F26"/>
    <w:rsid w:val="00BD319B"/>
    <w:rsid w:val="00BD5578"/>
    <w:rsid w:val="00BD7817"/>
    <w:rsid w:val="00BF0CEB"/>
    <w:rsid w:val="00BF27EF"/>
    <w:rsid w:val="00BF2E64"/>
    <w:rsid w:val="00BF3D91"/>
    <w:rsid w:val="00BF4793"/>
    <w:rsid w:val="00BF7BE0"/>
    <w:rsid w:val="00C0081D"/>
    <w:rsid w:val="00C139B2"/>
    <w:rsid w:val="00C1417D"/>
    <w:rsid w:val="00C17338"/>
    <w:rsid w:val="00C256EA"/>
    <w:rsid w:val="00C27910"/>
    <w:rsid w:val="00C27C3F"/>
    <w:rsid w:val="00C27E8C"/>
    <w:rsid w:val="00C27F33"/>
    <w:rsid w:val="00C3013C"/>
    <w:rsid w:val="00C46821"/>
    <w:rsid w:val="00C519EC"/>
    <w:rsid w:val="00C52C65"/>
    <w:rsid w:val="00C5592B"/>
    <w:rsid w:val="00C56107"/>
    <w:rsid w:val="00C56410"/>
    <w:rsid w:val="00C60A5D"/>
    <w:rsid w:val="00C60D16"/>
    <w:rsid w:val="00C65883"/>
    <w:rsid w:val="00C658CE"/>
    <w:rsid w:val="00C65E27"/>
    <w:rsid w:val="00C71264"/>
    <w:rsid w:val="00C724E4"/>
    <w:rsid w:val="00C7395C"/>
    <w:rsid w:val="00C73BFC"/>
    <w:rsid w:val="00C74503"/>
    <w:rsid w:val="00C82AD2"/>
    <w:rsid w:val="00C84329"/>
    <w:rsid w:val="00C84E26"/>
    <w:rsid w:val="00C9779D"/>
    <w:rsid w:val="00CA3CDB"/>
    <w:rsid w:val="00CA4746"/>
    <w:rsid w:val="00CA5C2D"/>
    <w:rsid w:val="00CB2564"/>
    <w:rsid w:val="00CB439E"/>
    <w:rsid w:val="00CB5362"/>
    <w:rsid w:val="00CB5D6F"/>
    <w:rsid w:val="00CB6D58"/>
    <w:rsid w:val="00CB7E7B"/>
    <w:rsid w:val="00CC00F6"/>
    <w:rsid w:val="00CC5A7C"/>
    <w:rsid w:val="00CC6582"/>
    <w:rsid w:val="00CC770B"/>
    <w:rsid w:val="00CD148A"/>
    <w:rsid w:val="00CD61E1"/>
    <w:rsid w:val="00CD7E2E"/>
    <w:rsid w:val="00CE1429"/>
    <w:rsid w:val="00CE4CD2"/>
    <w:rsid w:val="00CE72C7"/>
    <w:rsid w:val="00CE7E15"/>
    <w:rsid w:val="00CF11E9"/>
    <w:rsid w:val="00CF2202"/>
    <w:rsid w:val="00CF4D99"/>
    <w:rsid w:val="00CF7EFC"/>
    <w:rsid w:val="00D002B6"/>
    <w:rsid w:val="00D07B2F"/>
    <w:rsid w:val="00D07B61"/>
    <w:rsid w:val="00D10BBB"/>
    <w:rsid w:val="00D11009"/>
    <w:rsid w:val="00D14263"/>
    <w:rsid w:val="00D162E9"/>
    <w:rsid w:val="00D16A88"/>
    <w:rsid w:val="00D20ED3"/>
    <w:rsid w:val="00D21147"/>
    <w:rsid w:val="00D24825"/>
    <w:rsid w:val="00D25396"/>
    <w:rsid w:val="00D26A78"/>
    <w:rsid w:val="00D26B69"/>
    <w:rsid w:val="00D32D58"/>
    <w:rsid w:val="00D418B8"/>
    <w:rsid w:val="00D429DA"/>
    <w:rsid w:val="00D43AA8"/>
    <w:rsid w:val="00D45A7A"/>
    <w:rsid w:val="00D45FED"/>
    <w:rsid w:val="00D56BBE"/>
    <w:rsid w:val="00D6053F"/>
    <w:rsid w:val="00D621D5"/>
    <w:rsid w:val="00D63C83"/>
    <w:rsid w:val="00D6406A"/>
    <w:rsid w:val="00D65F2A"/>
    <w:rsid w:val="00D678A6"/>
    <w:rsid w:val="00D71498"/>
    <w:rsid w:val="00D71E9E"/>
    <w:rsid w:val="00D76DF7"/>
    <w:rsid w:val="00D80576"/>
    <w:rsid w:val="00D81742"/>
    <w:rsid w:val="00D83C95"/>
    <w:rsid w:val="00D84083"/>
    <w:rsid w:val="00D84BAC"/>
    <w:rsid w:val="00D84C78"/>
    <w:rsid w:val="00D87469"/>
    <w:rsid w:val="00D90319"/>
    <w:rsid w:val="00D910DF"/>
    <w:rsid w:val="00DA28EC"/>
    <w:rsid w:val="00DA4147"/>
    <w:rsid w:val="00DA4AEF"/>
    <w:rsid w:val="00DB29C8"/>
    <w:rsid w:val="00DB58C9"/>
    <w:rsid w:val="00DC5284"/>
    <w:rsid w:val="00DC63D1"/>
    <w:rsid w:val="00DC720C"/>
    <w:rsid w:val="00DD0090"/>
    <w:rsid w:val="00DD17A4"/>
    <w:rsid w:val="00DD63C9"/>
    <w:rsid w:val="00DE1194"/>
    <w:rsid w:val="00DE469C"/>
    <w:rsid w:val="00DE499D"/>
    <w:rsid w:val="00DE7C9D"/>
    <w:rsid w:val="00DF2A9F"/>
    <w:rsid w:val="00DF4082"/>
    <w:rsid w:val="00DF68DB"/>
    <w:rsid w:val="00E05B69"/>
    <w:rsid w:val="00E0780A"/>
    <w:rsid w:val="00E119F9"/>
    <w:rsid w:val="00E224BA"/>
    <w:rsid w:val="00E24700"/>
    <w:rsid w:val="00E2569D"/>
    <w:rsid w:val="00E32EDC"/>
    <w:rsid w:val="00E331B0"/>
    <w:rsid w:val="00E41B87"/>
    <w:rsid w:val="00E4774D"/>
    <w:rsid w:val="00E50DFF"/>
    <w:rsid w:val="00E5288B"/>
    <w:rsid w:val="00E52FE4"/>
    <w:rsid w:val="00E54830"/>
    <w:rsid w:val="00E54E93"/>
    <w:rsid w:val="00E56FEC"/>
    <w:rsid w:val="00E61435"/>
    <w:rsid w:val="00E62845"/>
    <w:rsid w:val="00E63C77"/>
    <w:rsid w:val="00E67D32"/>
    <w:rsid w:val="00E73F5A"/>
    <w:rsid w:val="00E76001"/>
    <w:rsid w:val="00E761F2"/>
    <w:rsid w:val="00E80F62"/>
    <w:rsid w:val="00E90683"/>
    <w:rsid w:val="00E91302"/>
    <w:rsid w:val="00E936C5"/>
    <w:rsid w:val="00EA1C3D"/>
    <w:rsid w:val="00EA558C"/>
    <w:rsid w:val="00EA64C4"/>
    <w:rsid w:val="00EA7182"/>
    <w:rsid w:val="00EA723C"/>
    <w:rsid w:val="00EA7D51"/>
    <w:rsid w:val="00EB0960"/>
    <w:rsid w:val="00EB11BB"/>
    <w:rsid w:val="00EB1535"/>
    <w:rsid w:val="00EB546C"/>
    <w:rsid w:val="00EC1239"/>
    <w:rsid w:val="00EC1844"/>
    <w:rsid w:val="00EC3371"/>
    <w:rsid w:val="00EC6051"/>
    <w:rsid w:val="00EC7B72"/>
    <w:rsid w:val="00ED1D55"/>
    <w:rsid w:val="00ED2E19"/>
    <w:rsid w:val="00ED4801"/>
    <w:rsid w:val="00ED4A17"/>
    <w:rsid w:val="00EE6BA2"/>
    <w:rsid w:val="00EE7B5C"/>
    <w:rsid w:val="00EF1D72"/>
    <w:rsid w:val="00EF590E"/>
    <w:rsid w:val="00EF6A6A"/>
    <w:rsid w:val="00F01492"/>
    <w:rsid w:val="00F01744"/>
    <w:rsid w:val="00F021F3"/>
    <w:rsid w:val="00F053D5"/>
    <w:rsid w:val="00F07933"/>
    <w:rsid w:val="00F1167B"/>
    <w:rsid w:val="00F13464"/>
    <w:rsid w:val="00F15DC8"/>
    <w:rsid w:val="00F17137"/>
    <w:rsid w:val="00F1749B"/>
    <w:rsid w:val="00F20B01"/>
    <w:rsid w:val="00F20FDF"/>
    <w:rsid w:val="00F24245"/>
    <w:rsid w:val="00F267E7"/>
    <w:rsid w:val="00F30CF2"/>
    <w:rsid w:val="00F31A88"/>
    <w:rsid w:val="00F325D1"/>
    <w:rsid w:val="00F32907"/>
    <w:rsid w:val="00F356D7"/>
    <w:rsid w:val="00F405FF"/>
    <w:rsid w:val="00F43BEA"/>
    <w:rsid w:val="00F572A6"/>
    <w:rsid w:val="00F613DC"/>
    <w:rsid w:val="00F61684"/>
    <w:rsid w:val="00F62479"/>
    <w:rsid w:val="00F64210"/>
    <w:rsid w:val="00F6665B"/>
    <w:rsid w:val="00F66E20"/>
    <w:rsid w:val="00F70A56"/>
    <w:rsid w:val="00F72D39"/>
    <w:rsid w:val="00F732B2"/>
    <w:rsid w:val="00F773B1"/>
    <w:rsid w:val="00F856BD"/>
    <w:rsid w:val="00F8755B"/>
    <w:rsid w:val="00F87583"/>
    <w:rsid w:val="00FA32A2"/>
    <w:rsid w:val="00FA4933"/>
    <w:rsid w:val="00FA7BA0"/>
    <w:rsid w:val="00FB0CBF"/>
    <w:rsid w:val="00FB22C5"/>
    <w:rsid w:val="00FB3817"/>
    <w:rsid w:val="00FB43A6"/>
    <w:rsid w:val="00FB65B9"/>
    <w:rsid w:val="00FB7E9D"/>
    <w:rsid w:val="00FC0EB2"/>
    <w:rsid w:val="00FC0F80"/>
    <w:rsid w:val="00FC5349"/>
    <w:rsid w:val="00FD147D"/>
    <w:rsid w:val="00FE0594"/>
    <w:rsid w:val="00FE6DF5"/>
    <w:rsid w:val="00FF2AD5"/>
    <w:rsid w:val="00FF3EB0"/>
    <w:rsid w:val="00FF3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4FE0D9"/>
  <w15:docId w15:val="{356A8297-7399-4226-85ED-14AE71C94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13">
    <w:name w:val="13"/>
    <w:basedOn w:val="TableNormal"/>
    <w:tblPr>
      <w:tblStyleRowBandSize w:val="1"/>
      <w:tblStyleColBandSize w:val="1"/>
    </w:tblPr>
  </w:style>
  <w:style w:type="table" w:customStyle="1" w:styleId="12">
    <w:name w:val="12"/>
    <w:basedOn w:val="TableNormal"/>
    <w:tblPr>
      <w:tblStyleRowBandSize w:val="1"/>
      <w:tblStyleColBandSize w:val="1"/>
    </w:tblPr>
  </w:style>
  <w:style w:type="table" w:customStyle="1" w:styleId="11">
    <w:name w:val="11"/>
    <w:basedOn w:val="TableNormal"/>
    <w:tblPr>
      <w:tblStyleRowBandSize w:val="1"/>
      <w:tblStyleColBandSize w:val="1"/>
    </w:tblPr>
  </w:style>
  <w:style w:type="table" w:customStyle="1" w:styleId="10">
    <w:name w:val="10"/>
    <w:basedOn w:val="TableNormal"/>
    <w:tblPr>
      <w:tblStyleRowBandSize w:val="1"/>
      <w:tblStyleColBandSize w:val="1"/>
    </w:tblPr>
  </w:style>
  <w:style w:type="table" w:customStyle="1" w:styleId="9">
    <w:name w:val="9"/>
    <w:basedOn w:val="TableNormal"/>
    <w:tblPr>
      <w:tblStyleRowBandSize w:val="1"/>
      <w:tblStyleColBandSize w:val="1"/>
    </w:tblPr>
  </w:style>
  <w:style w:type="table" w:customStyle="1" w:styleId="8">
    <w:name w:val="8"/>
    <w:basedOn w:val="TableNormal"/>
    <w:tblPr>
      <w:tblStyleRowBandSize w:val="1"/>
      <w:tblStyleColBandSize w:val="1"/>
    </w:tblPr>
  </w:style>
  <w:style w:type="table" w:customStyle="1" w:styleId="7">
    <w:name w:val="7"/>
    <w:basedOn w:val="TableNormal"/>
    <w:tblPr>
      <w:tblStyleRowBandSize w:val="1"/>
      <w:tblStyleColBandSize w:val="1"/>
    </w:tblPr>
  </w:style>
  <w:style w:type="table" w:customStyle="1" w:styleId="6">
    <w:name w:val="6"/>
    <w:basedOn w:val="TableNormal"/>
    <w:tblPr>
      <w:tblStyleRowBandSize w:val="1"/>
      <w:tblStyleColBandSize w:val="1"/>
    </w:tbl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tblPr>
      <w:tblStyleRowBandSize w:val="1"/>
      <w:tblStyleColBandSize w:val="1"/>
    </w:tblPr>
  </w:style>
  <w:style w:type="table" w:customStyle="1" w:styleId="3">
    <w:name w:val="3"/>
    <w:basedOn w:val="TableNormal"/>
    <w:tblPr>
      <w:tblStyleRowBandSize w:val="1"/>
      <w:tblStyleColBandSize w:val="1"/>
    </w:tblPr>
  </w:style>
  <w:style w:type="table" w:customStyle="1" w:styleId="2">
    <w:name w:val="2"/>
    <w:basedOn w:val="TableNormal"/>
    <w:tblPr>
      <w:tblStyleRowBandSize w:val="1"/>
      <w:tblStyleColBandSize w:val="1"/>
    </w:tbl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4A14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A14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0E6A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79D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9D7"/>
  </w:style>
  <w:style w:type="paragraph" w:styleId="Footer">
    <w:name w:val="footer"/>
    <w:basedOn w:val="Normal"/>
    <w:link w:val="FooterChar"/>
    <w:uiPriority w:val="99"/>
    <w:unhideWhenUsed/>
    <w:rsid w:val="009E79D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9D7"/>
  </w:style>
  <w:style w:type="character" w:styleId="Hyperlink">
    <w:name w:val="Hyperlink"/>
    <w:basedOn w:val="DefaultParagraphFont"/>
    <w:uiPriority w:val="99"/>
    <w:unhideWhenUsed/>
    <w:rsid w:val="00CD61E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D61E1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DA28E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heetName">
    <w:name w:val="Sheet Name"/>
    <w:basedOn w:val="Normal"/>
    <w:link w:val="SheetNameChar"/>
    <w:qFormat/>
    <w:rsid w:val="006A5B73"/>
    <w:rPr>
      <w:rFonts w:ascii="Euphemia" w:eastAsia="Times New Roman" w:hAnsi="Euphemia" w:cs="Times New Roman"/>
      <w:b/>
      <w:sz w:val="24"/>
      <w:szCs w:val="24"/>
    </w:rPr>
  </w:style>
  <w:style w:type="paragraph" w:customStyle="1" w:styleId="SectionTitle">
    <w:name w:val="Section Title"/>
    <w:basedOn w:val="Normal"/>
    <w:link w:val="SectionTitleChar"/>
    <w:qFormat/>
    <w:rsid w:val="00081EB5"/>
    <w:pPr>
      <w:spacing w:line="240" w:lineRule="auto"/>
    </w:pPr>
    <w:rPr>
      <w:rFonts w:asciiTheme="majorHAnsi" w:eastAsia="Times New Roman" w:hAnsiTheme="majorHAnsi" w:cs="Times New Roman"/>
      <w:b/>
      <w:szCs w:val="22"/>
    </w:rPr>
  </w:style>
  <w:style w:type="character" w:customStyle="1" w:styleId="SheetNameChar">
    <w:name w:val="Sheet Name Char"/>
    <w:basedOn w:val="DefaultParagraphFont"/>
    <w:link w:val="SheetName"/>
    <w:rsid w:val="006A5B73"/>
    <w:rPr>
      <w:rFonts w:ascii="Euphemia" w:eastAsia="Times New Roman" w:hAnsi="Euphemia" w:cs="Times New Roman"/>
      <w:b/>
      <w:sz w:val="24"/>
      <w:szCs w:val="24"/>
    </w:rPr>
  </w:style>
  <w:style w:type="character" w:customStyle="1" w:styleId="SectionTitleChar">
    <w:name w:val="Section Title Char"/>
    <w:basedOn w:val="DefaultParagraphFont"/>
    <w:link w:val="SectionTitle"/>
    <w:rsid w:val="00081EB5"/>
    <w:rPr>
      <w:rFonts w:asciiTheme="majorHAnsi" w:eastAsia="Times New Roman" w:hAnsiTheme="majorHAnsi" w:cs="Times New Roman"/>
      <w:b/>
      <w:szCs w:val="22"/>
    </w:rPr>
  </w:style>
  <w:style w:type="paragraph" w:styleId="Revision">
    <w:name w:val="Revision"/>
    <w:hidden/>
    <w:uiPriority w:val="99"/>
    <w:semiHidden/>
    <w:rsid w:val="001C7234"/>
    <w:pPr>
      <w:spacing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0642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50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702938">
          <w:marLeft w:val="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7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4.xm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2.tmp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14" Type="http://schemas.openxmlformats.org/officeDocument/2006/relationships/image" Target="media/image1.png"/><Relationship Id="rId22" Type="http://schemas.openxmlformats.org/officeDocument/2006/relationships/image" Target="media/image9.tmp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ntTable" Target="fontTable.xml"/><Relationship Id="rId8" Type="http://schemas.openxmlformats.org/officeDocument/2006/relationships/customXml" Target="ink/ink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03-15T16:05:07.232"/>
    </inkml:context>
    <inkml:brush xml:id="br0">
      <inkml:brushProperty name="width" value="0.05" units="cm"/>
      <inkml:brushProperty name="height" value="0.05" units="cm"/>
      <inkml:brushProperty name="color" value="#FFFFFF"/>
      <inkml:brushProperty name="ignorePressure" value="1"/>
    </inkml:brush>
  </inkml:definitions>
  <inkml:trace contextRef="#ctx0" brushRef="#br0">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03-15T16:05:06.896"/>
    </inkml:context>
    <inkml:brush xml:id="br0">
      <inkml:brushProperty name="width" value="0.05" units="cm"/>
      <inkml:brushProperty name="height" value="0.05" units="cm"/>
      <inkml:brushProperty name="color" value="#FFFFFF"/>
      <inkml:brushProperty name="ignorePressure" value="1"/>
    </inkml:brush>
  </inkml:definitions>
  <inkml:trace contextRef="#ctx0" brushRef="#br0">0 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03-15T16:05:06.327"/>
    </inkml:context>
    <inkml:brush xml:id="br0">
      <inkml:brushProperty name="width" value="0.05" units="cm"/>
      <inkml:brushProperty name="height" value="0.05" units="cm"/>
      <inkml:brushProperty name="color" value="#FFFFFF"/>
      <inkml:brushProperty name="ignorePressure" value="1"/>
    </inkml:brush>
  </inkml:definitions>
  <inkml:trace contextRef="#ctx0" brushRef="#br0">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03-15T16:05:05.832"/>
    </inkml:context>
    <inkml:brush xml:id="br0">
      <inkml:brushProperty name="width" value="0.05" units="cm"/>
      <inkml:brushProperty name="height" value="0.05" units="cm"/>
      <inkml:brushProperty name="color" value="#FFFFFF"/>
      <inkml:brushProperty name="ignorePressure" value="1"/>
    </inkml:brush>
  </inkml:definitions>
  <inkml:trace contextRef="#ctx0" brushRef="#br0">0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58F36F-04D5-4E60-BF19-ECB0781DD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7</TotalTime>
  <Pages>7</Pages>
  <Words>661</Words>
  <Characters>377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bleau Software</Company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Mietkiewicz</dc:creator>
  <cp:keywords/>
  <dc:description/>
  <cp:lastModifiedBy>Jessica Lella</cp:lastModifiedBy>
  <cp:revision>16</cp:revision>
  <cp:lastPrinted>2015-05-20T16:12:00Z</cp:lastPrinted>
  <dcterms:created xsi:type="dcterms:W3CDTF">2020-12-04T17:57:00Z</dcterms:created>
  <dcterms:modified xsi:type="dcterms:W3CDTF">2020-12-10T18:57:00Z</dcterms:modified>
</cp:coreProperties>
</file>